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7DBA9" w14:textId="3A910016" w:rsidR="00A12360" w:rsidRPr="00CC2192" w:rsidRDefault="00A12360" w:rsidP="00A12360">
      <w:pPr>
        <w:pStyle w:val="Heading2"/>
        <w:numPr>
          <w:ilvl w:val="0"/>
          <w:numId w:val="34"/>
        </w:numPr>
        <w:rPr>
          <w:rFonts w:ascii="Arial" w:hAnsi="Arial" w:cs="Arial"/>
          <w:lang w:val="sr-Latn-RS"/>
        </w:rPr>
      </w:pPr>
      <w:r>
        <w:rPr>
          <w:rFonts w:ascii="Arial" w:hAnsi="Arial" w:cs="Arial"/>
          <w:lang w:val="sr-Latn-RS"/>
        </w:rPr>
        <w:t>Nasleđivanje</w:t>
      </w:r>
    </w:p>
    <w:p w14:paraId="037296B3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Napomena za sve zadatke:</w:t>
      </w:r>
    </w:p>
    <w:p w14:paraId="5E0BFC42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>Možete dodavati atribute koji će vam omogućiti da efikasnije uradite program, ali ne smeju da budu javni</w:t>
      </w:r>
    </w:p>
    <w:p w14:paraId="0CD968C4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 xml:space="preserve">Možete dodati sve  potrebne  javne  metode  koje  će  obezbediti  da  program  radi  (uključujući  konstruktore  i  destruktor); </w:t>
      </w:r>
    </w:p>
    <w:p w14:paraId="0B94D331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>Ne smete unositi podatke u telu konstruktora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canf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, cin, ...)</w:t>
      </w:r>
    </w:p>
    <w:p w14:paraId="6776A3D0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 xml:space="preserve">Izbegnite na svaki način dupliranje koda </w:t>
      </w:r>
    </w:p>
    <w:p w14:paraId="4D77586D" w14:textId="14524FAC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>Unos test podataka mora da bude iz fajla, a ne sa standardnog ulaza, osim ako u zadatku nije bas naglašeno. Štampanje na standardni izlaz je u redu, osim ako su zadatku eksplicitno ne traži drugačije</w:t>
      </w:r>
    </w:p>
    <w:p w14:paraId="76881CB8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-</w:t>
      </w:r>
      <w:r w:rsidRPr="0062175A">
        <w:rPr>
          <w:rFonts w:asciiTheme="minorHAnsi" w:hAnsiTheme="minorHAnsi" w:cs="Arial"/>
          <w:szCs w:val="24"/>
          <w:lang w:val="sr-Latn-RS"/>
        </w:rPr>
        <w:tab/>
        <w:t>Ukoliko se traži testiranje ponašanja nizova, nizovi treba da imaju makar po 5 elemenata</w:t>
      </w:r>
    </w:p>
    <w:p w14:paraId="5EC2B7DA" w14:textId="77777777" w:rsidR="00A12360" w:rsidRPr="0062175A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- </w:t>
      </w:r>
      <w:r w:rsidRPr="0062175A">
        <w:rPr>
          <w:rFonts w:asciiTheme="minorHAnsi" w:hAnsiTheme="minorHAnsi" w:cs="Arial"/>
          <w:szCs w:val="24"/>
          <w:lang w:val="sr-Latn-RS"/>
        </w:rPr>
        <w:tab/>
        <w:t>Ukoliko se traži kreiranje nekoliko objekata, to znaci najmanje 4</w:t>
      </w:r>
    </w:p>
    <w:p w14:paraId="2875FC55" w14:textId="77777777" w:rsidR="00367807" w:rsidRDefault="00A12360" w:rsidP="00A1236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- </w:t>
      </w:r>
      <w:r w:rsidRPr="0062175A">
        <w:rPr>
          <w:rFonts w:asciiTheme="minorHAnsi" w:hAnsiTheme="minorHAnsi" w:cs="Arial"/>
          <w:szCs w:val="24"/>
          <w:lang w:val="sr-Latn-RS"/>
        </w:rPr>
        <w:tab/>
        <w:t>Objekte koje kreirate u glavnom programu, kreirati u dinamičkoj zoni memorije, osim ako nije suprotno naglašeno</w:t>
      </w:r>
    </w:p>
    <w:p w14:paraId="709191ED" w14:textId="57C97FDC" w:rsidR="00367807" w:rsidRPr="0062175A" w:rsidRDefault="00367807" w:rsidP="00A12360">
      <w:pPr>
        <w:rPr>
          <w:rFonts w:asciiTheme="minorHAnsi" w:hAnsiTheme="minorHAnsi" w:cs="Arial"/>
          <w:szCs w:val="24"/>
          <w:lang w:val="sr-Latn-RS"/>
        </w:rPr>
      </w:pPr>
      <w:r>
        <w:rPr>
          <w:rFonts w:asciiTheme="minorHAnsi" w:hAnsiTheme="minorHAnsi" w:cs="Arial"/>
          <w:szCs w:val="24"/>
          <w:lang w:val="sr-Latn-RS"/>
        </w:rPr>
        <w:t xml:space="preserve">- </w:t>
      </w:r>
      <w:r>
        <w:rPr>
          <w:rFonts w:asciiTheme="minorHAnsi" w:hAnsiTheme="minorHAnsi" w:cs="Arial"/>
          <w:szCs w:val="24"/>
          <w:lang w:val="sr-Latn-RS"/>
        </w:rPr>
        <w:tab/>
      </w:r>
      <w:r w:rsidRPr="00367807">
        <w:rPr>
          <w:rFonts w:asciiTheme="minorHAnsi" w:hAnsiTheme="minorHAnsi" w:cs="Arial"/>
          <w:szCs w:val="24"/>
          <w:lang w:val="sr-Latn-RS"/>
        </w:rPr>
        <w:t xml:space="preserve">Broj zadatka koji radite se </w:t>
      </w:r>
      <w:proofErr w:type="spellStart"/>
      <w:r w:rsidRPr="00367807">
        <w:rPr>
          <w:rFonts w:asciiTheme="minorHAnsi" w:hAnsiTheme="minorHAnsi" w:cs="Arial"/>
          <w:szCs w:val="24"/>
          <w:lang w:val="sr-Latn-RS"/>
        </w:rPr>
        <w:t>odred</w:t>
      </w:r>
      <w:bookmarkStart w:id="0" w:name="_GoBack"/>
      <w:bookmarkEnd w:id="0"/>
      <w:r w:rsidRPr="00367807">
        <w:rPr>
          <w:rFonts w:asciiTheme="minorHAnsi" w:hAnsiTheme="minorHAnsi" w:cs="Arial"/>
          <w:szCs w:val="24"/>
          <w:lang w:val="sr-Latn-RS"/>
        </w:rPr>
        <w:t>juje</w:t>
      </w:r>
      <w:proofErr w:type="spellEnd"/>
      <w:r w:rsidRPr="00367807">
        <w:rPr>
          <w:rFonts w:asciiTheme="minorHAnsi" w:hAnsiTheme="minorHAnsi" w:cs="Arial"/>
          <w:szCs w:val="24"/>
          <w:lang w:val="sr-Latn-RS"/>
        </w:rPr>
        <w:t xml:space="preserve"> na isti način kao u prvoj vežbi</w:t>
      </w:r>
    </w:p>
    <w:p w14:paraId="12D6BCAB" w14:textId="5310A72A" w:rsidR="00A12360" w:rsidRPr="0062175A" w:rsidRDefault="00A12360" w:rsidP="00F736D9">
      <w:pPr>
        <w:rPr>
          <w:rFonts w:asciiTheme="minorHAnsi" w:hAnsiTheme="minorHAnsi" w:cs="Arial"/>
          <w:b/>
          <w:szCs w:val="24"/>
          <w:lang w:val="sr-Latn-RS"/>
        </w:rPr>
      </w:pPr>
    </w:p>
    <w:p w14:paraId="40E9D531" w14:textId="41071DA0" w:rsidR="00A12360" w:rsidRDefault="00A12360" w:rsidP="00F736D9">
      <w:pPr>
        <w:rPr>
          <w:rFonts w:asciiTheme="minorHAnsi" w:hAnsiTheme="minorHAnsi" w:cs="Arial"/>
          <w:b/>
          <w:szCs w:val="24"/>
          <w:lang w:val="sr-Latn-RS"/>
        </w:rPr>
      </w:pPr>
    </w:p>
    <w:p w14:paraId="49085FBC" w14:textId="77777777" w:rsidR="0081319B" w:rsidRPr="0062175A" w:rsidRDefault="0081319B" w:rsidP="00F736D9">
      <w:pPr>
        <w:rPr>
          <w:rFonts w:asciiTheme="minorHAnsi" w:hAnsiTheme="minorHAnsi" w:cs="Arial"/>
          <w:b/>
          <w:szCs w:val="24"/>
          <w:lang w:val="sr-Latn-RS"/>
        </w:rPr>
      </w:pPr>
    </w:p>
    <w:p w14:paraId="11301C07" w14:textId="09E0DEF9" w:rsidR="00F736D9" w:rsidRPr="0062175A" w:rsidRDefault="00F736D9" w:rsidP="00F736D9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>Zadatak</w:t>
      </w:r>
      <w:r w:rsidR="00ED0133" w:rsidRPr="0062175A">
        <w:rPr>
          <w:rFonts w:asciiTheme="minorHAnsi" w:hAnsiTheme="minorHAnsi" w:cs="Arial"/>
          <w:b/>
          <w:szCs w:val="24"/>
          <w:lang w:val="sr-Latn-RS"/>
        </w:rPr>
        <w:t xml:space="preserve"> 0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: </w:t>
      </w:r>
      <w:r w:rsidRPr="0062175A">
        <w:rPr>
          <w:rFonts w:asciiTheme="minorHAnsi" w:hAnsiTheme="minorHAnsi" w:cs="Arial"/>
          <w:szCs w:val="24"/>
          <w:lang w:val="sr-Latn-RS"/>
        </w:rPr>
        <w:t>Na programskom jeziku C++ implementirati klasu Funkcija (</w:t>
      </w:r>
      <m:oMath>
        <m:r>
          <w:rPr>
            <w:rFonts w:ascii="Cambria Math" w:hAnsi="Cambria Math" w:cs="Arial"/>
            <w:szCs w:val="24"/>
            <w:lang w:val="sr-Latn-RS"/>
          </w:rPr>
          <m:t>f</m:t>
        </m:r>
        <m:d>
          <m:dPr>
            <m:ctrlPr>
              <w:rPr>
                <w:rFonts w:ascii="Cambria Math" w:hAnsi="Cambria Math" w:cs="Arial"/>
                <w:szCs w:val="24"/>
                <w:lang w:val="sr-Latn-RS"/>
              </w:rPr>
            </m:ctrlPr>
          </m:dPr>
          <m:e>
            <m:r>
              <w:rPr>
                <w:rFonts w:ascii="Cambria Math" w:hAnsi="Cambria Math" w:cs="Arial"/>
                <w:szCs w:val="24"/>
                <w:lang w:val="sr-Latn-RS"/>
              </w:rPr>
              <m:t>x</m:t>
            </m:r>
          </m:e>
        </m:d>
        <m:r>
          <w:rPr>
            <w:rFonts w:ascii="Cambria Math" w:hAnsi="Cambria Math" w:cs="Arial"/>
            <w:szCs w:val="24"/>
            <w:lang w:val="sr-Latn-RS"/>
          </w:rPr>
          <m:t>=kx+n</m:t>
        </m:r>
      </m:oMath>
      <w:r w:rsidRPr="0062175A">
        <w:rPr>
          <w:rFonts w:asciiTheme="minorHAnsi" w:hAnsiTheme="minorHAnsi" w:cs="Arial"/>
          <w:szCs w:val="24"/>
          <w:lang w:val="sr-Latn-RS"/>
        </w:rPr>
        <w:t xml:space="preserve">). Klasa sadrži </w:t>
      </w:r>
      <w:r w:rsidR="007A66C0" w:rsidRPr="0062175A">
        <w:rPr>
          <w:rFonts w:asciiTheme="minorHAnsi" w:hAnsiTheme="minorHAnsi" w:cs="Arial"/>
          <w:szCs w:val="24"/>
          <w:lang w:val="sr-Latn-RS"/>
        </w:rPr>
        <w:t>tri</w:t>
      </w:r>
      <w:r w:rsidRPr="0062175A">
        <w:rPr>
          <w:rFonts w:asciiTheme="minorHAnsi" w:hAnsiTheme="minorHAnsi" w:cs="Arial"/>
          <w:szCs w:val="24"/>
          <w:lang w:val="sr-Latn-RS"/>
        </w:rPr>
        <w:t xml:space="preserve"> zaštićena atributa: koeficijente </w:t>
      </w:r>
      <w:r w:rsidRPr="0062175A">
        <w:rPr>
          <w:rFonts w:asciiTheme="minorHAnsi" w:hAnsiTheme="minorHAnsi" w:cs="Arial"/>
          <w:i/>
          <w:szCs w:val="24"/>
          <w:lang w:val="sr-Latn-RS"/>
        </w:rPr>
        <w:t>k</w:t>
      </w:r>
      <w:r w:rsidRPr="0062175A">
        <w:rPr>
          <w:rFonts w:asciiTheme="minorHAnsi" w:hAnsiTheme="minorHAnsi" w:cs="Arial"/>
          <w:szCs w:val="24"/>
          <w:lang w:val="sr-Latn-RS"/>
        </w:rPr>
        <w:t xml:space="preserve"> i </w:t>
      </w:r>
      <w:r w:rsidRPr="0062175A">
        <w:rPr>
          <w:rFonts w:asciiTheme="minorHAnsi" w:hAnsiTheme="minorHAnsi" w:cs="Arial"/>
          <w:i/>
          <w:szCs w:val="24"/>
          <w:lang w:val="sr-Latn-RS"/>
        </w:rPr>
        <w:t>n</w:t>
      </w:r>
      <w:r w:rsidRPr="0062175A">
        <w:rPr>
          <w:rFonts w:asciiTheme="minorHAnsi" w:hAnsiTheme="minorHAnsi" w:cs="Arial"/>
          <w:szCs w:val="24"/>
          <w:lang w:val="sr-Latn-RS"/>
        </w:rPr>
        <w:t xml:space="preserve"> (predstavljene realnim brojevima) i </w:t>
      </w:r>
      <w:r w:rsidR="007A66C0" w:rsidRPr="0062175A">
        <w:rPr>
          <w:rFonts w:asciiTheme="minorHAnsi" w:hAnsiTheme="minorHAnsi" w:cs="Arial"/>
          <w:szCs w:val="24"/>
          <w:lang w:val="sr-Latn-RS"/>
        </w:rPr>
        <w:t xml:space="preserve">naziv funkcije (znakovni niz zapamćen u dinamičkoj zoni memorije). Takođe, poseduje i </w:t>
      </w:r>
      <w:r w:rsidRPr="0062175A">
        <w:rPr>
          <w:rFonts w:asciiTheme="minorHAnsi" w:hAnsiTheme="minorHAnsi" w:cs="Arial"/>
          <w:szCs w:val="24"/>
          <w:lang w:val="sr-Latn-RS"/>
        </w:rPr>
        <w:t xml:space="preserve">sledeće javne </w:t>
      </w:r>
      <w:r w:rsidR="007A66C0" w:rsidRPr="0062175A">
        <w:rPr>
          <w:rFonts w:asciiTheme="minorHAnsi" w:hAnsiTheme="minorHAnsi" w:cs="Arial"/>
          <w:szCs w:val="24"/>
          <w:lang w:val="sr-Latn-RS"/>
        </w:rPr>
        <w:t>metode</w:t>
      </w:r>
      <w:r w:rsidRPr="0062175A">
        <w:rPr>
          <w:rFonts w:asciiTheme="minorHAnsi" w:hAnsiTheme="minorHAnsi" w:cs="Arial"/>
          <w:szCs w:val="24"/>
          <w:lang w:val="sr-Latn-RS"/>
        </w:rPr>
        <w:t>:</w:t>
      </w:r>
    </w:p>
    <w:p w14:paraId="56C2086F" w14:textId="240E8853" w:rsidR="0004765A" w:rsidRPr="0062175A" w:rsidRDefault="0004765A" w:rsidP="0004765A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odrazumevani konstruktor ko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icijaliz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eficijent</w:t>
      </w:r>
      <w:r w:rsidR="007A66C0" w:rsidRPr="0062175A">
        <w:rPr>
          <w:rFonts w:asciiTheme="minorHAnsi" w:hAnsiTheme="minorHAnsi" w:cs="Arial"/>
          <w:szCs w:val="24"/>
          <w:lang w:val="sr-Latn-RS"/>
        </w:rPr>
        <w:t>e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i/>
          <w:szCs w:val="24"/>
          <w:lang w:val="sr-Latn-RS"/>
        </w:rPr>
        <w:t>k</w:t>
      </w:r>
      <w:r w:rsidRPr="0062175A">
        <w:rPr>
          <w:rFonts w:asciiTheme="minorHAnsi" w:hAnsiTheme="minorHAnsi" w:cs="Arial"/>
          <w:szCs w:val="24"/>
          <w:lang w:val="sr-Latn-RS"/>
        </w:rPr>
        <w:t xml:space="preserve"> na 1, </w:t>
      </w:r>
      <w:r w:rsidRPr="0062175A">
        <w:rPr>
          <w:rFonts w:asciiTheme="minorHAnsi" w:hAnsiTheme="minorHAnsi" w:cs="Arial"/>
          <w:i/>
          <w:szCs w:val="24"/>
          <w:lang w:val="sr-Latn-RS"/>
        </w:rPr>
        <w:t>n</w:t>
      </w:r>
      <w:r w:rsidRPr="0062175A">
        <w:rPr>
          <w:rFonts w:asciiTheme="minorHAnsi" w:hAnsiTheme="minorHAnsi" w:cs="Arial"/>
          <w:szCs w:val="24"/>
          <w:lang w:val="sr-Latn-RS"/>
        </w:rPr>
        <w:t xml:space="preserve"> na 0</w:t>
      </w:r>
      <w:r w:rsidR="007A66C0" w:rsidRPr="0062175A">
        <w:rPr>
          <w:rFonts w:asciiTheme="minorHAnsi" w:hAnsiTheme="minorHAnsi" w:cs="Arial"/>
          <w:szCs w:val="24"/>
          <w:lang w:val="sr-Latn-RS"/>
        </w:rPr>
        <w:t>, a naziv na „</w:t>
      </w:r>
      <w:proofErr w:type="spellStart"/>
      <w:r w:rsidR="007A66C0" w:rsidRPr="0062175A">
        <w:rPr>
          <w:rFonts w:asciiTheme="minorHAnsi" w:hAnsiTheme="minorHAnsi" w:cs="Arial"/>
          <w:szCs w:val="24"/>
          <w:lang w:val="sr-Latn-RS"/>
        </w:rPr>
        <w:t>Linerna</w:t>
      </w:r>
      <w:proofErr w:type="spellEnd"/>
      <w:r w:rsidR="007A66C0" w:rsidRPr="0062175A">
        <w:rPr>
          <w:rFonts w:asciiTheme="minorHAnsi" w:hAnsiTheme="minorHAnsi" w:cs="Arial"/>
          <w:szCs w:val="24"/>
          <w:lang w:val="sr-Latn-RS"/>
        </w:rPr>
        <w:t xml:space="preserve"> funkcija“</w:t>
      </w:r>
      <w:r w:rsidRPr="0062175A">
        <w:rPr>
          <w:rFonts w:asciiTheme="minorHAnsi" w:hAnsiTheme="minorHAnsi" w:cs="Arial"/>
          <w:szCs w:val="24"/>
          <w:lang w:val="sr-Latn-RS"/>
        </w:rPr>
        <w:t>,</w:t>
      </w:r>
    </w:p>
    <w:p w14:paraId="6CCA64FC" w14:textId="73D1326E" w:rsidR="0004765A" w:rsidRPr="0062175A" w:rsidRDefault="0004765A" w:rsidP="0004765A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onstruktor kojim se postavljaju vrednosti </w:t>
      </w:r>
      <w:r w:rsidR="007A66C0" w:rsidRPr="0062175A">
        <w:rPr>
          <w:rFonts w:asciiTheme="minorHAnsi" w:hAnsiTheme="minorHAnsi" w:cs="Arial"/>
          <w:i/>
          <w:szCs w:val="24"/>
          <w:lang w:val="sr-Latn-RS"/>
        </w:rPr>
        <w:t>k</w:t>
      </w:r>
      <w:r w:rsidRPr="0062175A">
        <w:rPr>
          <w:rFonts w:asciiTheme="minorHAnsi" w:hAnsiTheme="minorHAnsi" w:cs="Arial"/>
          <w:szCs w:val="24"/>
          <w:lang w:val="sr-Latn-RS"/>
        </w:rPr>
        <w:t xml:space="preserve"> i </w:t>
      </w:r>
      <w:r w:rsidR="007A66C0" w:rsidRPr="0062175A">
        <w:rPr>
          <w:rFonts w:asciiTheme="minorHAnsi" w:hAnsiTheme="minorHAnsi" w:cs="Arial"/>
          <w:i/>
          <w:szCs w:val="24"/>
          <w:lang w:val="sr-Latn-RS"/>
        </w:rPr>
        <w:t>n</w:t>
      </w:r>
      <w:r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B910F82" w14:textId="29B33F2F" w:rsidR="0004765A" w:rsidRPr="0062175A" w:rsidRDefault="00B3478D" w:rsidP="0004765A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</w:t>
      </w:r>
      <w:r w:rsidR="007A66C0" w:rsidRPr="0062175A">
        <w:rPr>
          <w:rFonts w:asciiTheme="minorHAnsi" w:hAnsiTheme="minorHAnsi" w:cs="Arial"/>
          <w:szCs w:val="24"/>
          <w:lang w:val="sr-Latn-RS"/>
        </w:rPr>
        <w:t>metodu koja određuje</w:t>
      </w:r>
      <w:r w:rsidR="0004765A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7A66C0" w:rsidRPr="0062175A">
        <w:rPr>
          <w:rFonts w:asciiTheme="minorHAnsi" w:hAnsiTheme="minorHAnsi" w:cs="Arial"/>
          <w:szCs w:val="24"/>
          <w:lang w:val="sr-Latn-RS"/>
        </w:rPr>
        <w:t xml:space="preserve">vrednosti funkcije za </w:t>
      </w:r>
      <w:r w:rsidR="007A66C0" w:rsidRPr="0062175A">
        <w:rPr>
          <w:rFonts w:asciiTheme="minorHAnsi" w:hAnsiTheme="minorHAnsi" w:cs="Arial"/>
          <w:i/>
          <w:szCs w:val="24"/>
          <w:lang w:val="sr-Latn-RS"/>
        </w:rPr>
        <w:t>x</w:t>
      </w:r>
      <w:r w:rsidR="0004765A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593C5505" w14:textId="08414D83" w:rsidR="007A66C0" w:rsidRPr="0062175A" w:rsidRDefault="0004765A" w:rsidP="00ED0133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alni destruktor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koji briše podatke iz dinamičke zone memorije ukoliko postoje</w:t>
      </w:r>
      <w:r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C9538A3" w14:textId="650256E5" w:rsidR="001F549A" w:rsidRPr="0062175A" w:rsidRDefault="0004765A" w:rsidP="00ED0133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proofErr w:type="spellStart"/>
      <w:r w:rsidR="007A66C0" w:rsidRPr="0062175A">
        <w:rPr>
          <w:rFonts w:asciiTheme="minorHAnsi" w:hAnsiTheme="minorHAnsi" w:cs="Arial"/>
          <w:i/>
          <w:szCs w:val="24"/>
          <w:lang w:val="sr-Latn-RS"/>
        </w:rPr>
        <w:t>prikaziFunkciju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za štampanje atributa klase</w:t>
      </w:r>
    </w:p>
    <w:p w14:paraId="2A3E1591" w14:textId="0BE4AB4B" w:rsidR="007A66C0" w:rsidRPr="0062175A" w:rsidRDefault="00BD6D9D" w:rsidP="007A66C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Iz klase F</w:t>
      </w:r>
      <w:r w:rsidR="00F736D9" w:rsidRPr="0062175A">
        <w:rPr>
          <w:rFonts w:asciiTheme="minorHAnsi" w:hAnsiTheme="minorHAnsi" w:cs="Arial"/>
          <w:szCs w:val="24"/>
          <w:lang w:val="sr-Latn-RS"/>
        </w:rPr>
        <w:t xml:space="preserve">unkcija izvesti klase </w:t>
      </w:r>
      <w:proofErr w:type="spellStart"/>
      <w:r w:rsidR="00F736D9" w:rsidRPr="0062175A">
        <w:rPr>
          <w:rFonts w:asciiTheme="minorHAnsi" w:hAnsiTheme="minorHAnsi" w:cs="Arial"/>
          <w:szCs w:val="24"/>
          <w:lang w:val="sr-Latn-RS"/>
        </w:rPr>
        <w:t>KvadratnaFunkcija</w:t>
      </w:r>
      <w:proofErr w:type="spellEnd"/>
      <w:r w:rsidR="007A66C0" w:rsidRPr="0062175A">
        <w:rPr>
          <w:rFonts w:asciiTheme="minorHAnsi" w:hAnsiTheme="minorHAnsi" w:cs="Arial"/>
          <w:szCs w:val="24"/>
          <w:lang w:val="sr-Latn-RS"/>
        </w:rPr>
        <w:t xml:space="preserve">, oblika </w:t>
      </w:r>
      <m:oMath>
        <m:r>
          <w:rPr>
            <w:rFonts w:ascii="Cambria Math" w:hAnsi="Cambria Math" w:cs="Arial"/>
            <w:szCs w:val="24"/>
            <w:lang w:val="sr-Latn-RS"/>
          </w:rPr>
          <m:t>f</m:t>
        </m:r>
        <m:d>
          <m:dPr>
            <m:ctrlPr>
              <w:rPr>
                <w:rFonts w:ascii="Cambria Math" w:hAnsi="Cambria Math" w:cs="Arial"/>
                <w:i/>
                <w:szCs w:val="24"/>
                <w:lang w:val="sr-Latn-RS"/>
              </w:rPr>
            </m:ctrlPr>
          </m:dPr>
          <m:e>
            <m:r>
              <w:rPr>
                <w:rFonts w:ascii="Cambria Math" w:hAnsi="Cambria Math" w:cs="Arial"/>
                <w:szCs w:val="24"/>
                <w:lang w:val="sr-Latn-RS"/>
              </w:rPr>
              <m:t>x</m:t>
            </m:r>
          </m:e>
        </m:d>
        <m:r>
          <w:rPr>
            <w:rFonts w:ascii="Cambria Math" w:hAnsi="Cambria Math" w:cs="Arial"/>
            <w:szCs w:val="24"/>
            <w:lang w:val="sr-Latn-RS"/>
          </w:rPr>
          <m:t>=</m:t>
        </m:r>
        <m:sSup>
          <m:sSupPr>
            <m:ctrlPr>
              <w:rPr>
                <w:rFonts w:ascii="Cambria Math" w:hAnsi="Cambria Math" w:cs="Arial"/>
                <w:i/>
                <w:szCs w:val="24"/>
                <w:lang w:val="sr-Latn-RS"/>
              </w:rPr>
            </m:ctrlPr>
          </m:sSupPr>
          <m:e>
            <m:r>
              <w:rPr>
                <w:rFonts w:ascii="Cambria Math" w:hAnsi="Cambria Math" w:cs="Arial"/>
                <w:szCs w:val="24"/>
                <w:lang w:val="sr-Latn-RS"/>
              </w:rPr>
              <m:t>(x+n)</m:t>
            </m:r>
          </m:e>
          <m:sup>
            <m:r>
              <w:rPr>
                <w:rFonts w:ascii="Cambria Math" w:hAnsi="Cambria Math" w:cs="Arial"/>
                <w:szCs w:val="24"/>
                <w:lang w:val="sr-Latn-RS"/>
              </w:rPr>
              <m:t>k</m:t>
            </m:r>
          </m:sup>
        </m:sSup>
      </m:oMath>
      <w:r w:rsidR="007A66C0" w:rsidRPr="0062175A">
        <w:rPr>
          <w:rFonts w:asciiTheme="minorHAnsi" w:hAnsiTheme="minorHAnsi" w:cs="Arial"/>
          <w:szCs w:val="24"/>
          <w:lang w:val="sr-Latn-RS"/>
        </w:rPr>
        <w:t>,</w:t>
      </w:r>
      <w:r w:rsidR="00F736D9" w:rsidRPr="0062175A">
        <w:rPr>
          <w:rFonts w:asciiTheme="minorHAnsi" w:hAnsiTheme="minorHAnsi" w:cs="Arial"/>
          <w:szCs w:val="24"/>
          <w:lang w:val="sr-Latn-RS"/>
        </w:rPr>
        <w:t xml:space="preserve"> i </w:t>
      </w:r>
      <w:proofErr w:type="spellStart"/>
      <w:r w:rsidR="00F736D9" w:rsidRPr="0062175A">
        <w:rPr>
          <w:rFonts w:asciiTheme="minorHAnsi" w:hAnsiTheme="minorHAnsi" w:cs="Arial"/>
          <w:szCs w:val="24"/>
          <w:lang w:val="sr-Latn-RS"/>
        </w:rPr>
        <w:t>EksponencijalnaFunkcija</w:t>
      </w:r>
      <w:proofErr w:type="spellEnd"/>
      <w:r w:rsidR="007A66C0" w:rsidRPr="0062175A">
        <w:rPr>
          <w:rFonts w:asciiTheme="minorHAnsi" w:hAnsiTheme="minorHAnsi" w:cs="Arial"/>
          <w:szCs w:val="24"/>
          <w:lang w:val="sr-Latn-RS"/>
        </w:rPr>
        <w:t>, oblika</w:t>
      </w:r>
      <w:r w:rsidR="00B27FEE" w:rsidRPr="0062175A">
        <w:rPr>
          <w:rFonts w:asciiTheme="minorHAnsi" w:hAnsiTheme="minorHAnsi" w:cs="Arial"/>
          <w:szCs w:val="24"/>
          <w:lang w:val="sr-Latn-RS"/>
        </w:rPr>
        <w:t xml:space="preserve"> (</w:t>
      </w:r>
      <m:oMath>
        <m:r>
          <w:rPr>
            <w:rFonts w:ascii="Cambria Math" w:hAnsi="Cambria Math" w:cs="Arial"/>
            <w:szCs w:val="24"/>
            <w:lang w:val="sr-Latn-RS"/>
          </w:rPr>
          <m:t>f</m:t>
        </m:r>
        <m:d>
          <m:dPr>
            <m:ctrlPr>
              <w:rPr>
                <w:rFonts w:ascii="Cambria Math" w:hAnsi="Cambria Math" w:cs="Arial"/>
                <w:i/>
                <w:szCs w:val="24"/>
                <w:lang w:val="sr-Latn-RS"/>
              </w:rPr>
            </m:ctrlPr>
          </m:dPr>
          <m:e>
            <m:r>
              <w:rPr>
                <w:rFonts w:ascii="Cambria Math" w:hAnsi="Cambria Math" w:cs="Arial"/>
                <w:szCs w:val="24"/>
                <w:lang w:val="sr-Latn-RS"/>
              </w:rPr>
              <m:t>x</m:t>
            </m:r>
          </m:e>
        </m:d>
        <m:r>
          <w:rPr>
            <w:rFonts w:ascii="Cambria Math" w:hAnsi="Cambria Math" w:cs="Arial"/>
            <w:szCs w:val="24"/>
            <w:lang w:val="sr-Latn-RS"/>
          </w:rPr>
          <m:t>=</m:t>
        </m:r>
        <m:sSup>
          <m:sSupPr>
            <m:ctrlPr>
              <w:rPr>
                <w:rFonts w:ascii="Cambria Math" w:hAnsi="Cambria Math" w:cs="Arial"/>
                <w:i/>
                <w:szCs w:val="24"/>
                <w:lang w:val="sr-Latn-RS"/>
              </w:rPr>
            </m:ctrlPr>
          </m:sSupPr>
          <m:e>
            <m:r>
              <w:rPr>
                <w:rFonts w:ascii="Cambria Math" w:hAnsi="Cambria Math" w:cs="Arial"/>
                <w:szCs w:val="24"/>
                <w:lang w:val="sr-Latn-RS"/>
              </w:rPr>
              <m:t>k</m:t>
            </m:r>
          </m:e>
          <m:sup>
            <m:r>
              <w:rPr>
                <w:rFonts w:ascii="Cambria Math" w:hAnsi="Cambria Math" w:cs="Arial"/>
                <w:szCs w:val="24"/>
                <w:lang w:val="sr-Latn-RS"/>
              </w:rPr>
              <m:t>x+n</m:t>
            </m:r>
          </m:sup>
        </m:sSup>
        <m:r>
          <w:rPr>
            <w:rFonts w:ascii="Cambria Math" w:hAnsi="Cambria Math" w:cs="Arial"/>
            <w:szCs w:val="24"/>
            <w:lang w:val="sr-Latn-RS"/>
          </w:rPr>
          <m:t xml:space="preserve"> gde je k=e</m:t>
        </m:r>
      </m:oMath>
      <w:r w:rsidR="007A66C0" w:rsidRPr="0062175A">
        <w:rPr>
          <w:rFonts w:asciiTheme="minorHAnsi" w:hAnsiTheme="minorHAnsi" w:cs="Arial"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>Obe klase treba da implementiraju sledeće metode:</w:t>
      </w:r>
    </w:p>
    <w:p w14:paraId="2ACE15E6" w14:textId="77777777" w:rsidR="007A66C0" w:rsidRPr="0062175A" w:rsidRDefault="007A66C0" w:rsidP="007A66C0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odrazumevani konstruktor,</w:t>
      </w:r>
    </w:p>
    <w:p w14:paraId="3F2AD133" w14:textId="77777777" w:rsidR="007A66C0" w:rsidRPr="0062175A" w:rsidRDefault="007A66C0" w:rsidP="007A66C0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onstruktor kojim se postavljaju vrednosti svih atributa,</w:t>
      </w:r>
    </w:p>
    <w:p w14:paraId="68A877A7" w14:textId="31C4110D" w:rsidR="007A66C0" w:rsidRPr="0062175A" w:rsidRDefault="007A66C0" w:rsidP="007A66C0">
      <w:pPr>
        <w:widowControl/>
        <w:numPr>
          <w:ilvl w:val="0"/>
          <w:numId w:val="12"/>
        </w:numPr>
        <w:tabs>
          <w:tab w:val="clear" w:pos="720"/>
          <w:tab w:val="num" w:pos="1440"/>
        </w:tabs>
        <w:spacing w:line="240" w:lineRule="auto"/>
        <w:ind w:left="1440" w:hanging="72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redefinisa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prikaziFunkciju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BD6D9D" w:rsidRPr="0062175A">
        <w:rPr>
          <w:rFonts w:asciiTheme="minorHAnsi" w:hAnsiTheme="minorHAnsi" w:cs="Arial"/>
          <w:szCs w:val="24"/>
          <w:lang w:val="sr-Latn-RS"/>
        </w:rPr>
        <w:t>koja štampa podat</w:t>
      </w:r>
      <w:r w:rsidRPr="0062175A">
        <w:rPr>
          <w:rFonts w:asciiTheme="minorHAnsi" w:hAnsiTheme="minorHAnsi" w:cs="Arial"/>
          <w:szCs w:val="24"/>
          <w:lang w:val="sr-Latn-RS"/>
        </w:rPr>
        <w:t>ke o klasi,</w:t>
      </w:r>
    </w:p>
    <w:p w14:paraId="2203319D" w14:textId="77777777" w:rsidR="007A66C0" w:rsidRPr="0062175A" w:rsidRDefault="007A66C0" w:rsidP="007A66C0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destruktor koji briše podatke iz dinamičke zone memorije ukoliko postoje.</w:t>
      </w:r>
    </w:p>
    <w:p w14:paraId="2EF786CA" w14:textId="78B2D5B6" w:rsidR="00BD6D9D" w:rsidRPr="0062175A" w:rsidRDefault="007A66C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eirati niz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D5046C" w:rsidRPr="0062175A">
        <w:rPr>
          <w:rFonts w:asciiTheme="minorHAnsi" w:hAnsiTheme="minorHAnsi" w:cs="Arial"/>
          <w:szCs w:val="24"/>
          <w:lang w:val="sr-Latn-RS"/>
        </w:rPr>
        <w:t xml:space="preserve">od 2019 </w:t>
      </w:r>
      <w:r w:rsidR="00BD6D9D" w:rsidRPr="0062175A">
        <w:rPr>
          <w:rFonts w:asciiTheme="minorHAnsi" w:hAnsiTheme="minorHAnsi" w:cs="Arial"/>
          <w:szCs w:val="24"/>
          <w:lang w:val="sr-Latn-RS"/>
        </w:rPr>
        <w:t>pokazivača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na </w:t>
      </w:r>
      <w:r w:rsidRPr="0062175A">
        <w:rPr>
          <w:rFonts w:asciiTheme="minorHAnsi" w:hAnsiTheme="minorHAnsi" w:cs="Arial"/>
          <w:szCs w:val="24"/>
          <w:lang w:val="sr-Latn-RS"/>
        </w:rPr>
        <w:t>objekt</w:t>
      </w:r>
      <w:r w:rsidR="00BD6D9D" w:rsidRPr="0062175A">
        <w:rPr>
          <w:rFonts w:asciiTheme="minorHAnsi" w:hAnsiTheme="minorHAnsi" w:cs="Arial"/>
          <w:szCs w:val="24"/>
          <w:lang w:val="sr-Latn-RS"/>
        </w:rPr>
        <w:t>e</w:t>
      </w:r>
      <w:r w:rsidRPr="0062175A">
        <w:rPr>
          <w:rFonts w:asciiTheme="minorHAnsi" w:hAnsiTheme="minorHAnsi" w:cs="Arial"/>
          <w:szCs w:val="24"/>
          <w:lang w:val="sr-Latn-RS"/>
        </w:rPr>
        <w:t xml:space="preserve"> klase Funkcija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. </w:t>
      </w:r>
      <w:proofErr w:type="spellStart"/>
      <w:r w:rsidR="00BD6D9D" w:rsidRPr="0062175A">
        <w:rPr>
          <w:rFonts w:asciiTheme="minorHAnsi" w:hAnsiTheme="minorHAnsi" w:cs="Arial"/>
          <w:szCs w:val="24"/>
          <w:lang w:val="sr-Latn-RS"/>
        </w:rPr>
        <w:t>Setovati</w:t>
      </w:r>
      <w:proofErr w:type="spellEnd"/>
      <w:r w:rsidR="00BD6D9D" w:rsidRPr="0062175A">
        <w:rPr>
          <w:rFonts w:asciiTheme="minorHAnsi" w:hAnsiTheme="minorHAnsi" w:cs="Arial"/>
          <w:szCs w:val="24"/>
          <w:lang w:val="sr-Latn-RS"/>
        </w:rPr>
        <w:t xml:space="preserve"> niz tako da sadrži objekte sve tri klase </w:t>
      </w:r>
      <w:r w:rsidR="00D5046C" w:rsidRPr="0062175A">
        <w:rPr>
          <w:rFonts w:asciiTheme="minorHAnsi" w:hAnsiTheme="minorHAnsi" w:cs="Arial"/>
          <w:szCs w:val="24"/>
          <w:lang w:val="sr-Latn-RS"/>
        </w:rPr>
        <w:t>po 673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puta.</w:t>
      </w:r>
      <w:r w:rsidR="00B3478D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Prikazati podatke iz niza na standardni izlaz. Za proizvoljno unetu vrednost </w:t>
      </w:r>
      <w:r w:rsidR="00BD6D9D" w:rsidRPr="0062175A">
        <w:rPr>
          <w:rFonts w:asciiTheme="minorHAnsi" w:hAnsiTheme="minorHAnsi" w:cs="Arial"/>
          <w:i/>
          <w:szCs w:val="24"/>
          <w:lang w:val="sr-Latn-RS"/>
        </w:rPr>
        <w:t>x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prikazati podatke </w:t>
      </w:r>
      <w:r w:rsidR="000A5BBF" w:rsidRPr="0062175A">
        <w:rPr>
          <w:rFonts w:asciiTheme="minorHAnsi" w:hAnsiTheme="minorHAnsi" w:cs="Arial"/>
          <w:szCs w:val="24"/>
          <w:lang w:val="sr-Latn-RS"/>
        </w:rPr>
        <w:t>o funkciji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koja </w:t>
      </w:r>
      <w:r w:rsidR="000A5BBF" w:rsidRPr="0062175A">
        <w:rPr>
          <w:rFonts w:asciiTheme="minorHAnsi" w:hAnsiTheme="minorHAnsi" w:cs="Arial"/>
          <w:szCs w:val="24"/>
          <w:lang w:val="sr-Latn-RS"/>
        </w:rPr>
        <w:t>ima</w:t>
      </w:r>
      <w:r w:rsidR="00BD6D9D" w:rsidRPr="0062175A">
        <w:rPr>
          <w:rFonts w:asciiTheme="minorHAnsi" w:hAnsiTheme="minorHAnsi" w:cs="Arial"/>
          <w:szCs w:val="24"/>
          <w:lang w:val="sr-Latn-RS"/>
        </w:rPr>
        <w:t xml:space="preserve"> minimalnu vrednost.</w:t>
      </w:r>
    </w:p>
    <w:p w14:paraId="28DAEACE" w14:textId="77777777" w:rsidR="005048F1" w:rsidRPr="0062175A" w:rsidRDefault="005048F1">
      <w:pPr>
        <w:rPr>
          <w:rFonts w:asciiTheme="minorHAnsi" w:hAnsiTheme="minorHAnsi" w:cs="Arial"/>
          <w:szCs w:val="24"/>
          <w:lang w:val="sr-Latn-RS"/>
        </w:rPr>
      </w:pPr>
    </w:p>
    <w:p w14:paraId="2274CF2C" w14:textId="77777777" w:rsidR="000A5BBF" w:rsidRPr="0062175A" w:rsidRDefault="000A5BBF">
      <w:pPr>
        <w:rPr>
          <w:rFonts w:asciiTheme="minorHAnsi" w:hAnsiTheme="minorHAnsi" w:cs="Arial"/>
          <w:szCs w:val="24"/>
          <w:lang w:val="sr-Latn-RS"/>
        </w:rPr>
      </w:pPr>
    </w:p>
    <w:p w14:paraId="61EECFA0" w14:textId="448CD499" w:rsidR="000A5BBF" w:rsidRPr="0062175A" w:rsidRDefault="000A5BBF" w:rsidP="000A5BBF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>Zadatak</w:t>
      </w:r>
      <w:r w:rsidR="00ED0133" w:rsidRPr="0062175A">
        <w:rPr>
          <w:rFonts w:asciiTheme="minorHAnsi" w:hAnsiTheme="minorHAnsi" w:cs="Arial"/>
          <w:b/>
          <w:szCs w:val="24"/>
          <w:lang w:val="sr-Latn-RS"/>
        </w:rPr>
        <w:t xml:space="preserve"> 1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: </w:t>
      </w:r>
      <w:r w:rsidRPr="0062175A">
        <w:rPr>
          <w:rFonts w:asciiTheme="minorHAnsi" w:hAnsiTheme="minorHAnsi" w:cs="Arial"/>
          <w:szCs w:val="24"/>
          <w:lang w:val="sr-Latn-RS"/>
        </w:rPr>
        <w:t>Na programskom jeziku C++ implementirati klasu Figura. Klasa sadrži dva zaštićena atributa: broj stranica i niz stranica (niz realnih brojeva zapamćenih u dinamičkoj zoni memorije). Takođe, poseduje i sledeće javne metode:</w:t>
      </w:r>
    </w:p>
    <w:p w14:paraId="21A01E32" w14:textId="5D2509B3" w:rsidR="000A5BBF" w:rsidRPr="0062175A" w:rsidRDefault="000A5BBF" w:rsidP="000A5BBF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odrazumevani konstruktor ko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icijaliz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broj stranica na 0,</w:t>
      </w:r>
    </w:p>
    <w:p w14:paraId="16B31B50" w14:textId="1172C083" w:rsidR="000A5BBF" w:rsidRPr="0062175A" w:rsidRDefault="000A5BBF" w:rsidP="000A5BBF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onstruktor kojim se postavljaju </w:t>
      </w:r>
      <w:r w:rsidR="00B3478D" w:rsidRPr="0062175A">
        <w:rPr>
          <w:rFonts w:asciiTheme="minorHAnsi" w:hAnsiTheme="minorHAnsi" w:cs="Arial"/>
          <w:szCs w:val="24"/>
          <w:lang w:val="sr-Latn-RS"/>
        </w:rPr>
        <w:t>stranice kao i njihov broj</w:t>
      </w:r>
      <w:r w:rsidRPr="0062175A">
        <w:rPr>
          <w:rFonts w:asciiTheme="minorHAnsi" w:hAnsiTheme="minorHAnsi" w:cs="Arial"/>
          <w:szCs w:val="24"/>
          <w:lang w:val="sr-Latn-RS"/>
        </w:rPr>
        <w:t>,</w:t>
      </w:r>
    </w:p>
    <w:p w14:paraId="702B99E9" w14:textId="43E1293E" w:rsidR="000A5BBF" w:rsidRPr="0062175A" w:rsidRDefault="00B3478D" w:rsidP="000A5BBF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</w:t>
      </w:r>
      <w:r w:rsidR="000A5BBF" w:rsidRPr="0062175A">
        <w:rPr>
          <w:rFonts w:asciiTheme="minorHAnsi" w:hAnsiTheme="minorHAnsi" w:cs="Arial"/>
          <w:szCs w:val="24"/>
          <w:lang w:val="sr-Latn-RS"/>
        </w:rPr>
        <w:t xml:space="preserve">metodu koja </w:t>
      </w:r>
      <w:r w:rsidRPr="0062175A">
        <w:rPr>
          <w:rFonts w:asciiTheme="minorHAnsi" w:hAnsiTheme="minorHAnsi" w:cs="Arial"/>
          <w:szCs w:val="24"/>
          <w:lang w:val="sr-Latn-RS"/>
        </w:rPr>
        <w:t>računa površinu</w:t>
      </w:r>
      <w:r w:rsidR="000A5BBF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53BC7548" w14:textId="77777777" w:rsidR="000A5BBF" w:rsidRPr="0062175A" w:rsidRDefault="000A5BBF" w:rsidP="000A5BBF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alni destruktor koji briše podatke iz dinamičke zone memorije ukoliko postoje,</w:t>
      </w:r>
    </w:p>
    <w:p w14:paraId="7FEC2BE3" w14:textId="6F97FAB8" w:rsidR="000A5BBF" w:rsidRPr="0062175A" w:rsidRDefault="000A5BBF" w:rsidP="000A5BBF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r w:rsidR="00B3478D" w:rsidRPr="0062175A">
        <w:rPr>
          <w:rFonts w:asciiTheme="minorHAnsi" w:hAnsiTheme="minorHAnsi" w:cs="Arial"/>
          <w:i/>
          <w:szCs w:val="24"/>
          <w:lang w:val="sr-Latn-RS"/>
        </w:rPr>
        <w:t>P</w:t>
      </w:r>
      <w:r w:rsidRPr="0062175A">
        <w:rPr>
          <w:rFonts w:asciiTheme="minorHAnsi" w:hAnsiTheme="minorHAnsi" w:cs="Arial"/>
          <w:i/>
          <w:szCs w:val="24"/>
          <w:lang w:val="sr-Latn-RS"/>
        </w:rPr>
        <w:t>rikaz</w:t>
      </w:r>
      <w:r w:rsidR="00B3478D" w:rsidRPr="0062175A">
        <w:rPr>
          <w:rFonts w:asciiTheme="minorHAnsi" w:hAnsiTheme="minorHAnsi" w:cs="Arial"/>
          <w:i/>
          <w:szCs w:val="24"/>
          <w:lang w:val="sr-Latn-RS"/>
        </w:rPr>
        <w:t>i</w:t>
      </w:r>
      <w:r w:rsidRPr="0062175A">
        <w:rPr>
          <w:rFonts w:asciiTheme="minorHAnsi" w:hAnsiTheme="minorHAnsi" w:cs="Arial"/>
          <w:szCs w:val="24"/>
          <w:lang w:val="sr-Latn-RS"/>
        </w:rPr>
        <w:t xml:space="preserve"> za štampanje atributa klase</w:t>
      </w:r>
      <w:r w:rsidR="00116C8F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225C906A" w14:textId="2B061DF7" w:rsidR="000A5BBF" w:rsidRPr="0062175A" w:rsidRDefault="000A5BBF" w:rsidP="000A5BBF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Iz klase </w:t>
      </w:r>
      <w:r w:rsidR="00B3478D" w:rsidRPr="0062175A">
        <w:rPr>
          <w:rFonts w:asciiTheme="minorHAnsi" w:hAnsiTheme="minorHAnsi" w:cs="Arial"/>
          <w:szCs w:val="24"/>
          <w:lang w:val="sr-Latn-RS"/>
        </w:rPr>
        <w:t>Figura</w:t>
      </w:r>
      <w:r w:rsidRPr="0062175A">
        <w:rPr>
          <w:rFonts w:asciiTheme="minorHAnsi" w:hAnsiTheme="minorHAnsi" w:cs="Arial"/>
          <w:szCs w:val="24"/>
          <w:lang w:val="sr-Latn-RS"/>
        </w:rPr>
        <w:t xml:space="preserve"> izvesti klase Kvadrat i </w:t>
      </w:r>
      <w:r w:rsidR="00B3478D" w:rsidRPr="0062175A">
        <w:rPr>
          <w:rFonts w:asciiTheme="minorHAnsi" w:hAnsiTheme="minorHAnsi" w:cs="Arial"/>
          <w:szCs w:val="24"/>
          <w:lang w:val="sr-Latn-RS"/>
        </w:rPr>
        <w:t>Pravougaonik</w:t>
      </w:r>
      <w:r w:rsidRPr="0062175A">
        <w:rPr>
          <w:rFonts w:asciiTheme="minorHAnsi" w:hAnsiTheme="minorHAnsi" w:cs="Arial"/>
          <w:szCs w:val="24"/>
          <w:lang w:val="sr-Latn-RS"/>
        </w:rPr>
        <w:t>. Obe klase treba da implementiraju sledeće metode:</w:t>
      </w:r>
    </w:p>
    <w:p w14:paraId="7450BEF9" w14:textId="7ACC7A67" w:rsidR="000A5BBF" w:rsidRPr="0062175A" w:rsidRDefault="000A5BBF" w:rsidP="00ED0133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odrazumevani konstruktor,</w:t>
      </w:r>
    </w:p>
    <w:p w14:paraId="58BB559C" w14:textId="6F8C5227" w:rsidR="000A5BBF" w:rsidRPr="0062175A" w:rsidRDefault="000A5BBF" w:rsidP="000A5BBF">
      <w:pPr>
        <w:widowControl/>
        <w:numPr>
          <w:ilvl w:val="0"/>
          <w:numId w:val="12"/>
        </w:numPr>
        <w:tabs>
          <w:tab w:val="clear" w:pos="720"/>
          <w:tab w:val="num" w:pos="1440"/>
        </w:tabs>
        <w:spacing w:line="240" w:lineRule="auto"/>
        <w:ind w:left="1440" w:hanging="72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redefinisanu funkciju </w:t>
      </w:r>
      <w:r w:rsidR="00B3478D" w:rsidRPr="0062175A">
        <w:rPr>
          <w:rFonts w:asciiTheme="minorHAnsi" w:hAnsiTheme="minorHAnsi" w:cs="Arial"/>
          <w:i/>
          <w:szCs w:val="24"/>
          <w:lang w:val="sr-Latn-RS"/>
        </w:rPr>
        <w:t>P</w:t>
      </w:r>
      <w:r w:rsidRPr="0062175A">
        <w:rPr>
          <w:rFonts w:asciiTheme="minorHAnsi" w:hAnsiTheme="minorHAnsi" w:cs="Arial"/>
          <w:i/>
          <w:szCs w:val="24"/>
          <w:lang w:val="sr-Latn-RS"/>
        </w:rPr>
        <w:t>rikaz</w:t>
      </w:r>
      <w:r w:rsidR="00B3478D" w:rsidRPr="0062175A">
        <w:rPr>
          <w:rFonts w:asciiTheme="minorHAnsi" w:hAnsiTheme="minorHAnsi" w:cs="Arial"/>
          <w:i/>
          <w:szCs w:val="24"/>
          <w:lang w:val="sr-Latn-RS"/>
        </w:rPr>
        <w:t>i</w:t>
      </w:r>
      <w:r w:rsidRPr="0062175A">
        <w:rPr>
          <w:rFonts w:asciiTheme="minorHAnsi" w:hAnsiTheme="minorHAnsi" w:cs="Arial"/>
          <w:szCs w:val="24"/>
          <w:lang w:val="sr-Latn-RS"/>
        </w:rPr>
        <w:t xml:space="preserve"> koja štampa podatke o klasi,</w:t>
      </w:r>
    </w:p>
    <w:p w14:paraId="25D024F4" w14:textId="1180BC27" w:rsidR="000A5BBF" w:rsidRPr="0062175A" w:rsidRDefault="000A5BBF" w:rsidP="000A5BBF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destruktor koji briše podatke iz dinamičke zone memorije ukoliko postoje.</w:t>
      </w:r>
    </w:p>
    <w:p w14:paraId="12BEEC07" w14:textId="555CB047" w:rsidR="00B3478D" w:rsidRPr="0062175A" w:rsidRDefault="00B3478D" w:rsidP="00ED0133">
      <w:pPr>
        <w:widowControl/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Za klasu Kvadrat dodati konstruktor kojim se sve stranic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etuju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na vrednost </w:t>
      </w:r>
      <w:r w:rsidRPr="0062175A">
        <w:rPr>
          <w:rFonts w:asciiTheme="minorHAnsi" w:hAnsiTheme="minorHAnsi" w:cs="Arial"/>
          <w:i/>
          <w:szCs w:val="24"/>
          <w:lang w:val="sr-Latn-RS"/>
        </w:rPr>
        <w:t>a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</w:p>
    <w:p w14:paraId="347B7FCF" w14:textId="3F29BD24" w:rsidR="00B3478D" w:rsidRPr="0062175A" w:rsidRDefault="00B3478D" w:rsidP="00B3478D">
      <w:pPr>
        <w:widowControl/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Za klasu Pravougaonik dodati konstruktor kojim se sve stranic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etuju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odgovarajućim vrednostima </w:t>
      </w:r>
      <w:r w:rsidRPr="0062175A">
        <w:rPr>
          <w:rFonts w:asciiTheme="minorHAnsi" w:hAnsiTheme="minorHAnsi" w:cs="Arial"/>
          <w:i/>
          <w:szCs w:val="24"/>
          <w:lang w:val="sr-Latn-RS"/>
        </w:rPr>
        <w:t>a</w:t>
      </w:r>
      <w:r w:rsidRPr="0062175A">
        <w:rPr>
          <w:rFonts w:asciiTheme="minorHAnsi" w:hAnsiTheme="minorHAnsi" w:cs="Arial"/>
          <w:szCs w:val="24"/>
          <w:lang w:val="sr-Latn-RS"/>
        </w:rPr>
        <w:t xml:space="preserve"> i </w:t>
      </w:r>
      <w:r w:rsidRPr="0062175A">
        <w:rPr>
          <w:rFonts w:asciiTheme="minorHAnsi" w:hAnsiTheme="minorHAnsi" w:cs="Arial"/>
          <w:i/>
          <w:szCs w:val="24"/>
          <w:lang w:val="sr-Latn-RS"/>
        </w:rPr>
        <w:t>b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</w:p>
    <w:p w14:paraId="5FE377E5" w14:textId="77777777" w:rsidR="00B3478D" w:rsidRPr="0062175A" w:rsidRDefault="00B3478D" w:rsidP="00ED0133">
      <w:pPr>
        <w:widowControl/>
        <w:spacing w:line="240" w:lineRule="auto"/>
        <w:rPr>
          <w:rFonts w:asciiTheme="minorHAnsi" w:hAnsiTheme="minorHAnsi" w:cs="Arial"/>
          <w:szCs w:val="24"/>
          <w:lang w:val="sr-Latn-RS"/>
        </w:rPr>
      </w:pPr>
    </w:p>
    <w:p w14:paraId="06EEFBF5" w14:textId="07E45DA7" w:rsidR="000A5BBF" w:rsidRPr="0062175A" w:rsidRDefault="000A5BBF" w:rsidP="000A5BBF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eirati niz </w:t>
      </w:r>
      <w:r w:rsidR="00CE06A4" w:rsidRPr="0062175A">
        <w:rPr>
          <w:rFonts w:asciiTheme="minorHAnsi" w:hAnsiTheme="minorHAnsi" w:cs="Arial"/>
          <w:szCs w:val="24"/>
          <w:lang w:val="sr-Latn-RS"/>
        </w:rPr>
        <w:t xml:space="preserve">od 2018 </w:t>
      </w:r>
      <w:r w:rsidRPr="0062175A">
        <w:rPr>
          <w:rFonts w:asciiTheme="minorHAnsi" w:hAnsiTheme="minorHAnsi" w:cs="Arial"/>
          <w:szCs w:val="24"/>
          <w:lang w:val="sr-Latn-RS"/>
        </w:rPr>
        <w:t xml:space="preserve">pokazivača na objekte klase </w:t>
      </w:r>
      <w:r w:rsidR="00B3478D" w:rsidRPr="0062175A">
        <w:rPr>
          <w:rFonts w:asciiTheme="minorHAnsi" w:hAnsiTheme="minorHAnsi" w:cs="Arial"/>
          <w:szCs w:val="24"/>
          <w:lang w:val="sr-Latn-RS"/>
        </w:rPr>
        <w:t>Figura</w:t>
      </w:r>
      <w:r w:rsidRPr="0062175A">
        <w:rPr>
          <w:rFonts w:asciiTheme="minorHAnsi" w:hAnsiTheme="minorHAnsi" w:cs="Arial"/>
          <w:szCs w:val="24"/>
          <w:lang w:val="sr-Latn-RS"/>
        </w:rPr>
        <w:t xml:space="preserve">.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etovati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niz tako da sadrži </w:t>
      </w:r>
      <w:r w:rsidR="00116C8F" w:rsidRPr="0062175A">
        <w:rPr>
          <w:rFonts w:asciiTheme="minorHAnsi" w:hAnsiTheme="minorHAnsi" w:cs="Arial"/>
          <w:szCs w:val="24"/>
          <w:lang w:val="sr-Latn-RS"/>
        </w:rPr>
        <w:t xml:space="preserve">po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jmanje </w:t>
      </w:r>
      <w:r w:rsidR="00CE06A4" w:rsidRPr="0062175A">
        <w:rPr>
          <w:rFonts w:asciiTheme="minorHAnsi" w:hAnsiTheme="minorHAnsi" w:cs="Arial"/>
          <w:szCs w:val="24"/>
          <w:lang w:val="sr-Latn-RS"/>
        </w:rPr>
        <w:t>1009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116C8F" w:rsidRPr="0062175A">
        <w:rPr>
          <w:rFonts w:asciiTheme="minorHAnsi" w:hAnsiTheme="minorHAnsi" w:cs="Arial"/>
          <w:szCs w:val="24"/>
          <w:lang w:val="sr-Latn-RS"/>
        </w:rPr>
        <w:t>objek</w:t>
      </w:r>
      <w:r w:rsidR="00CE06A4" w:rsidRPr="0062175A">
        <w:rPr>
          <w:rFonts w:asciiTheme="minorHAnsi" w:hAnsiTheme="minorHAnsi" w:cs="Arial"/>
          <w:szCs w:val="24"/>
          <w:lang w:val="sr-Latn-RS"/>
        </w:rPr>
        <w:t>a</w:t>
      </w:r>
      <w:r w:rsidR="00116C8F" w:rsidRPr="0062175A">
        <w:rPr>
          <w:rFonts w:asciiTheme="minorHAnsi" w:hAnsiTheme="minorHAnsi" w:cs="Arial"/>
          <w:szCs w:val="24"/>
          <w:lang w:val="sr-Latn-RS"/>
        </w:rPr>
        <w:t>ta klasa</w:t>
      </w:r>
      <w:r w:rsidR="00B3478D" w:rsidRPr="0062175A">
        <w:rPr>
          <w:rFonts w:asciiTheme="minorHAnsi" w:hAnsiTheme="minorHAnsi" w:cs="Arial"/>
          <w:szCs w:val="24"/>
          <w:lang w:val="sr-Latn-RS"/>
        </w:rPr>
        <w:t xml:space="preserve"> Kvadrat i Pravougaonik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  <w:r w:rsidR="00B3478D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 xml:space="preserve">Prikazati podatke iz niza na standardni izlaz. </w:t>
      </w:r>
      <w:r w:rsidR="00B3478D" w:rsidRPr="0062175A">
        <w:rPr>
          <w:rFonts w:asciiTheme="minorHAnsi" w:hAnsiTheme="minorHAnsi" w:cs="Arial"/>
          <w:szCs w:val="24"/>
          <w:lang w:val="sr-Latn-RS"/>
        </w:rPr>
        <w:t xml:space="preserve">Sortirati niz po površini, a zatim </w:t>
      </w:r>
      <w:r w:rsidR="00CE06A4" w:rsidRPr="0062175A">
        <w:rPr>
          <w:rFonts w:asciiTheme="minorHAnsi" w:hAnsiTheme="minorHAnsi" w:cs="Arial"/>
          <w:szCs w:val="24"/>
          <w:lang w:val="sr-Latn-RS"/>
        </w:rPr>
        <w:t>sačuvati niz u tekstualni fajl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</w:p>
    <w:p w14:paraId="7CE32B04" w14:textId="77777777" w:rsidR="00B56210" w:rsidRPr="0062175A" w:rsidRDefault="00B56210" w:rsidP="000A5BBF">
      <w:pPr>
        <w:rPr>
          <w:rFonts w:asciiTheme="minorHAnsi" w:hAnsiTheme="minorHAnsi" w:cs="Arial"/>
          <w:szCs w:val="24"/>
          <w:lang w:val="sr-Latn-RS"/>
        </w:rPr>
      </w:pPr>
    </w:p>
    <w:p w14:paraId="5FBC5BF9" w14:textId="77777777" w:rsidR="00F736D9" w:rsidRPr="0062175A" w:rsidRDefault="00F736D9" w:rsidP="00697F6E">
      <w:pPr>
        <w:rPr>
          <w:rFonts w:asciiTheme="minorHAnsi" w:hAnsiTheme="minorHAnsi" w:cs="Arial"/>
          <w:b/>
          <w:szCs w:val="24"/>
          <w:lang w:val="sr-Latn-RS"/>
        </w:rPr>
      </w:pPr>
    </w:p>
    <w:p w14:paraId="0DC268BC" w14:textId="2C2ACA75" w:rsidR="00AC02ED" w:rsidRPr="0062175A" w:rsidRDefault="001D37E0" w:rsidP="00697F6E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5048F1" w:rsidRPr="0062175A">
        <w:rPr>
          <w:rFonts w:asciiTheme="minorHAnsi" w:hAnsiTheme="minorHAnsi" w:cs="Arial"/>
          <w:b/>
          <w:szCs w:val="24"/>
          <w:lang w:val="sr-Latn-RS"/>
        </w:rPr>
        <w:t>2</w:t>
      </w:r>
      <w:r w:rsidR="00AC02ED"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Na programskom jeziku C++ </w:t>
      </w:r>
      <w:r w:rsidR="00A137D9" w:rsidRPr="0062175A">
        <w:rPr>
          <w:rFonts w:asciiTheme="minorHAnsi" w:hAnsiTheme="minorHAnsi" w:cs="Arial"/>
          <w:szCs w:val="24"/>
          <w:lang w:val="sr-Latn-RS"/>
        </w:rPr>
        <w:t xml:space="preserve">implementirati 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proofErr w:type="spellStart"/>
      <w:r w:rsidR="00AC02ED" w:rsidRPr="0062175A">
        <w:rPr>
          <w:rFonts w:asciiTheme="minorHAnsi" w:hAnsiTheme="minorHAnsi" w:cs="Arial"/>
          <w:szCs w:val="24"/>
          <w:lang w:val="sr-Latn-RS"/>
        </w:rPr>
        <w:t>Point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. Klasa sadrži dva </w:t>
      </w:r>
      <w:r w:rsidR="00221E9C" w:rsidRPr="0062175A">
        <w:rPr>
          <w:rFonts w:asciiTheme="minorHAnsi" w:hAnsiTheme="minorHAnsi" w:cs="Arial"/>
          <w:szCs w:val="24"/>
          <w:lang w:val="sr-Latn-RS"/>
        </w:rPr>
        <w:t>zaštićena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 atributa: </w:t>
      </w:r>
      <w:proofErr w:type="spellStart"/>
      <w:r w:rsidR="00AC02ED" w:rsidRPr="0062175A">
        <w:rPr>
          <w:rFonts w:asciiTheme="minorHAnsi" w:hAnsiTheme="minorHAnsi" w:cs="Arial"/>
          <w:szCs w:val="24"/>
          <w:lang w:val="sr-Latn-RS"/>
        </w:rPr>
        <w:t>koodrinate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x i y (predstavljene realnim brojevima) i sledeće javne funkcije:</w:t>
      </w:r>
    </w:p>
    <w:p w14:paraId="76389C3B" w14:textId="77777777" w:rsidR="00AC02ED" w:rsidRPr="0062175A" w:rsidRDefault="00AC02ED" w:rsidP="00371C87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odrazumevani konstruktor ko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icijaliz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vrednosti koordinata na 0,</w:t>
      </w:r>
    </w:p>
    <w:p w14:paraId="74CE7C84" w14:textId="77777777" w:rsidR="00AC02ED" w:rsidRPr="0062175A" w:rsidRDefault="00AC02ED" w:rsidP="00371C87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onstruktor kojim se postavljaju vrednosti x i y koordinata,</w:t>
      </w:r>
    </w:p>
    <w:p w14:paraId="308BC22D" w14:textId="77777777" w:rsidR="00AC02ED" w:rsidRPr="0062175A" w:rsidRDefault="00AC02ED" w:rsidP="00371C87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funkciju za određivanje rastojanja između dve tačke,</w:t>
      </w:r>
    </w:p>
    <w:p w14:paraId="7CA4F350" w14:textId="77777777" w:rsidR="00AC02ED" w:rsidRPr="0062175A" w:rsidRDefault="00AC02ED" w:rsidP="00371C87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alni destru</w:t>
      </w:r>
      <w:r w:rsidR="00D432CD" w:rsidRPr="0062175A">
        <w:rPr>
          <w:rFonts w:asciiTheme="minorHAnsi" w:hAnsiTheme="minorHAnsi" w:cs="Arial"/>
          <w:szCs w:val="24"/>
          <w:lang w:val="sr-Latn-RS"/>
        </w:rPr>
        <w:t>k</w:t>
      </w:r>
      <w:r w:rsidRPr="0062175A">
        <w:rPr>
          <w:rFonts w:asciiTheme="minorHAnsi" w:hAnsiTheme="minorHAnsi" w:cs="Arial"/>
          <w:szCs w:val="24"/>
          <w:lang w:val="sr-Latn-RS"/>
        </w:rPr>
        <w:t>tor,</w:t>
      </w:r>
    </w:p>
    <w:p w14:paraId="5F174264" w14:textId="77777777" w:rsidR="00AC02ED" w:rsidRPr="0062175A" w:rsidRDefault="00AC02ED" w:rsidP="00371C87">
      <w:pPr>
        <w:widowControl/>
        <w:numPr>
          <w:ilvl w:val="0"/>
          <w:numId w:val="11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printData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za štampanje atributa klase.</w:t>
      </w:r>
    </w:p>
    <w:p w14:paraId="1A5AD9C3" w14:textId="5CC9D8A7" w:rsidR="00AC02ED" w:rsidRPr="0062175A" w:rsidRDefault="00AC02ED" w:rsidP="00D432CD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Iz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oint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javno izvesti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ointCity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označava lokaciju grada na geografskoj karti. Ova klasa sadrži privatne atribute</w:t>
      </w:r>
      <w:r w:rsidR="00221E9C" w:rsidRPr="0062175A">
        <w:rPr>
          <w:rFonts w:asciiTheme="minorHAnsi" w:hAnsiTheme="minorHAnsi" w:cs="Arial"/>
          <w:szCs w:val="24"/>
          <w:lang w:val="sr-Latn-RS"/>
        </w:rPr>
        <w:t xml:space="preserve"> -</w:t>
      </w:r>
      <w:r w:rsidRPr="0062175A">
        <w:rPr>
          <w:rFonts w:asciiTheme="minorHAnsi" w:hAnsiTheme="minorHAnsi" w:cs="Arial"/>
          <w:szCs w:val="24"/>
          <w:lang w:val="sr-Latn-RS"/>
        </w:rPr>
        <w:t xml:space="preserve"> naziv grada (znakovni niz zapamćen u dinamičkoj z</w:t>
      </w:r>
      <w:r w:rsidR="00221E9C" w:rsidRPr="0062175A">
        <w:rPr>
          <w:rFonts w:asciiTheme="minorHAnsi" w:hAnsiTheme="minorHAnsi" w:cs="Arial"/>
          <w:szCs w:val="24"/>
          <w:lang w:val="sr-Latn-RS"/>
        </w:rPr>
        <w:t>oni memorije)</w:t>
      </w:r>
      <w:r w:rsidR="00934772" w:rsidRPr="0062175A">
        <w:rPr>
          <w:rFonts w:asciiTheme="minorHAnsi" w:hAnsiTheme="minorHAnsi" w:cs="Arial"/>
          <w:szCs w:val="24"/>
          <w:lang w:val="sr-Latn-RS"/>
        </w:rPr>
        <w:t>, naziv države kojoj pripada (znakovni niz zapamćen u dinamičkoj zoni memorije)</w:t>
      </w:r>
      <w:r w:rsidR="00221E9C" w:rsidRPr="0062175A">
        <w:rPr>
          <w:rFonts w:asciiTheme="minorHAnsi" w:hAnsiTheme="minorHAnsi" w:cs="Arial"/>
          <w:szCs w:val="24"/>
          <w:lang w:val="sr-Latn-RS"/>
        </w:rPr>
        <w:t xml:space="preserve"> i broj stanovnika, kao </w:t>
      </w:r>
      <w:r w:rsidRPr="0062175A">
        <w:rPr>
          <w:rFonts w:asciiTheme="minorHAnsi" w:hAnsiTheme="minorHAnsi" w:cs="Arial"/>
          <w:szCs w:val="24"/>
          <w:lang w:val="sr-Latn-RS"/>
        </w:rPr>
        <w:t>i sledeće javne funkcije:</w:t>
      </w:r>
    </w:p>
    <w:p w14:paraId="2A60C2BE" w14:textId="77777777" w:rsidR="00AC02ED" w:rsidRPr="0062175A" w:rsidRDefault="00AC02ED" w:rsidP="00371C87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odrazumevani konstruktor,</w:t>
      </w:r>
    </w:p>
    <w:p w14:paraId="5D1BAFA4" w14:textId="77777777" w:rsidR="00AC02ED" w:rsidRPr="0062175A" w:rsidRDefault="00AC02ED" w:rsidP="00371C87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onstruktor kojim se postavljaju vrednosti svih atributa,</w:t>
      </w:r>
    </w:p>
    <w:p w14:paraId="0A2DFE66" w14:textId="77777777" w:rsidR="00AC02ED" w:rsidRPr="0062175A" w:rsidRDefault="00AC02ED" w:rsidP="00371C87">
      <w:pPr>
        <w:widowControl/>
        <w:numPr>
          <w:ilvl w:val="0"/>
          <w:numId w:val="12"/>
        </w:numPr>
        <w:tabs>
          <w:tab w:val="clear" w:pos="720"/>
          <w:tab w:val="num" w:pos="1440"/>
        </w:tabs>
        <w:spacing w:line="240" w:lineRule="auto"/>
        <w:ind w:left="1440" w:hanging="72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redefinisa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printData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štamp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odatak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o klasi (doda</w:t>
      </w:r>
      <w:r w:rsidR="00221E9C" w:rsidRPr="0062175A">
        <w:rPr>
          <w:rFonts w:asciiTheme="minorHAnsi" w:hAnsiTheme="minorHAnsi" w:cs="Arial"/>
          <w:szCs w:val="24"/>
          <w:lang w:val="sr-Latn-RS"/>
        </w:rPr>
        <w:t>jt</w:t>
      </w:r>
      <w:r w:rsidRPr="0062175A">
        <w:rPr>
          <w:rFonts w:asciiTheme="minorHAnsi" w:hAnsiTheme="minorHAnsi" w:cs="Arial"/>
          <w:szCs w:val="24"/>
          <w:lang w:val="sr-Latn-RS"/>
        </w:rPr>
        <w:t>e naziv i broj stanovnika),</w:t>
      </w:r>
    </w:p>
    <w:p w14:paraId="21853E09" w14:textId="77777777" w:rsidR="00AC02ED" w:rsidRPr="0062175A" w:rsidRDefault="00AC02ED" w:rsidP="00371C87">
      <w:pPr>
        <w:widowControl/>
        <w:numPr>
          <w:ilvl w:val="0"/>
          <w:numId w:val="12"/>
        </w:numPr>
        <w:spacing w:line="240" w:lineRule="auto"/>
        <w:ind w:firstLine="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destruktor koji briše podatke iz dinamičke </w:t>
      </w:r>
      <w:r w:rsidR="00221E9C" w:rsidRPr="0062175A">
        <w:rPr>
          <w:rFonts w:asciiTheme="minorHAnsi" w:hAnsiTheme="minorHAnsi" w:cs="Arial"/>
          <w:szCs w:val="24"/>
          <w:lang w:val="sr-Latn-RS"/>
        </w:rPr>
        <w:t xml:space="preserve">zone </w:t>
      </w:r>
      <w:r w:rsidRPr="0062175A">
        <w:rPr>
          <w:rFonts w:asciiTheme="minorHAnsi" w:hAnsiTheme="minorHAnsi" w:cs="Arial"/>
          <w:szCs w:val="24"/>
          <w:lang w:val="sr-Latn-RS"/>
        </w:rPr>
        <w:t>memorije ukoliko postoje</w:t>
      </w:r>
      <w:r w:rsidR="00D432CD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7F97B921" w14:textId="0290AECE" w:rsidR="005900F1" w:rsidRPr="0062175A" w:rsidRDefault="00AC02ED" w:rsidP="00D432CD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</w:t>
      </w:r>
      <w:r w:rsidR="00221E9C" w:rsidRPr="0062175A">
        <w:rPr>
          <w:rFonts w:asciiTheme="minorHAnsi" w:hAnsiTheme="minorHAnsi" w:cs="Arial"/>
          <w:szCs w:val="24"/>
          <w:lang w:val="sr-Latn-RS"/>
        </w:rPr>
        <w:t>e</w:t>
      </w:r>
      <w:r w:rsidRPr="0062175A">
        <w:rPr>
          <w:rFonts w:asciiTheme="minorHAnsi" w:hAnsiTheme="minorHAnsi" w:cs="Arial"/>
          <w:szCs w:val="24"/>
          <w:lang w:val="sr-Latn-RS"/>
        </w:rPr>
        <w:t xml:space="preserve">irati </w:t>
      </w:r>
      <w:r w:rsidR="00221E9C" w:rsidRPr="0062175A">
        <w:rPr>
          <w:rFonts w:asciiTheme="minorHAnsi" w:hAnsiTheme="minorHAnsi" w:cs="Arial"/>
          <w:szCs w:val="24"/>
          <w:lang w:val="sr-Latn-RS"/>
        </w:rPr>
        <w:t>niz</w:t>
      </w:r>
      <w:r w:rsidRPr="0062175A">
        <w:rPr>
          <w:rFonts w:asciiTheme="minorHAnsi" w:hAnsiTheme="minorHAnsi" w:cs="Arial"/>
          <w:szCs w:val="24"/>
          <w:lang w:val="sr-Latn-RS"/>
        </w:rPr>
        <w:t xml:space="preserve"> objekta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ointCity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221E9C" w:rsidRPr="0062175A">
        <w:rPr>
          <w:rFonts w:asciiTheme="minorHAnsi" w:hAnsiTheme="minorHAnsi" w:cs="Arial"/>
          <w:szCs w:val="24"/>
          <w:lang w:val="sr-Latn-RS"/>
        </w:rPr>
        <w:t>na osnovu podataka iz unapred spremljenog fajla</w:t>
      </w:r>
      <w:r w:rsidR="005900F1" w:rsidRPr="0062175A">
        <w:rPr>
          <w:rFonts w:asciiTheme="minorHAnsi" w:hAnsiTheme="minorHAnsi" w:cs="Arial"/>
          <w:szCs w:val="24"/>
          <w:lang w:val="sr-Latn-RS"/>
        </w:rPr>
        <w:t xml:space="preserve"> (LV3Zad3.txt). Podaci su upisani u formatu naziv grada, pa naziv države kojoj pripada pa broj stanovnika. </w:t>
      </w:r>
      <w:r w:rsidR="00F07FA8" w:rsidRPr="0062175A">
        <w:rPr>
          <w:rFonts w:asciiTheme="minorHAnsi" w:hAnsiTheme="minorHAnsi" w:cs="Arial"/>
          <w:szCs w:val="24"/>
          <w:lang w:val="sr-Latn-RS"/>
        </w:rPr>
        <w:t xml:space="preserve">Podaci su međusobno odvojeni tabulatorom, a nazivi gradova i država mogu da imaju </w:t>
      </w:r>
      <w:r w:rsidR="00F07FA8" w:rsidRPr="0062175A">
        <w:rPr>
          <w:rFonts w:asciiTheme="minorHAnsi" w:hAnsiTheme="minorHAnsi" w:cs="Arial"/>
          <w:szCs w:val="24"/>
          <w:lang w:val="sr-Latn-RS"/>
        </w:rPr>
        <w:lastRenderedPageBreak/>
        <w:t xml:space="preserve">blanko znak u sebi, pa je </w:t>
      </w:r>
      <w:r w:rsidR="00A12360" w:rsidRPr="0062175A">
        <w:rPr>
          <w:rFonts w:asciiTheme="minorHAnsi" w:hAnsiTheme="minorHAnsi" w:cs="Arial"/>
          <w:szCs w:val="24"/>
          <w:lang w:val="sr-Latn-RS"/>
        </w:rPr>
        <w:t>potrebno</w:t>
      </w:r>
      <w:r w:rsidR="00F07FA8" w:rsidRPr="0062175A">
        <w:rPr>
          <w:rFonts w:asciiTheme="minorHAnsi" w:hAnsiTheme="minorHAnsi" w:cs="Arial"/>
          <w:szCs w:val="24"/>
          <w:lang w:val="sr-Latn-RS"/>
        </w:rPr>
        <w:t xml:space="preserve"> da i o tome vodite računa.</w:t>
      </w:r>
    </w:p>
    <w:p w14:paraId="0441604F" w14:textId="77777777" w:rsidR="00F07FA8" w:rsidRPr="0062175A" w:rsidRDefault="005900F1" w:rsidP="00F07FA8">
      <w:pPr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szCs w:val="24"/>
          <w:lang w:val="sr-Latn-RS"/>
        </w:rPr>
        <w:t>Np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: </w:t>
      </w:r>
    </w:p>
    <w:p w14:paraId="2122A17B" w14:textId="2D49D371" w:rsidR="00F07FA8" w:rsidRPr="0062175A" w:rsidRDefault="005900F1" w:rsidP="00F07FA8">
      <w:pPr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szCs w:val="24"/>
          <w:lang w:val="sr-Latn-RS"/>
        </w:rPr>
        <w:t>Belgrad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ab/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erbia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ab/>
        <w:t>1,166,763[210]</w:t>
      </w:r>
    </w:p>
    <w:p w14:paraId="07677B82" w14:textId="5F97D29A" w:rsidR="00F07FA8" w:rsidRPr="0062175A" w:rsidRDefault="00F07FA8" w:rsidP="00F07FA8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Los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Angeles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ab/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Unite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tates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ab/>
        <w:t>3,884,307[103]</w:t>
      </w:r>
    </w:p>
    <w:p w14:paraId="5E773F47" w14:textId="77777777" w:rsidR="00A12360" w:rsidRPr="0062175A" w:rsidRDefault="00A12360" w:rsidP="00F07FA8">
      <w:pPr>
        <w:rPr>
          <w:rFonts w:asciiTheme="minorHAnsi" w:hAnsiTheme="minorHAnsi" w:cs="Arial"/>
          <w:szCs w:val="24"/>
          <w:lang w:val="sr-Latn-RS"/>
        </w:rPr>
      </w:pPr>
    </w:p>
    <w:p w14:paraId="7BD4BDE7" w14:textId="7289A4C8" w:rsidR="005900F1" w:rsidRPr="0062175A" w:rsidRDefault="005900F1" w:rsidP="00D432CD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Obratite pažnju da broj stanovnika nije prikazan kao standardni integer, nego da ima i simbole grupisanja koje bi trebalo da izbacite. Takođe, nakon broja stanovnika (u većini slučajeva) stoji i referenca(ili reference) na izvor koje treba da uklonite pre konvertovanja tekstualne u brojnu vrednost. U datom primeru 1,166,763[210] treba da se evaluira kao 1166270.</w:t>
      </w:r>
    </w:p>
    <w:p w14:paraId="0FA9B4D7" w14:textId="31F637C2" w:rsidR="00AC02ED" w:rsidRPr="0062175A" w:rsidRDefault="005900F1" w:rsidP="00D432CD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Listu gradova sortirati po broju stanovnika i sortiranu listu upisati u fajl na isti način kao što je lista iz početnog fajla (podaci o jednom gradu smešteni u okviru jednog reda, najpre naziv grada, pa države i na kraju broj stanovnika).</w:t>
      </w:r>
    </w:p>
    <w:p w14:paraId="4DC5D854" w14:textId="77777777" w:rsidR="00B56210" w:rsidRPr="0062175A" w:rsidRDefault="00B56210" w:rsidP="00D432CD">
      <w:pPr>
        <w:rPr>
          <w:rFonts w:asciiTheme="minorHAnsi" w:hAnsiTheme="minorHAnsi" w:cs="Arial"/>
          <w:szCs w:val="24"/>
          <w:lang w:val="sr-Latn-RS"/>
        </w:rPr>
      </w:pPr>
    </w:p>
    <w:p w14:paraId="7C8B6036" w14:textId="77777777" w:rsidR="00AC02ED" w:rsidRPr="0062175A" w:rsidRDefault="00AC02ED" w:rsidP="00D432CD">
      <w:pPr>
        <w:rPr>
          <w:rFonts w:asciiTheme="minorHAnsi" w:hAnsiTheme="minorHAnsi" w:cs="Arial"/>
          <w:b/>
          <w:szCs w:val="24"/>
          <w:lang w:val="sr-Latn-RS"/>
        </w:rPr>
      </w:pPr>
    </w:p>
    <w:p w14:paraId="7DF6B41D" w14:textId="17D28B2C" w:rsidR="00AC02ED" w:rsidRPr="0062175A" w:rsidRDefault="00AC02ED" w:rsidP="00881E2F">
      <w:pPr>
        <w:rPr>
          <w:rFonts w:asciiTheme="minorHAnsi" w:hAnsiTheme="minorHAnsi" w:cs="Arial"/>
          <w:szCs w:val="24"/>
          <w:lang w:val="sr-Latn-RS"/>
        </w:rPr>
      </w:pPr>
    </w:p>
    <w:p w14:paraId="7C68BB4F" w14:textId="2BABFA73" w:rsidR="00AC02ED" w:rsidRPr="0062175A" w:rsidRDefault="00AC02ED" w:rsidP="00947BBB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5048F1" w:rsidRPr="0062175A">
        <w:rPr>
          <w:rFonts w:asciiTheme="minorHAnsi" w:hAnsiTheme="minorHAnsi" w:cs="Arial"/>
          <w:b/>
          <w:szCs w:val="24"/>
          <w:lang w:val="sr-Latn-RS"/>
        </w:rPr>
        <w:t>3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 programskom jeziku C++ kreirati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kao privatne članove </w:t>
      </w:r>
      <w:r w:rsidR="00BE612B" w:rsidRPr="0062175A">
        <w:rPr>
          <w:rFonts w:asciiTheme="minorHAnsi" w:hAnsiTheme="minorHAnsi" w:cs="Arial"/>
          <w:szCs w:val="24"/>
          <w:lang w:val="sr-Latn-RS"/>
        </w:rPr>
        <w:t>sadrži</w:t>
      </w:r>
      <w:r w:rsidRPr="0062175A">
        <w:rPr>
          <w:rFonts w:asciiTheme="minorHAnsi" w:hAnsiTheme="minorHAnsi" w:cs="Arial"/>
          <w:szCs w:val="24"/>
          <w:lang w:val="sr-Latn-RS"/>
        </w:rPr>
        <w:t>:</w:t>
      </w:r>
    </w:p>
    <w:p w14:paraId="58E6D2CA" w14:textId="77777777" w:rsidR="00AC02ED" w:rsidRPr="0062175A" w:rsidRDefault="00AC02ED" w:rsidP="006359CD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apaciteti bafera</w:t>
      </w:r>
      <w:r w:rsidR="006E27FE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A316A6C" w14:textId="77777777" w:rsidR="00AC02ED" w:rsidRPr="0062175A" w:rsidRDefault="00AC02ED" w:rsidP="00A617E6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broj upisanih elemenata u bafer</w:t>
      </w:r>
      <w:r w:rsidR="006E27FE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44CC7F4F" w14:textId="0D29809D" w:rsidR="00AC02ED" w:rsidRPr="0062175A" w:rsidRDefault="00AC02ED" w:rsidP="00AF2FE6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dinamički niz elemenata tipa integer</w:t>
      </w:r>
      <w:r w:rsidR="00C45195" w:rsidRPr="0062175A">
        <w:rPr>
          <w:rFonts w:asciiTheme="minorHAnsi" w:hAnsiTheme="minorHAnsi" w:cs="Arial"/>
          <w:szCs w:val="24"/>
          <w:lang w:val="sr-Latn-RS"/>
        </w:rPr>
        <w:t xml:space="preserve"> koji predstavlja sam bafer</w:t>
      </w:r>
      <w:r w:rsidR="006E27FE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743CDDE0" w14:textId="77777777" w:rsidR="00AC02ED" w:rsidRPr="0062175A" w:rsidRDefault="006E27FE" w:rsidP="00DA3426">
      <w:pPr>
        <w:widowControl/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a sadrži </w:t>
      </w:r>
      <w:r w:rsidR="00AC02ED" w:rsidRPr="0062175A">
        <w:rPr>
          <w:rFonts w:asciiTheme="minorHAnsi" w:hAnsiTheme="minorHAnsi" w:cs="Arial"/>
          <w:szCs w:val="24"/>
          <w:lang w:val="sr-Latn-RS"/>
        </w:rPr>
        <w:t>i javne</w:t>
      </w:r>
      <w:r w:rsidRPr="0062175A">
        <w:rPr>
          <w:rFonts w:asciiTheme="minorHAnsi" w:hAnsiTheme="minorHAnsi" w:cs="Arial"/>
          <w:szCs w:val="24"/>
          <w:lang w:val="sr-Latn-RS"/>
        </w:rPr>
        <w:t xml:space="preserve"> članove</w:t>
      </w:r>
      <w:r w:rsidR="00AC02ED" w:rsidRPr="0062175A">
        <w:rPr>
          <w:rFonts w:asciiTheme="minorHAnsi" w:hAnsiTheme="minorHAnsi" w:cs="Arial"/>
          <w:szCs w:val="24"/>
          <w:lang w:val="sr-Latn-RS"/>
        </w:rPr>
        <w:t>:</w:t>
      </w:r>
    </w:p>
    <w:p w14:paraId="5E18D4F5" w14:textId="77777777" w:rsidR="00AC02ED" w:rsidRPr="0062175A" w:rsidRDefault="00AC02ED" w:rsidP="003916F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onstruktor ko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icijaliz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apacitet bafera</w:t>
      </w:r>
      <w:r w:rsidR="00891C6F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79AE9B22" w14:textId="77777777" w:rsidR="00AC02ED" w:rsidRPr="0062175A" w:rsidRDefault="00AC02ED" w:rsidP="00BA3520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destruktor</w:t>
      </w:r>
      <w:r w:rsidR="00891C6F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3A826947" w14:textId="4F6C47A5" w:rsidR="00AC02ED" w:rsidRPr="0062175A" w:rsidRDefault="00C45195" w:rsidP="00BE612B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="00AC02ED" w:rsidRPr="0062175A">
        <w:rPr>
          <w:rFonts w:asciiTheme="minorHAnsi" w:hAnsiTheme="minorHAnsi" w:cs="Arial"/>
          <w:i/>
          <w:iCs/>
          <w:szCs w:val="24"/>
          <w:lang w:val="sr-Latn-RS"/>
        </w:rPr>
        <w:t>push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za dodavanje novog elementa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 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kraj </w:t>
      </w:r>
      <w:r w:rsidR="00AC02ED" w:rsidRPr="0062175A">
        <w:rPr>
          <w:rFonts w:asciiTheme="minorHAnsi" w:hAnsiTheme="minorHAnsi" w:cs="Arial"/>
          <w:szCs w:val="24"/>
          <w:lang w:val="sr-Latn-RS"/>
        </w:rPr>
        <w:t>bafer</w:t>
      </w:r>
      <w:r w:rsidR="006C512D" w:rsidRPr="0062175A">
        <w:rPr>
          <w:rFonts w:asciiTheme="minorHAnsi" w:hAnsiTheme="minorHAnsi" w:cs="Arial"/>
          <w:szCs w:val="24"/>
          <w:lang w:val="sr-Latn-RS"/>
        </w:rPr>
        <w:t>a</w:t>
      </w:r>
      <w:r w:rsidR="00891C6F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380DA16F" w14:textId="64719EA1" w:rsidR="00AC02ED" w:rsidRPr="0062175A" w:rsidRDefault="00C458B0" w:rsidP="00D3083E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e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lnu funkciju </w:t>
      </w:r>
      <w:r w:rsidR="00AC02ED" w:rsidRPr="0062175A">
        <w:rPr>
          <w:rFonts w:asciiTheme="minorHAnsi" w:hAnsiTheme="minorHAnsi" w:cs="Arial"/>
          <w:i/>
          <w:iCs/>
          <w:szCs w:val="24"/>
          <w:lang w:val="sr-Latn-RS"/>
        </w:rPr>
        <w:t>pop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 za izbacivanje </w:t>
      </w:r>
      <w:r w:rsidR="006C512D" w:rsidRPr="0062175A">
        <w:rPr>
          <w:rFonts w:asciiTheme="minorHAnsi" w:hAnsiTheme="minorHAnsi" w:cs="Arial"/>
          <w:szCs w:val="24"/>
          <w:lang w:val="sr-Latn-RS"/>
        </w:rPr>
        <w:t>elementa sa početka bafera</w:t>
      </w:r>
      <w:r w:rsidR="00891C6F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50A454B0" w14:textId="63A6C225" w:rsidR="00F07FA8" w:rsidRPr="0062175A" w:rsidRDefault="00F07FA8" w:rsidP="00D3083E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le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izbacuje sve elemente iz bafera</w:t>
      </w:r>
    </w:p>
    <w:p w14:paraId="5C9213E3" w14:textId="2C7E6EEC" w:rsidR="006C512D" w:rsidRPr="0062175A" w:rsidRDefault="00AC02ED" w:rsidP="00166629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Iz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zvesti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Queue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 </w:t>
      </w:r>
      <w:proofErr w:type="spellStart"/>
      <w:r w:rsidR="00C45195" w:rsidRPr="0062175A">
        <w:rPr>
          <w:rFonts w:asciiTheme="minorHAnsi" w:hAnsiTheme="minorHAnsi" w:cs="Arial"/>
          <w:szCs w:val="24"/>
          <w:lang w:val="sr-Latn-RS"/>
        </w:rPr>
        <w:t>Ordered</w:t>
      </w:r>
      <w:r w:rsidRPr="0062175A">
        <w:rPr>
          <w:rFonts w:asciiTheme="minorHAnsi" w:hAnsiTheme="minorHAnsi" w:cs="Arial"/>
          <w:szCs w:val="24"/>
          <w:lang w:val="sr-Latn-RS"/>
        </w:rPr>
        <w:t>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. </w:t>
      </w:r>
    </w:p>
    <w:p w14:paraId="09721CCB" w14:textId="6A014ADC" w:rsidR="0050264B" w:rsidRPr="0062175A" w:rsidRDefault="0050264B" w:rsidP="00166629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onalnosti z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Queue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reba da budu sledeće:</w:t>
      </w:r>
    </w:p>
    <w:p w14:paraId="1B30BDD5" w14:textId="77777777" w:rsidR="0050264B" w:rsidRPr="0062175A" w:rsidRDefault="00F552C6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Funkcija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="006C512D" w:rsidRPr="0062175A">
        <w:rPr>
          <w:rFonts w:asciiTheme="minorHAnsi" w:hAnsiTheme="minorHAnsi" w:cs="Arial"/>
          <w:szCs w:val="24"/>
          <w:lang w:val="sr-Latn-RS"/>
        </w:rPr>
        <w:t>push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reba da doda element na prvo slobodno mesto u bafer.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 </w:t>
      </w:r>
    </w:p>
    <w:p w14:paraId="2816E912" w14:textId="77777777" w:rsidR="0050264B" w:rsidRPr="0062175A" w:rsidRDefault="00F552C6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a </w:t>
      </w:r>
      <w:proofErr w:type="spellStart"/>
      <w:r w:rsidR="006C512D" w:rsidRPr="0062175A">
        <w:rPr>
          <w:rFonts w:asciiTheme="minorHAnsi" w:hAnsiTheme="minorHAnsi" w:cs="Arial"/>
          <w:szCs w:val="24"/>
          <w:lang w:val="sr-Latn-RS"/>
        </w:rPr>
        <w:t>Cle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oniše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 kao i </w:t>
      </w:r>
      <w:r w:rsidRPr="0062175A">
        <w:rPr>
          <w:rFonts w:asciiTheme="minorHAnsi" w:hAnsiTheme="minorHAnsi" w:cs="Arial"/>
          <w:szCs w:val="24"/>
          <w:lang w:val="sr-Latn-RS"/>
        </w:rPr>
        <w:t xml:space="preserve">ona iz osnovne 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klase. </w:t>
      </w:r>
    </w:p>
    <w:p w14:paraId="73C8855E" w14:textId="1CDB6F38" w:rsidR="006C512D" w:rsidRPr="0062175A" w:rsidRDefault="00AC02ED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a </w:t>
      </w:r>
      <w:r w:rsidRPr="0062175A">
        <w:rPr>
          <w:rFonts w:asciiTheme="minorHAnsi" w:hAnsiTheme="minorHAnsi" w:cs="Arial"/>
          <w:i/>
          <w:iCs/>
          <w:szCs w:val="24"/>
          <w:lang w:val="sr-Latn-RS"/>
        </w:rPr>
        <w:t>pop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treba </w:t>
      </w:r>
      <w:r w:rsidR="0050264B" w:rsidRPr="0062175A">
        <w:rPr>
          <w:rFonts w:asciiTheme="minorHAnsi" w:hAnsiTheme="minorHAnsi" w:cs="Arial"/>
          <w:szCs w:val="24"/>
          <w:lang w:val="sr-Latn-RS"/>
        </w:rPr>
        <w:t xml:space="preserve">da </w:t>
      </w:r>
      <w:r w:rsidRPr="0062175A">
        <w:rPr>
          <w:rFonts w:asciiTheme="minorHAnsi" w:hAnsiTheme="minorHAnsi" w:cs="Arial"/>
          <w:szCs w:val="24"/>
          <w:lang w:val="sr-Latn-RS"/>
        </w:rPr>
        <w:t xml:space="preserve">izbacuje </w:t>
      </w:r>
      <w:r w:rsidR="00A05E1B" w:rsidRPr="0062175A">
        <w:rPr>
          <w:rFonts w:asciiTheme="minorHAnsi" w:hAnsiTheme="minorHAnsi" w:cs="Arial"/>
          <w:szCs w:val="24"/>
          <w:lang w:val="sr-Latn-RS"/>
        </w:rPr>
        <w:t xml:space="preserve">pretposlednji </w:t>
      </w:r>
      <w:r w:rsidRPr="0062175A">
        <w:rPr>
          <w:rFonts w:asciiTheme="minorHAnsi" w:hAnsiTheme="minorHAnsi" w:cs="Arial"/>
          <w:szCs w:val="24"/>
          <w:lang w:val="sr-Latn-RS"/>
        </w:rPr>
        <w:t>element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006954" w:rsidRPr="0062175A">
        <w:rPr>
          <w:rFonts w:asciiTheme="minorHAnsi" w:hAnsiTheme="minorHAnsi" w:cs="Arial"/>
          <w:szCs w:val="24"/>
          <w:lang w:val="sr-Latn-RS"/>
        </w:rPr>
        <w:t>iz bafera</w:t>
      </w:r>
      <w:r w:rsidR="0050264B" w:rsidRPr="0062175A">
        <w:rPr>
          <w:rFonts w:asciiTheme="minorHAnsi" w:hAnsiTheme="minorHAnsi" w:cs="Arial"/>
          <w:szCs w:val="24"/>
          <w:lang w:val="sr-Latn-RS"/>
        </w:rPr>
        <w:t>. Ako bafer ima samo jedan element, onda treba da izbaci njega</w:t>
      </w:r>
      <w:r w:rsidR="006C512D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44203735" w14:textId="77777777" w:rsidR="0050264B" w:rsidRPr="0062175A" w:rsidRDefault="0050264B" w:rsidP="00166629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onalnosti z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Ordered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reba da budu sledeće:</w:t>
      </w:r>
    </w:p>
    <w:p w14:paraId="219CD109" w14:textId="77777777" w:rsidR="0050264B" w:rsidRPr="0062175A" w:rsidRDefault="00F07FA8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le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reba da vrednosti svih elemenata postavi na 0.</w:t>
      </w:r>
      <w:r w:rsidR="006C512D" w:rsidRPr="0062175A">
        <w:rPr>
          <w:rFonts w:asciiTheme="minorHAnsi" w:hAnsiTheme="minorHAnsi" w:cs="Arial"/>
          <w:szCs w:val="24"/>
          <w:lang w:val="sr-Latn-RS"/>
        </w:rPr>
        <w:t xml:space="preserve"> </w:t>
      </w:r>
    </w:p>
    <w:p w14:paraId="22475A38" w14:textId="77777777" w:rsidR="0050264B" w:rsidRPr="0062175A" w:rsidRDefault="006C512D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ush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reba da doda novi elemenat u bafer tako da sadržaj bafera ostane sortiran u rastućem redosledu. </w:t>
      </w:r>
    </w:p>
    <w:p w14:paraId="7DF6F497" w14:textId="180C1326" w:rsidR="00AC02ED" w:rsidRPr="0062175A" w:rsidRDefault="006C512D" w:rsidP="0050264B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Funkcija pop treba da izbaci elemenat iz sredine bafera.</w:t>
      </w:r>
    </w:p>
    <w:p w14:paraId="5344331E" w14:textId="7020CE91" w:rsidR="00AE27D2" w:rsidRPr="0062175A" w:rsidRDefault="00AC02ED" w:rsidP="00F07FA8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deklarisati </w:t>
      </w:r>
      <w:r w:rsidR="0050264B" w:rsidRPr="0062175A">
        <w:rPr>
          <w:rFonts w:asciiTheme="minorHAnsi" w:hAnsiTheme="minorHAnsi" w:cs="Arial"/>
          <w:szCs w:val="24"/>
          <w:lang w:val="sr-Latn-RS"/>
        </w:rPr>
        <w:t>tri</w:t>
      </w:r>
      <w:r w:rsidRPr="0062175A">
        <w:rPr>
          <w:rFonts w:asciiTheme="minorHAnsi" w:hAnsiTheme="minorHAnsi" w:cs="Arial"/>
          <w:szCs w:val="24"/>
          <w:lang w:val="sr-Latn-RS"/>
        </w:rPr>
        <w:t xml:space="preserve"> pokazivača na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Buffe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, a zatim dinamički kreirati objekt</w:t>
      </w:r>
      <w:r w:rsidR="00B56210" w:rsidRPr="0062175A">
        <w:rPr>
          <w:rFonts w:asciiTheme="minorHAnsi" w:hAnsiTheme="minorHAnsi" w:cs="Arial"/>
          <w:szCs w:val="24"/>
          <w:lang w:val="sr-Latn-RS"/>
        </w:rPr>
        <w:t>e</w:t>
      </w:r>
      <w:r w:rsidRPr="0062175A">
        <w:rPr>
          <w:rFonts w:asciiTheme="minorHAnsi" w:hAnsiTheme="minorHAnsi" w:cs="Arial"/>
          <w:szCs w:val="24"/>
          <w:lang w:val="sr-Latn-RS"/>
        </w:rPr>
        <w:t xml:space="preserve"> klase</w:t>
      </w:r>
      <w:r w:rsidR="0050264B"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="0050264B" w:rsidRPr="0062175A">
        <w:rPr>
          <w:rFonts w:asciiTheme="minorHAnsi" w:hAnsiTheme="minorHAnsi" w:cs="Arial"/>
          <w:szCs w:val="24"/>
          <w:lang w:val="sr-Latn-RS"/>
        </w:rPr>
        <w:t>Buffer</w:t>
      </w:r>
      <w:proofErr w:type="spellEnd"/>
      <w:r w:rsidR="0050264B" w:rsidRPr="0062175A">
        <w:rPr>
          <w:rFonts w:asciiTheme="minorHAnsi" w:hAnsiTheme="minorHAnsi" w:cs="Arial"/>
          <w:szCs w:val="24"/>
          <w:lang w:val="sr-Latn-RS"/>
        </w:rPr>
        <w:t xml:space="preserve">, </w:t>
      </w:r>
      <w:proofErr w:type="spellStart"/>
      <w:r w:rsidR="0050264B" w:rsidRPr="0062175A">
        <w:rPr>
          <w:rFonts w:asciiTheme="minorHAnsi" w:hAnsiTheme="minorHAnsi" w:cs="Arial"/>
          <w:szCs w:val="24"/>
          <w:lang w:val="sr-Latn-RS"/>
        </w:rPr>
        <w:t>QueueBuffer</w:t>
      </w:r>
      <w:proofErr w:type="spellEnd"/>
      <w:r w:rsidR="0050264B" w:rsidRPr="0062175A">
        <w:rPr>
          <w:rFonts w:asciiTheme="minorHAnsi" w:hAnsiTheme="minorHAnsi" w:cs="Arial"/>
          <w:szCs w:val="24"/>
          <w:lang w:val="sr-Latn-RS"/>
        </w:rPr>
        <w:t xml:space="preserve"> i </w:t>
      </w:r>
      <w:proofErr w:type="spellStart"/>
      <w:r w:rsidR="00C458B0" w:rsidRPr="0062175A">
        <w:rPr>
          <w:rFonts w:asciiTheme="minorHAnsi" w:hAnsiTheme="minorHAnsi" w:cs="Arial"/>
          <w:szCs w:val="24"/>
          <w:lang w:val="sr-Latn-RS"/>
        </w:rPr>
        <w:t>PostponedStackBuffer</w:t>
      </w:r>
      <w:proofErr w:type="spellEnd"/>
      <w:r w:rsidR="00C458B0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>i</w:t>
      </w:r>
      <w:r w:rsidR="00B56210" w:rsidRPr="0062175A">
        <w:rPr>
          <w:rFonts w:asciiTheme="minorHAnsi" w:hAnsiTheme="minorHAnsi" w:cs="Arial"/>
          <w:szCs w:val="24"/>
          <w:lang w:val="sr-Latn-RS"/>
        </w:rPr>
        <w:t xml:space="preserve"> testirati sve funkcije članice, tako što ćete </w:t>
      </w:r>
      <w:r w:rsidR="00A50B46" w:rsidRPr="0062175A">
        <w:rPr>
          <w:rFonts w:asciiTheme="minorHAnsi" w:hAnsiTheme="minorHAnsi" w:cs="Arial"/>
          <w:szCs w:val="24"/>
          <w:lang w:val="sr-Latn-RS"/>
        </w:rPr>
        <w:t>kroz 2018 puta da ponovite sledeću</w:t>
      </w:r>
      <w:r w:rsidR="00B56210" w:rsidRPr="0062175A">
        <w:rPr>
          <w:rFonts w:asciiTheme="minorHAnsi" w:hAnsiTheme="minorHAnsi" w:cs="Arial"/>
          <w:szCs w:val="24"/>
          <w:lang w:val="sr-Latn-RS"/>
        </w:rPr>
        <w:t xml:space="preserve"> sekvencu za svaki od objekata:</w:t>
      </w:r>
    </w:p>
    <w:p w14:paraId="76A183A8" w14:textId="3E0A5686" w:rsidR="00B56210" w:rsidRPr="0062175A" w:rsidRDefault="00B56210" w:rsidP="00B56210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Tri puta pozovet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ush</w:t>
      </w:r>
      <w:proofErr w:type="spellEnd"/>
      <w:r w:rsidR="00A50B46" w:rsidRPr="0062175A">
        <w:rPr>
          <w:rFonts w:asciiTheme="minorHAnsi" w:hAnsiTheme="minorHAnsi" w:cs="Arial"/>
          <w:szCs w:val="24"/>
          <w:lang w:val="sr-Latn-RS"/>
        </w:rPr>
        <w:t xml:space="preserve"> sa slučajno generisanim celi brojem</w:t>
      </w:r>
    </w:p>
    <w:p w14:paraId="2DA6264D" w14:textId="2650D95E" w:rsidR="00A50B46" w:rsidRPr="0062175A" w:rsidRDefault="00A50B46" w:rsidP="00B56210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Dva puta pozovete pop</w:t>
      </w:r>
    </w:p>
    <w:p w14:paraId="06AFB482" w14:textId="37049279" w:rsidR="00A50B46" w:rsidRPr="0062175A" w:rsidRDefault="00A50B46" w:rsidP="00B56210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svakom pedesetom ciklusu zovet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lear</w:t>
      </w:r>
      <w:proofErr w:type="spellEnd"/>
    </w:p>
    <w:p w14:paraId="4573EF05" w14:textId="7FF857C9" w:rsidR="00A50B46" w:rsidRPr="0062175A" w:rsidRDefault="00A50B46" w:rsidP="00B56210">
      <w:pPr>
        <w:pStyle w:val="ListParagraph"/>
        <w:numPr>
          <w:ilvl w:val="0"/>
          <w:numId w:val="32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Nakon svakog stotog ciklusa štampate sadržaj vaših bafera</w:t>
      </w:r>
    </w:p>
    <w:p w14:paraId="7FCFCFBD" w14:textId="77777777" w:rsidR="00F07FA8" w:rsidRPr="0062175A" w:rsidRDefault="00F07FA8" w:rsidP="00F07FA8">
      <w:pPr>
        <w:rPr>
          <w:rFonts w:asciiTheme="minorHAnsi" w:hAnsiTheme="minorHAnsi" w:cs="Arial"/>
          <w:szCs w:val="24"/>
          <w:lang w:val="sr-Latn-RS"/>
        </w:rPr>
      </w:pPr>
    </w:p>
    <w:p w14:paraId="056A3E58" w14:textId="77777777" w:rsidR="00B56210" w:rsidRPr="0062175A" w:rsidRDefault="00B56210" w:rsidP="00931D78">
      <w:pPr>
        <w:rPr>
          <w:rFonts w:asciiTheme="minorHAnsi" w:hAnsiTheme="minorHAnsi" w:cs="Arial"/>
          <w:szCs w:val="24"/>
          <w:lang w:val="sr-Latn-RS"/>
        </w:rPr>
      </w:pPr>
    </w:p>
    <w:p w14:paraId="4B1AACEC" w14:textId="507742FB" w:rsidR="00AC02ED" w:rsidRPr="0062175A" w:rsidRDefault="00AC02ED" w:rsidP="005E50C0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955EFB" w:rsidRPr="0062175A">
        <w:rPr>
          <w:rFonts w:asciiTheme="minorHAnsi" w:hAnsiTheme="minorHAnsi" w:cs="Arial"/>
          <w:b/>
          <w:szCs w:val="24"/>
          <w:lang w:val="sr-Latn-RS"/>
        </w:rPr>
        <w:t>4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 programskom jeziku C++ kreirati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predstavlja apstrakciju komandi (npr. “Print”, “Save”, “Open”, “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”) i koja kao članove ima:</w:t>
      </w:r>
    </w:p>
    <w:p w14:paraId="5968B85E" w14:textId="77777777" w:rsidR="00AC02ED" w:rsidRPr="0062175A" w:rsidRDefault="00AC02ED" w:rsidP="00927AAE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i/>
          <w:szCs w:val="24"/>
          <w:lang w:val="sr-Latn-RS"/>
        </w:rPr>
        <w:t>title</w:t>
      </w:r>
      <w:r w:rsidRPr="0062175A">
        <w:rPr>
          <w:rFonts w:asciiTheme="minorHAnsi" w:hAnsiTheme="minorHAnsi" w:cs="Arial"/>
          <w:szCs w:val="24"/>
          <w:lang w:val="sr-Latn-RS"/>
        </w:rPr>
        <w:t xml:space="preserve"> - naziv komande</w:t>
      </w:r>
      <w:r w:rsidR="00A544E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175D7CD" w14:textId="77777777" w:rsidR="00C458B0" w:rsidRPr="0062175A" w:rsidRDefault="00C458B0" w:rsidP="00927AAE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value</w:t>
      </w:r>
      <w:proofErr w:type="spellEnd"/>
      <w:r w:rsidRPr="0062175A">
        <w:rPr>
          <w:rFonts w:asciiTheme="minorHAnsi" w:hAnsiTheme="minorHAnsi" w:cs="Arial"/>
          <w:i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>– vrednost parametra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h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*)</w:t>
      </w:r>
      <w:r w:rsidR="00A544E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40E48B4B" w14:textId="77777777" w:rsidR="00AC02ED" w:rsidRPr="0062175A" w:rsidRDefault="00AC02ED" w:rsidP="00927AAE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i/>
          <w:szCs w:val="24"/>
          <w:lang w:val="sr-Latn-RS"/>
        </w:rPr>
        <w:t xml:space="preserve">konstruktor koji postavlja </w:t>
      </w:r>
      <w:r w:rsidR="00C458B0" w:rsidRPr="0062175A">
        <w:rPr>
          <w:rFonts w:asciiTheme="minorHAnsi" w:hAnsiTheme="minorHAnsi" w:cs="Arial"/>
          <w:i/>
          <w:szCs w:val="24"/>
          <w:lang w:val="sr-Latn-RS"/>
        </w:rPr>
        <w:t xml:space="preserve">parametre title i </w:t>
      </w:r>
      <w:proofErr w:type="spellStart"/>
      <w:r w:rsidR="00C458B0" w:rsidRPr="0062175A">
        <w:rPr>
          <w:rFonts w:asciiTheme="minorHAnsi" w:hAnsiTheme="minorHAnsi" w:cs="Arial"/>
          <w:i/>
          <w:szCs w:val="24"/>
          <w:lang w:val="sr-Latn-RS"/>
        </w:rPr>
        <w:t>value</w:t>
      </w:r>
      <w:proofErr w:type="spellEnd"/>
      <w:r w:rsidR="00A544E3" w:rsidRPr="0062175A">
        <w:rPr>
          <w:rFonts w:asciiTheme="minorHAnsi" w:hAnsiTheme="minorHAnsi" w:cs="Arial"/>
          <w:i/>
          <w:szCs w:val="24"/>
          <w:lang w:val="sr-Latn-RS"/>
        </w:rPr>
        <w:t>,</w:t>
      </w:r>
    </w:p>
    <w:p w14:paraId="1AC0A273" w14:textId="77777777" w:rsidR="00AC02ED" w:rsidRPr="0062175A" w:rsidRDefault="00AC02ED" w:rsidP="002D4E08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execute</w:t>
      </w:r>
      <w:proofErr w:type="spellEnd"/>
      <w:r w:rsidRPr="0062175A">
        <w:rPr>
          <w:rFonts w:asciiTheme="minorHAnsi" w:hAnsiTheme="minorHAnsi" w:cs="Arial"/>
          <w:i/>
          <w:szCs w:val="24"/>
          <w:lang w:val="sr-Latn-RS"/>
        </w:rPr>
        <w:t>()</w:t>
      </w:r>
      <w:r w:rsidRPr="0062175A">
        <w:rPr>
          <w:rFonts w:asciiTheme="minorHAnsi" w:hAnsiTheme="minorHAnsi" w:cs="Arial"/>
          <w:szCs w:val="24"/>
          <w:lang w:val="sr-Latn-RS"/>
        </w:rPr>
        <w:t xml:space="preserve"> (izvršenje komande)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 koja ispisuje naziv komande (title)</w:t>
      </w:r>
      <w:r w:rsidR="00A544E3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6B24E653" w14:textId="7777777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Iz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zvesti tri klase: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,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Save,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Print. Svaka klasa definiše </w:t>
      </w:r>
      <w:r w:rsidRPr="0062175A">
        <w:rPr>
          <w:rFonts w:asciiTheme="minorHAnsi" w:hAnsiTheme="minorHAnsi" w:cs="Arial"/>
          <w:i/>
          <w:szCs w:val="24"/>
          <w:lang w:val="sr-Latn-RS"/>
        </w:rPr>
        <w:t>title</w:t>
      </w:r>
      <w:r w:rsidRPr="0062175A">
        <w:rPr>
          <w:rFonts w:asciiTheme="minorHAnsi" w:hAnsiTheme="minorHAnsi" w:cs="Arial"/>
          <w:szCs w:val="24"/>
          <w:lang w:val="sr-Latn-RS"/>
        </w:rPr>
        <w:t xml:space="preserve">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-&gt; “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”,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Save -&gt; “Save“,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Print -&gt; “Print“) 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redefiniš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execut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ju (ispisuje 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parametre title i </w:t>
      </w:r>
      <w:proofErr w:type="spellStart"/>
      <w:r w:rsidR="00C458B0" w:rsidRPr="0062175A">
        <w:rPr>
          <w:rFonts w:asciiTheme="minorHAnsi" w:hAnsiTheme="minorHAnsi" w:cs="Arial"/>
          <w:szCs w:val="24"/>
          <w:lang w:val="sr-Latn-RS"/>
        </w:rPr>
        <w:t>value</w:t>
      </w:r>
      <w:proofErr w:type="spellEnd"/>
      <w:r w:rsidR="00C458B0" w:rsidRPr="0062175A">
        <w:rPr>
          <w:rFonts w:asciiTheme="minorHAnsi" w:hAnsiTheme="minorHAnsi" w:cs="Arial"/>
          <w:szCs w:val="24"/>
          <w:lang w:val="sr-Latn-RS"/>
        </w:rPr>
        <w:t xml:space="preserve"> za izvršene operacije</w:t>
      </w:r>
      <w:r w:rsidRPr="0062175A">
        <w:rPr>
          <w:rFonts w:asciiTheme="minorHAnsi" w:hAnsiTheme="minorHAnsi" w:cs="Arial"/>
          <w:szCs w:val="24"/>
          <w:lang w:val="sr-Latn-RS"/>
        </w:rPr>
        <w:t>).</w:t>
      </w:r>
    </w:p>
    <w:p w14:paraId="01A4E21C" w14:textId="77777777" w:rsidR="00AC02ED" w:rsidRPr="0062175A" w:rsidRDefault="00967C33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reirati 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proofErr w:type="spellStart"/>
      <w:r w:rsidR="00AC02ED" w:rsidRPr="0062175A">
        <w:rPr>
          <w:rFonts w:asciiTheme="minorHAnsi" w:hAnsiTheme="minorHAnsi" w:cs="Arial"/>
          <w:szCs w:val="24"/>
          <w:lang w:val="sr-Latn-RS"/>
        </w:rPr>
        <w:t>CommandHistory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koja pamti komande i ima realizovan </w:t>
      </w:r>
      <w:proofErr w:type="spellStart"/>
      <w:r w:rsidR="00AC02ED" w:rsidRPr="0062175A">
        <w:rPr>
          <w:rFonts w:asciiTheme="minorHAnsi" w:hAnsiTheme="minorHAnsi" w:cs="Arial"/>
          <w:szCs w:val="24"/>
          <w:lang w:val="sr-Latn-RS"/>
        </w:rPr>
        <w:t>Undo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mehanizam tako što klasa sadrži sledeće članove:</w:t>
      </w:r>
    </w:p>
    <w:p w14:paraId="2D830BA3" w14:textId="3FAFC03F" w:rsidR="00AC02ED" w:rsidRPr="0062175A" w:rsidRDefault="00AC02ED" w:rsidP="00371C87">
      <w:pPr>
        <w:widowControl/>
        <w:numPr>
          <w:ilvl w:val="0"/>
          <w:numId w:val="19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ektor pokazivača na objekte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veličine </w:t>
      </w:r>
      <w:r w:rsidR="009606AE" w:rsidRPr="0062175A">
        <w:rPr>
          <w:rFonts w:asciiTheme="minorHAnsi" w:hAnsiTheme="minorHAnsi" w:cs="Arial"/>
          <w:szCs w:val="24"/>
          <w:lang w:val="sr-Latn-RS"/>
        </w:rPr>
        <w:t>2019</w:t>
      </w:r>
      <w:r w:rsidR="00967C3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1762404A" w14:textId="77777777" w:rsidR="00AC02ED" w:rsidRPr="0062175A" w:rsidRDefault="00AC02ED" w:rsidP="00371C87">
      <w:pPr>
        <w:widowControl/>
        <w:numPr>
          <w:ilvl w:val="0"/>
          <w:numId w:val="19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trenutni broj zapamćenih komandi</w:t>
      </w:r>
      <w:r w:rsidR="00967C3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F490E38" w14:textId="77777777" w:rsidR="00AC02ED" w:rsidRPr="0062175A" w:rsidRDefault="00AC02ED" w:rsidP="00371C87">
      <w:pPr>
        <w:widowControl/>
        <w:numPr>
          <w:ilvl w:val="0"/>
          <w:numId w:val="18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undo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koja briše zadnji element liste</w:t>
      </w:r>
      <w:r w:rsidR="00967C3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0B34670" w14:textId="77777777" w:rsidR="00F7142A" w:rsidRPr="0062175A" w:rsidRDefault="00AC02ED" w:rsidP="00371C87">
      <w:pPr>
        <w:widowControl/>
        <w:numPr>
          <w:ilvl w:val="0"/>
          <w:numId w:val="18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reat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t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x) koja na osnovu parametra x kreira odgovarajuću komandu (objekat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, </w:t>
      </w:r>
      <w:proofErr w:type="spellStart"/>
      <w:r w:rsidR="00F7142A"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="00F7142A" w:rsidRPr="0062175A">
        <w:rPr>
          <w:rFonts w:asciiTheme="minorHAnsi" w:hAnsiTheme="minorHAnsi" w:cs="Arial"/>
          <w:szCs w:val="24"/>
          <w:lang w:val="sr-Latn-RS"/>
        </w:rPr>
        <w:t xml:space="preserve"> Save ili </w:t>
      </w:r>
      <w:proofErr w:type="spellStart"/>
      <w:r w:rsidR="00F7142A" w:rsidRPr="0062175A">
        <w:rPr>
          <w:rFonts w:asciiTheme="minorHAnsi" w:hAnsiTheme="minorHAnsi" w:cs="Arial"/>
          <w:szCs w:val="24"/>
          <w:lang w:val="sr-Latn-RS"/>
        </w:rPr>
        <w:t>Command</w:t>
      </w:r>
      <w:proofErr w:type="spellEnd"/>
      <w:r w:rsidR="00F7142A" w:rsidRPr="0062175A">
        <w:rPr>
          <w:rFonts w:asciiTheme="minorHAnsi" w:hAnsiTheme="minorHAnsi" w:cs="Arial"/>
          <w:szCs w:val="24"/>
          <w:lang w:val="sr-Latn-RS"/>
        </w:rPr>
        <w:t xml:space="preserve"> Print - ukoliko u vektoru komandi nema više mesta briše se prva upisana komanda i dodaje nova)</w:t>
      </w:r>
      <w:r w:rsidR="00967C33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18A1E87B" w14:textId="77777777" w:rsidR="00AC02ED" w:rsidRPr="0062175A" w:rsidRDefault="00AC02ED" w:rsidP="00371C87">
      <w:pPr>
        <w:widowControl/>
        <w:numPr>
          <w:ilvl w:val="0"/>
          <w:numId w:val="18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execut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() koja poziv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ethod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execut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zadnje izdate komande.</w:t>
      </w:r>
    </w:p>
    <w:p w14:paraId="76AA2FBB" w14:textId="1E0347F4" w:rsidR="005048F1" w:rsidRPr="0062175A" w:rsidRDefault="00AC02ED" w:rsidP="005048F1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eirati objekat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ommandHistory</w:t>
      </w:r>
      <w:proofErr w:type="spellEnd"/>
      <w:r w:rsidR="00631217" w:rsidRPr="0062175A">
        <w:rPr>
          <w:rFonts w:asciiTheme="minorHAnsi" w:hAnsiTheme="minorHAnsi" w:cs="Arial"/>
          <w:szCs w:val="24"/>
          <w:lang w:val="sr-Latn-RS"/>
        </w:rPr>
        <w:t>,</w:t>
      </w:r>
      <w:r w:rsidRPr="0062175A">
        <w:rPr>
          <w:rFonts w:asciiTheme="minorHAnsi" w:hAnsiTheme="minorHAnsi" w:cs="Arial"/>
          <w:szCs w:val="24"/>
          <w:lang w:val="sr-Latn-RS"/>
        </w:rPr>
        <w:t xml:space="preserve"> i testirati sve funkcije svih kreiranih klasa.</w:t>
      </w:r>
      <w:r w:rsidR="00631217" w:rsidRPr="0062175A">
        <w:rPr>
          <w:rFonts w:asciiTheme="minorHAnsi" w:hAnsiTheme="minorHAnsi" w:cs="Arial"/>
          <w:szCs w:val="24"/>
          <w:lang w:val="sr-Latn-RS"/>
        </w:rPr>
        <w:t xml:space="preserve"> Napuniti </w:t>
      </w:r>
      <w:proofErr w:type="spellStart"/>
      <w:r w:rsidR="009606AE" w:rsidRPr="0062175A">
        <w:rPr>
          <w:rFonts w:asciiTheme="minorHAnsi" w:hAnsiTheme="minorHAnsi" w:cs="Arial"/>
          <w:szCs w:val="24"/>
          <w:lang w:val="sr-Latn-RS"/>
        </w:rPr>
        <w:t>CommandHistory</w:t>
      </w:r>
      <w:proofErr w:type="spellEnd"/>
      <w:r w:rsidR="009606AE" w:rsidRPr="0062175A">
        <w:rPr>
          <w:rFonts w:asciiTheme="minorHAnsi" w:hAnsiTheme="minorHAnsi" w:cs="Arial"/>
          <w:szCs w:val="24"/>
          <w:lang w:val="sr-Latn-RS"/>
        </w:rPr>
        <w:t xml:space="preserve"> sa po 673 </w:t>
      </w:r>
      <w:proofErr w:type="spellStart"/>
      <w:r w:rsidR="009606AE"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="009606AE" w:rsidRPr="0062175A">
        <w:rPr>
          <w:rFonts w:asciiTheme="minorHAnsi" w:hAnsiTheme="minorHAnsi" w:cs="Arial"/>
          <w:szCs w:val="24"/>
          <w:lang w:val="sr-Latn-RS"/>
        </w:rPr>
        <w:t>, Save i Print komandi izvršiti ih i isprazniti bafer.</w:t>
      </w:r>
    </w:p>
    <w:p w14:paraId="6DA88E11" w14:textId="2EE5AEFA" w:rsidR="005048F1" w:rsidRDefault="005048F1" w:rsidP="005048F1">
      <w:pPr>
        <w:rPr>
          <w:rFonts w:asciiTheme="minorHAnsi" w:hAnsiTheme="minorHAnsi" w:cs="Arial"/>
          <w:szCs w:val="24"/>
          <w:lang w:val="sr-Latn-RS"/>
        </w:rPr>
      </w:pPr>
    </w:p>
    <w:p w14:paraId="3C766F82" w14:textId="26A09B08" w:rsidR="00496281" w:rsidRDefault="00496281" w:rsidP="005048F1">
      <w:pPr>
        <w:rPr>
          <w:rFonts w:asciiTheme="minorHAnsi" w:hAnsiTheme="minorHAnsi" w:cs="Arial"/>
          <w:szCs w:val="24"/>
          <w:lang w:val="sr-Latn-RS"/>
        </w:rPr>
      </w:pPr>
    </w:p>
    <w:p w14:paraId="7A683C59" w14:textId="77777777" w:rsidR="00496281" w:rsidRPr="0062175A" w:rsidRDefault="00496281" w:rsidP="005048F1">
      <w:pPr>
        <w:rPr>
          <w:rFonts w:asciiTheme="minorHAnsi" w:hAnsiTheme="minorHAnsi" w:cs="Arial"/>
          <w:szCs w:val="24"/>
          <w:lang w:val="sr-Latn-RS"/>
        </w:rPr>
      </w:pPr>
    </w:p>
    <w:p w14:paraId="5015F117" w14:textId="2CAFAC72" w:rsidR="00955EFB" w:rsidRPr="0062175A" w:rsidRDefault="00955EFB" w:rsidP="00955EFB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934772" w:rsidRPr="0062175A">
        <w:rPr>
          <w:rFonts w:asciiTheme="minorHAnsi" w:hAnsiTheme="minorHAnsi" w:cs="Arial"/>
          <w:b/>
          <w:szCs w:val="24"/>
          <w:lang w:val="sr-Latn-RS"/>
        </w:rPr>
        <w:t>5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>Na programskom jeziku C++ definisati:</w:t>
      </w:r>
    </w:p>
    <w:p w14:paraId="74CEDF56" w14:textId="77777777" w:rsidR="00955EFB" w:rsidRPr="0062175A" w:rsidRDefault="00955EFB" w:rsidP="00955EFB">
      <w:pPr>
        <w:widowControl/>
        <w:numPr>
          <w:ilvl w:val="0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r w:rsidRPr="0062175A">
        <w:rPr>
          <w:rFonts w:asciiTheme="minorHAnsi" w:hAnsiTheme="minorHAnsi" w:cs="Arial"/>
          <w:bCs/>
          <w:szCs w:val="24"/>
          <w:lang w:val="sr-Latn-RS"/>
        </w:rPr>
        <w:t>Broj</w:t>
      </w:r>
      <w:r w:rsidRPr="0062175A">
        <w:rPr>
          <w:rFonts w:asciiTheme="minorHAnsi" w:hAnsiTheme="minorHAnsi" w:cs="Arial"/>
          <w:szCs w:val="24"/>
          <w:lang w:val="sr-Latn-RS"/>
        </w:rPr>
        <w:t xml:space="preserve"> koja sadrži:</w:t>
      </w:r>
    </w:p>
    <w:p w14:paraId="3F5ADA3B" w14:textId="77777777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Atribut </w:t>
      </w:r>
      <w:r w:rsidRPr="0062175A">
        <w:rPr>
          <w:rFonts w:asciiTheme="minorHAnsi" w:hAnsiTheme="minorHAnsi" w:cs="Arial"/>
          <w:i/>
          <w:szCs w:val="24"/>
          <w:lang w:val="sr-Latn-RS"/>
        </w:rPr>
        <w:t>vrsta</w:t>
      </w:r>
      <w:r w:rsidRPr="0062175A">
        <w:rPr>
          <w:rFonts w:asciiTheme="minorHAnsi" w:hAnsiTheme="minorHAnsi" w:cs="Arial"/>
          <w:szCs w:val="24"/>
          <w:lang w:val="sr-Latn-RS"/>
        </w:rPr>
        <w:t xml:space="preserve">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h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*),</w:t>
      </w:r>
    </w:p>
    <w:p w14:paraId="1B72EA2B" w14:textId="77777777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Atribut </w:t>
      </w:r>
      <w:r w:rsidRPr="0062175A">
        <w:rPr>
          <w:rFonts w:asciiTheme="minorHAnsi" w:hAnsiTheme="minorHAnsi" w:cs="Arial"/>
          <w:i/>
          <w:szCs w:val="24"/>
          <w:lang w:val="sr-Latn-RS"/>
        </w:rPr>
        <w:t>vrednost</w:t>
      </w:r>
      <w:r w:rsidRPr="0062175A">
        <w:rPr>
          <w:rFonts w:asciiTheme="minorHAnsi" w:hAnsiTheme="minorHAnsi" w:cs="Arial"/>
          <w:szCs w:val="24"/>
          <w:lang w:val="sr-Latn-RS"/>
        </w:rPr>
        <w:t xml:space="preserve">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oubl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),</w:t>
      </w:r>
    </w:p>
    <w:p w14:paraId="228E3A35" w14:textId="3D0E3AD1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javnu </w:t>
      </w:r>
      <w:r w:rsidR="006B0DE6"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r w:rsidRPr="0062175A">
        <w:rPr>
          <w:rFonts w:asciiTheme="minorHAnsi" w:hAnsiTheme="minorHAnsi" w:cs="Arial"/>
          <w:szCs w:val="24"/>
          <w:lang w:val="sr-Latn-RS"/>
        </w:rPr>
        <w:t>za poređenje dva broja (po vrednosti),</w:t>
      </w:r>
    </w:p>
    <w:p w14:paraId="455BBAC7" w14:textId="77777777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elnu javnu metodu Print za prikaz vrste i vrednosti broja na standardni izlaz,</w:t>
      </w:r>
    </w:p>
    <w:p w14:paraId="6B192E9F" w14:textId="77777777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zaštićenu virtuelnu metodu za postavljanje vrednosti broja,</w:t>
      </w:r>
    </w:p>
    <w:p w14:paraId="401E6ACB" w14:textId="77777777" w:rsidR="00955EFB" w:rsidRPr="0062175A" w:rsidRDefault="00955EFB" w:rsidP="00955EFB">
      <w:pPr>
        <w:widowControl/>
        <w:numPr>
          <w:ilvl w:val="1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virtuelnu metodu za vraćanje vrednosti broja.</w:t>
      </w:r>
    </w:p>
    <w:p w14:paraId="69F3D046" w14:textId="77777777" w:rsidR="00955EFB" w:rsidRPr="0062175A" w:rsidRDefault="00955EFB" w:rsidP="00955EFB">
      <w:pPr>
        <w:widowControl/>
        <w:numPr>
          <w:ilvl w:val="0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proofErr w:type="spellStart"/>
      <w:r w:rsidRPr="0062175A">
        <w:rPr>
          <w:rFonts w:asciiTheme="minorHAnsi" w:hAnsiTheme="minorHAnsi" w:cs="Arial"/>
          <w:bCs/>
          <w:szCs w:val="24"/>
          <w:lang w:val="sr-Latn-RS"/>
        </w:rPr>
        <w:t>RacionalanBroj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zvedenu iz klase Broj (za predstavljanje brojeva oblika a/b, gde su a i b celi brojevi).</w:t>
      </w:r>
    </w:p>
    <w:p w14:paraId="498A0829" w14:textId="77777777" w:rsidR="00955EFB" w:rsidRPr="0062175A" w:rsidRDefault="00955EFB" w:rsidP="00955EFB">
      <w:pPr>
        <w:widowControl/>
        <w:numPr>
          <w:ilvl w:val="0"/>
          <w:numId w:val="2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proofErr w:type="spellStart"/>
      <w:r w:rsidRPr="0062175A">
        <w:rPr>
          <w:rFonts w:asciiTheme="minorHAnsi" w:hAnsiTheme="minorHAnsi" w:cs="Arial"/>
          <w:bCs/>
          <w:szCs w:val="24"/>
          <w:lang w:val="sr-Latn-RS"/>
        </w:rPr>
        <w:t>KompleksanBroj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zvedenu iz klase Broj za predstavljanje brojev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a+</w:t>
      </w:r>
      <w:r w:rsidRPr="0062175A">
        <w:rPr>
          <w:rFonts w:asciiTheme="minorHAnsi" w:hAnsiTheme="minorHAnsi" w:cs="Arial"/>
          <w:i/>
          <w:szCs w:val="24"/>
          <w:lang w:val="sr-Latn-RS"/>
        </w:rPr>
        <w:t>j</w:t>
      </w:r>
      <w:r w:rsidRPr="0062175A">
        <w:rPr>
          <w:rFonts w:asciiTheme="minorHAnsi" w:hAnsiTheme="minorHAnsi" w:cs="Arial"/>
          <w:szCs w:val="24"/>
          <w:lang w:val="sr-Latn-RS"/>
        </w:rPr>
        <w:t>b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. Pod vrednošću broja u ovom slučaju podrazumeva se njegov modul.</w:t>
      </w:r>
    </w:p>
    <w:p w14:paraId="4F67FAF7" w14:textId="77777777" w:rsidR="00955EFB" w:rsidRPr="0062175A" w:rsidRDefault="00955EFB" w:rsidP="00955EFB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U izvedenim klasama definisati privatne atribute kojima je određen odgovarajući broj i konstruktore koji postavljaju odgovarajuće atribute.</w:t>
      </w:r>
    </w:p>
    <w:p w14:paraId="6313A90D" w14:textId="5289290B" w:rsidR="00955EFB" w:rsidRPr="0062175A" w:rsidRDefault="00955EFB" w:rsidP="00955EFB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, kreirati po</w:t>
      </w:r>
      <w:r w:rsidR="00313295" w:rsidRPr="0062175A">
        <w:rPr>
          <w:rFonts w:asciiTheme="minorHAnsi" w:hAnsiTheme="minorHAnsi" w:cs="Arial"/>
          <w:szCs w:val="24"/>
          <w:lang w:val="sr-Latn-RS"/>
        </w:rPr>
        <w:t xml:space="preserve"> niz od 2018 pointera na objekte tipa broj, od kojih 1009 ukazuju na racionalne a 1009 na kompleksne brojeve. Vrednosti brojeva ili učitati iz unapred definisanog fajla, ili ih slučajno generisati. Sortirati brojeve u nizu po vrednosti u </w:t>
      </w:r>
      <w:proofErr w:type="spellStart"/>
      <w:r w:rsidR="00313295" w:rsidRPr="0062175A">
        <w:rPr>
          <w:rFonts w:asciiTheme="minorHAnsi" w:hAnsiTheme="minorHAnsi" w:cs="Arial"/>
          <w:szCs w:val="24"/>
          <w:lang w:val="sr-Latn-RS"/>
        </w:rPr>
        <w:t>opadajućem</w:t>
      </w:r>
      <w:proofErr w:type="spellEnd"/>
      <w:r w:rsidR="00313295" w:rsidRPr="0062175A">
        <w:rPr>
          <w:rFonts w:asciiTheme="minorHAnsi" w:hAnsiTheme="minorHAnsi" w:cs="Arial"/>
          <w:szCs w:val="24"/>
          <w:lang w:val="sr-Latn-RS"/>
        </w:rPr>
        <w:t xml:space="preserve"> redosledu, i upisati ih u tekstualni fajl.</w:t>
      </w:r>
    </w:p>
    <w:p w14:paraId="0650428E" w14:textId="77777777" w:rsidR="00955EFB" w:rsidRPr="0062175A" w:rsidRDefault="00955EFB" w:rsidP="005048F1">
      <w:pPr>
        <w:rPr>
          <w:rFonts w:asciiTheme="minorHAnsi" w:hAnsiTheme="minorHAnsi" w:cs="Arial"/>
          <w:szCs w:val="24"/>
          <w:lang w:val="sr-Latn-RS"/>
        </w:rPr>
      </w:pPr>
    </w:p>
    <w:p w14:paraId="3A26FB74" w14:textId="77777777" w:rsidR="005048F1" w:rsidRPr="0062175A" w:rsidRDefault="005048F1" w:rsidP="005048F1">
      <w:pPr>
        <w:rPr>
          <w:rFonts w:asciiTheme="minorHAnsi" w:hAnsiTheme="minorHAnsi" w:cs="Arial"/>
          <w:szCs w:val="24"/>
          <w:lang w:val="sr-Latn-RS"/>
        </w:rPr>
      </w:pPr>
    </w:p>
    <w:p w14:paraId="16D87330" w14:textId="4B8FE6A0" w:rsidR="00AC02ED" w:rsidRPr="0062175A" w:rsidRDefault="00AC02ED" w:rsidP="005048F1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934772" w:rsidRPr="0062175A">
        <w:rPr>
          <w:rFonts w:asciiTheme="minorHAnsi" w:hAnsiTheme="minorHAnsi" w:cs="Arial"/>
          <w:b/>
          <w:szCs w:val="24"/>
          <w:lang w:val="sr-Latn-RS"/>
        </w:rPr>
        <w:t>6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 programskom jeziku C++ kreirati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kao članove ima:</w:t>
      </w:r>
    </w:p>
    <w:p w14:paraId="08C7B489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i/>
          <w:szCs w:val="24"/>
          <w:lang w:val="sr-Latn-RS"/>
        </w:rPr>
        <w:t>title</w:t>
      </w:r>
      <w:r w:rsidRPr="0062175A">
        <w:rPr>
          <w:rFonts w:asciiTheme="minorHAnsi" w:hAnsiTheme="minorHAnsi" w:cs="Arial"/>
          <w:szCs w:val="24"/>
          <w:lang w:val="sr-Latn-RS"/>
        </w:rPr>
        <w:t xml:space="preserve"> - naziv prozora</w:t>
      </w:r>
      <w:r w:rsidR="00254598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706592CE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state</w:t>
      </w:r>
      <w:proofErr w:type="spellEnd"/>
      <w:r w:rsidRPr="0062175A">
        <w:rPr>
          <w:rFonts w:asciiTheme="minorHAnsi" w:hAnsiTheme="minorHAnsi" w:cs="Arial"/>
          <w:i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>– stanje prozora (otvoren/zatvoren)</w:t>
      </w:r>
      <w:r w:rsidR="00254598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3BDDB08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i/>
          <w:szCs w:val="24"/>
          <w:lang w:val="sr-Latn-RS"/>
        </w:rPr>
        <w:t>()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 koja ispisuje vrednosti parametra title i </w:t>
      </w:r>
      <w:proofErr w:type="spellStart"/>
      <w:r w:rsidR="00C458B0" w:rsidRPr="0062175A">
        <w:rPr>
          <w:rFonts w:asciiTheme="minorHAnsi" w:hAnsiTheme="minorHAnsi" w:cs="Arial"/>
          <w:szCs w:val="24"/>
          <w:lang w:val="sr-Latn-RS"/>
        </w:rPr>
        <w:t>state</w:t>
      </w:r>
      <w:proofErr w:type="spellEnd"/>
      <w:r w:rsidR="00254598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5886E7E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ope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otvaranje prozora</w:t>
      </w:r>
      <w:r w:rsidR="00254598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7E038E2B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clos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zatvaranje prozora</w:t>
      </w:r>
      <w:r w:rsidR="00254598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697202E0" w14:textId="7777777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ri otvaranju i zatvaranju prozora se modifikuje stanje prozora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tat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). Iz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zvesti dve klase: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ialog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,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ocument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. Klas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ialog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redefiniš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ako što ispisuje na ekranu “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ialog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nacrtan”, i ima dodatne dve funkcije:</w:t>
      </w:r>
    </w:p>
    <w:p w14:paraId="55E543EF" w14:textId="77777777" w:rsidR="00AC02ED" w:rsidRPr="0062175A" w:rsidRDefault="00AC02ED" w:rsidP="00371C87">
      <w:pPr>
        <w:widowControl/>
        <w:numPr>
          <w:ilvl w:val="0"/>
          <w:numId w:val="20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confirm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zatvara prozor i zatim vraća vrednost 1</w:t>
      </w:r>
      <w:r w:rsidR="00254598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576C0BA1" w14:textId="77777777" w:rsidR="00AC02ED" w:rsidRPr="0062175A" w:rsidRDefault="00AC02ED" w:rsidP="00371C87">
      <w:pPr>
        <w:widowControl/>
        <w:numPr>
          <w:ilvl w:val="0"/>
          <w:numId w:val="20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cancel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zatvara prozor i vraća vrednost 0</w:t>
      </w:r>
      <w:r w:rsidR="00254598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6706F73A" w14:textId="7777777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ocument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redefiniš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ra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ako što ispisuje na ekranu “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ocument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nacrtan”.</w:t>
      </w:r>
    </w:p>
    <w:p w14:paraId="24394F1F" w14:textId="0666D46B" w:rsidR="00955EFB" w:rsidRPr="0062175A" w:rsidRDefault="00AC02ED" w:rsidP="00934772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definisati </w:t>
      </w:r>
      <w:r w:rsidR="00A44EBE" w:rsidRPr="0062175A">
        <w:rPr>
          <w:rFonts w:asciiTheme="minorHAnsi" w:hAnsiTheme="minorHAnsi" w:cs="Arial"/>
          <w:szCs w:val="24"/>
          <w:lang w:val="sr-Latn-RS"/>
        </w:rPr>
        <w:t>niz od 2018</w:t>
      </w:r>
      <w:r w:rsidRPr="0062175A">
        <w:rPr>
          <w:rFonts w:asciiTheme="minorHAnsi" w:hAnsiTheme="minorHAnsi" w:cs="Arial"/>
          <w:szCs w:val="24"/>
          <w:lang w:val="sr-Latn-RS"/>
        </w:rPr>
        <w:t xml:space="preserve"> pokazivača tip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, kreirati po </w:t>
      </w:r>
      <w:r w:rsidR="00A44EBE" w:rsidRPr="0062175A">
        <w:rPr>
          <w:rFonts w:asciiTheme="minorHAnsi" w:hAnsiTheme="minorHAnsi" w:cs="Arial"/>
          <w:szCs w:val="24"/>
          <w:lang w:val="sr-Latn-RS"/>
        </w:rPr>
        <w:t>1009</w:t>
      </w:r>
      <w:r w:rsidRPr="0062175A">
        <w:rPr>
          <w:rFonts w:asciiTheme="minorHAnsi" w:hAnsiTheme="minorHAnsi" w:cs="Arial"/>
          <w:szCs w:val="24"/>
          <w:lang w:val="sr-Latn-RS"/>
        </w:rPr>
        <w:t xml:space="preserve"> objekat</w:t>
      </w:r>
      <w:r w:rsidR="00A44EBE" w:rsidRPr="0062175A">
        <w:rPr>
          <w:rFonts w:asciiTheme="minorHAnsi" w:hAnsiTheme="minorHAnsi" w:cs="Arial"/>
          <w:szCs w:val="24"/>
          <w:lang w:val="sr-Latn-RS"/>
        </w:rPr>
        <w:t>a</w:t>
      </w:r>
      <w:r w:rsidRPr="0062175A">
        <w:rPr>
          <w:rFonts w:asciiTheme="minorHAnsi" w:hAnsiTheme="minorHAnsi" w:cs="Arial"/>
          <w:szCs w:val="24"/>
          <w:lang w:val="sr-Latn-RS"/>
        </w:rPr>
        <w:t xml:space="preserve"> klas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ialog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ocumentWind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i testirati sve funkcije kreiranih </w:t>
      </w:r>
      <w:r w:rsidR="00A44EBE" w:rsidRPr="0062175A">
        <w:rPr>
          <w:rFonts w:asciiTheme="minorHAnsi" w:hAnsiTheme="minorHAnsi" w:cs="Arial"/>
          <w:szCs w:val="24"/>
          <w:lang w:val="sr-Latn-RS"/>
        </w:rPr>
        <w:t>klasa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  <w:r w:rsidR="00A44EBE" w:rsidRPr="0062175A">
        <w:rPr>
          <w:rFonts w:asciiTheme="minorHAnsi" w:hAnsiTheme="minorHAnsi" w:cs="Arial"/>
          <w:szCs w:val="24"/>
          <w:lang w:val="sr-Latn-RS"/>
        </w:rPr>
        <w:t xml:space="preserve"> Na kraju sortirati sve prozore po nazivu i sortirani niz upisati u tekstualni fajl.</w:t>
      </w:r>
    </w:p>
    <w:p w14:paraId="33291EB5" w14:textId="77777777" w:rsidR="00934772" w:rsidRPr="0062175A" w:rsidRDefault="00934772" w:rsidP="00934772">
      <w:pPr>
        <w:rPr>
          <w:rFonts w:asciiTheme="minorHAnsi" w:hAnsiTheme="minorHAnsi" w:cs="Arial"/>
          <w:szCs w:val="24"/>
          <w:lang w:val="sr-Latn-RS"/>
        </w:rPr>
      </w:pPr>
    </w:p>
    <w:p w14:paraId="3C3EB2A3" w14:textId="0BE01640" w:rsidR="005048F1" w:rsidRDefault="005048F1" w:rsidP="00371C87">
      <w:pPr>
        <w:rPr>
          <w:rFonts w:asciiTheme="minorHAnsi" w:hAnsiTheme="minorHAnsi" w:cs="Arial"/>
          <w:szCs w:val="24"/>
          <w:lang w:val="sr-Latn-RS"/>
        </w:rPr>
      </w:pPr>
    </w:p>
    <w:p w14:paraId="2EC248BA" w14:textId="77777777" w:rsidR="00496281" w:rsidRPr="0062175A" w:rsidRDefault="00496281" w:rsidP="00371C87">
      <w:pPr>
        <w:rPr>
          <w:rFonts w:asciiTheme="minorHAnsi" w:hAnsiTheme="minorHAnsi" w:cs="Arial"/>
          <w:szCs w:val="24"/>
          <w:lang w:val="sr-Latn-RS"/>
        </w:rPr>
      </w:pPr>
    </w:p>
    <w:p w14:paraId="5FFCF490" w14:textId="4EAC4A2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934772" w:rsidRPr="0062175A">
        <w:rPr>
          <w:rFonts w:asciiTheme="minorHAnsi" w:hAnsiTheme="minorHAnsi" w:cs="Arial"/>
          <w:b/>
          <w:szCs w:val="24"/>
          <w:lang w:val="sr-Latn-RS"/>
        </w:rPr>
        <w:t>7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>Na programskom jeziku C++ kreirati klasu Artikal koja kao članove ima:</w:t>
      </w:r>
    </w:p>
    <w:p w14:paraId="063F19F3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naziv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3DD32664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cenu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68749D1F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alnu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howDescriptio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 koja ispisuje parametre naziv i cena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5CBCA373" w14:textId="77777777" w:rsidR="00AC02ED" w:rsidRPr="0062175A" w:rsidRDefault="00AC02ED" w:rsidP="00371C87">
      <w:pPr>
        <w:widowControl/>
        <w:numPr>
          <w:ilvl w:val="0"/>
          <w:numId w:val="16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getPric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koja vraća cenu artikla</w:t>
      </w:r>
      <w:r w:rsidR="0000546C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4BD74FEA" w14:textId="7777777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Iz klase Artikal naslediti dve klase: Laptop i Torba. Klasa Laptop poseduje sledeće članove:</w:t>
      </w:r>
    </w:p>
    <w:p w14:paraId="1E219562" w14:textId="77777777" w:rsidR="00AC02ED" w:rsidRPr="0062175A" w:rsidRDefault="00C458B0" w:rsidP="00371C87">
      <w:pPr>
        <w:widowControl/>
        <w:numPr>
          <w:ilvl w:val="0"/>
          <w:numId w:val="22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opis (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char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*</w:t>
      </w:r>
      <w:r w:rsidR="00AC02ED" w:rsidRPr="0062175A">
        <w:rPr>
          <w:rFonts w:asciiTheme="minorHAnsi" w:hAnsiTheme="minorHAnsi" w:cs="Arial"/>
          <w:szCs w:val="24"/>
          <w:lang w:val="sr-Latn-RS"/>
        </w:rPr>
        <w:t>)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96C8E1F" w14:textId="77777777" w:rsidR="00C458B0" w:rsidRPr="0062175A" w:rsidRDefault="00C458B0" w:rsidP="00371C87">
      <w:pPr>
        <w:widowControl/>
        <w:numPr>
          <w:ilvl w:val="0"/>
          <w:numId w:val="22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stanje (uklju</w:t>
      </w:r>
      <w:r w:rsidR="0000546C" w:rsidRPr="0062175A">
        <w:rPr>
          <w:rFonts w:asciiTheme="minorHAnsi" w:hAnsiTheme="minorHAnsi" w:cs="Arial"/>
          <w:szCs w:val="24"/>
          <w:lang w:val="sr-Latn-RS"/>
        </w:rPr>
        <w:t>č</w:t>
      </w:r>
      <w:r w:rsidRPr="0062175A">
        <w:rPr>
          <w:rFonts w:asciiTheme="minorHAnsi" w:hAnsiTheme="minorHAnsi" w:cs="Arial"/>
          <w:szCs w:val="24"/>
          <w:lang w:val="sr-Latn-RS"/>
        </w:rPr>
        <w:t>en-isklju</w:t>
      </w:r>
      <w:r w:rsidR="0000546C" w:rsidRPr="0062175A">
        <w:rPr>
          <w:rFonts w:asciiTheme="minorHAnsi" w:hAnsiTheme="minorHAnsi" w:cs="Arial"/>
          <w:szCs w:val="24"/>
          <w:lang w:val="sr-Latn-RS"/>
        </w:rPr>
        <w:t>č</w:t>
      </w:r>
      <w:r w:rsidRPr="0062175A">
        <w:rPr>
          <w:rFonts w:asciiTheme="minorHAnsi" w:hAnsiTheme="minorHAnsi" w:cs="Arial"/>
          <w:szCs w:val="24"/>
          <w:lang w:val="sr-Latn-RS"/>
        </w:rPr>
        <w:t>en)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2494F39C" w14:textId="77777777" w:rsidR="00AC02ED" w:rsidRPr="0062175A" w:rsidRDefault="00AC02ED" w:rsidP="00371C87">
      <w:pPr>
        <w:widowControl/>
        <w:numPr>
          <w:ilvl w:val="0"/>
          <w:numId w:val="21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redefinisanu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howDescriptio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() koja ispisuje na ekranu </w:t>
      </w:r>
      <w:r w:rsidR="00C458B0" w:rsidRPr="0062175A">
        <w:rPr>
          <w:rFonts w:asciiTheme="minorHAnsi" w:hAnsiTheme="minorHAnsi" w:cs="Arial"/>
          <w:szCs w:val="24"/>
          <w:lang w:val="sr-Latn-RS"/>
        </w:rPr>
        <w:t>naziv, cenu i opis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15271EE" w14:textId="77777777" w:rsidR="00AC02ED" w:rsidRPr="0062175A" w:rsidRDefault="00AC02ED" w:rsidP="00371C87">
      <w:pPr>
        <w:widowControl/>
        <w:numPr>
          <w:ilvl w:val="0"/>
          <w:numId w:val="21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turnO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modifikuje se stanje i ispisuje se poruka na ekranu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52E96B29" w14:textId="77777777" w:rsidR="00AC02ED" w:rsidRPr="0062175A" w:rsidRDefault="00AC02ED" w:rsidP="00371C87">
      <w:pPr>
        <w:widowControl/>
        <w:numPr>
          <w:ilvl w:val="0"/>
          <w:numId w:val="21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turnOff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modifikuje se stanje i ispisuje se poruka na ekranu</w:t>
      </w:r>
      <w:r w:rsidR="0000546C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5FC0EA79" w14:textId="77777777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a Torba </w:t>
      </w:r>
      <w:r w:rsidR="00D3083E" w:rsidRPr="0062175A">
        <w:rPr>
          <w:rFonts w:asciiTheme="minorHAnsi" w:hAnsiTheme="minorHAnsi" w:cs="Arial"/>
          <w:szCs w:val="24"/>
          <w:lang w:val="sr-Latn-RS"/>
        </w:rPr>
        <w:t xml:space="preserve">sadrži </w:t>
      </w:r>
      <w:r w:rsidRPr="0062175A">
        <w:rPr>
          <w:rFonts w:asciiTheme="minorHAnsi" w:hAnsiTheme="minorHAnsi" w:cs="Arial"/>
          <w:szCs w:val="24"/>
          <w:lang w:val="sr-Latn-RS"/>
        </w:rPr>
        <w:t>sledeće članove:</w:t>
      </w:r>
    </w:p>
    <w:p w14:paraId="06EFFC73" w14:textId="77777777" w:rsidR="00AC02ED" w:rsidRPr="0062175A" w:rsidRDefault="00AC02ED" w:rsidP="00371C87">
      <w:pPr>
        <w:widowControl/>
        <w:numPr>
          <w:ilvl w:val="0"/>
          <w:numId w:val="23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szCs w:val="24"/>
          <w:lang w:val="sr-Latn-RS"/>
        </w:rPr>
        <w:t>artibut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sadržaj – tipa Artikal, poka</w:t>
      </w:r>
      <w:r w:rsidR="00C458B0" w:rsidRPr="0062175A">
        <w:rPr>
          <w:rFonts w:asciiTheme="minorHAnsi" w:hAnsiTheme="minorHAnsi" w:cs="Arial"/>
          <w:szCs w:val="24"/>
          <w:lang w:val="sr-Latn-RS"/>
        </w:rPr>
        <w:t>z</w:t>
      </w:r>
      <w:r w:rsidRPr="0062175A">
        <w:rPr>
          <w:rFonts w:asciiTheme="minorHAnsi" w:hAnsiTheme="minorHAnsi" w:cs="Arial"/>
          <w:szCs w:val="24"/>
          <w:lang w:val="sr-Latn-RS"/>
        </w:rPr>
        <w:t>ivač na artikal trenutno smešten u torbi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3FB48F1C" w14:textId="77777777" w:rsidR="00AC02ED" w:rsidRPr="0062175A" w:rsidRDefault="00AC02ED" w:rsidP="00371C87">
      <w:pPr>
        <w:widowControl/>
        <w:numPr>
          <w:ilvl w:val="0"/>
          <w:numId w:val="21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predefinisanu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howDescriptio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() koja ispisuje na ekranu tekst </w:t>
      </w:r>
      <w:r w:rsidR="00D3083E" w:rsidRPr="0062175A">
        <w:rPr>
          <w:rFonts w:asciiTheme="minorHAnsi" w:hAnsiTheme="minorHAnsi" w:cs="Arial"/>
          <w:szCs w:val="24"/>
          <w:lang w:val="sr-Latn-RS"/>
        </w:rPr>
        <w:t>“</w:t>
      </w:r>
      <w:r w:rsidRPr="0062175A">
        <w:rPr>
          <w:rFonts w:asciiTheme="minorHAnsi" w:hAnsiTheme="minorHAnsi" w:cs="Arial"/>
          <w:szCs w:val="24"/>
          <w:lang w:val="sr-Latn-RS"/>
        </w:rPr>
        <w:t>Torba za La</w:t>
      </w:r>
      <w:r w:rsidR="00C458B0" w:rsidRPr="0062175A">
        <w:rPr>
          <w:rFonts w:asciiTheme="minorHAnsi" w:hAnsiTheme="minorHAnsi" w:cs="Arial"/>
          <w:szCs w:val="24"/>
          <w:lang w:val="sr-Latn-RS"/>
        </w:rPr>
        <w:t>ptop računar</w:t>
      </w:r>
      <w:r w:rsidRPr="0062175A">
        <w:rPr>
          <w:rFonts w:asciiTheme="minorHAnsi" w:hAnsiTheme="minorHAnsi" w:cs="Arial"/>
          <w:szCs w:val="24"/>
          <w:lang w:val="sr-Latn-RS"/>
        </w:rPr>
        <w:t>”</w:t>
      </w:r>
      <w:r w:rsidR="0000546C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i nakon toga zove metodu </w:t>
      </w:r>
      <w:proofErr w:type="spellStart"/>
      <w:r w:rsidR="00C458B0" w:rsidRPr="0062175A">
        <w:rPr>
          <w:rFonts w:asciiTheme="minorHAnsi" w:hAnsiTheme="minorHAnsi" w:cs="Arial"/>
          <w:szCs w:val="24"/>
          <w:lang w:val="sr-Latn-RS"/>
        </w:rPr>
        <w:t>showDescription</w:t>
      </w:r>
      <w:proofErr w:type="spellEnd"/>
      <w:r w:rsidR="00C458B0" w:rsidRPr="0062175A">
        <w:rPr>
          <w:rFonts w:asciiTheme="minorHAnsi" w:hAnsiTheme="minorHAnsi" w:cs="Arial"/>
          <w:szCs w:val="24"/>
          <w:lang w:val="sr-Latn-RS"/>
        </w:rPr>
        <w:t xml:space="preserve"> za artikal smešten u torbi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CE2FC04" w14:textId="77777777" w:rsidR="00AC02ED" w:rsidRPr="0062175A" w:rsidRDefault="00AC02ED" w:rsidP="00371C87">
      <w:pPr>
        <w:widowControl/>
        <w:numPr>
          <w:ilvl w:val="0"/>
          <w:numId w:val="21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put(Artikal&amp; a) – simulacija smeštanja artikla u torbu ukoliko je prazna 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z</w:t>
      </w:r>
      <w:r w:rsidR="0000546C" w:rsidRPr="0062175A">
        <w:rPr>
          <w:rFonts w:asciiTheme="minorHAnsi" w:hAnsiTheme="minorHAnsi" w:cs="Arial"/>
          <w:szCs w:val="24"/>
          <w:lang w:val="sr-Latn-RS"/>
        </w:rPr>
        <w:t>p</w:t>
      </w:r>
      <w:r w:rsidRPr="0062175A">
        <w:rPr>
          <w:rFonts w:asciiTheme="minorHAnsi" w:hAnsiTheme="minorHAnsi" w:cs="Arial"/>
          <w:szCs w:val="24"/>
          <w:lang w:val="sr-Latn-RS"/>
        </w:rPr>
        <w:t>is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poruku da li je artikal smešten ili ne</w:t>
      </w:r>
      <w:r w:rsidR="0000546C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7AEAECEE" w14:textId="77777777" w:rsidR="00AC02ED" w:rsidRPr="0062175A" w:rsidRDefault="00AC02ED" w:rsidP="00371C87">
      <w:pPr>
        <w:widowControl/>
        <w:numPr>
          <w:ilvl w:val="0"/>
          <w:numId w:val="23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remov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>() – simuli</w:t>
      </w:r>
      <w:r w:rsidR="00D3083E" w:rsidRPr="0062175A">
        <w:rPr>
          <w:rFonts w:asciiTheme="minorHAnsi" w:hAnsiTheme="minorHAnsi" w:cs="Arial"/>
          <w:szCs w:val="24"/>
          <w:lang w:val="sr-Latn-RS"/>
        </w:rPr>
        <w:t>r</w:t>
      </w:r>
      <w:r w:rsidRPr="0062175A">
        <w:rPr>
          <w:rFonts w:asciiTheme="minorHAnsi" w:hAnsiTheme="minorHAnsi" w:cs="Arial"/>
          <w:szCs w:val="24"/>
          <w:lang w:val="sr-Latn-RS"/>
        </w:rPr>
        <w:t>a va</w:t>
      </w:r>
      <w:r w:rsidR="0000546C" w:rsidRPr="0062175A">
        <w:rPr>
          <w:rFonts w:asciiTheme="minorHAnsi" w:hAnsiTheme="minorHAnsi" w:cs="Arial"/>
          <w:szCs w:val="24"/>
          <w:lang w:val="sr-Latn-RS"/>
        </w:rPr>
        <w:t>đ</w:t>
      </w:r>
      <w:r w:rsidRPr="0062175A">
        <w:rPr>
          <w:rFonts w:asciiTheme="minorHAnsi" w:hAnsiTheme="minorHAnsi" w:cs="Arial"/>
          <w:szCs w:val="24"/>
          <w:lang w:val="sr-Latn-RS"/>
        </w:rPr>
        <w:t>enje artikla iz torbe.</w:t>
      </w:r>
    </w:p>
    <w:p w14:paraId="46A51159" w14:textId="353E4F50" w:rsidR="005048F1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eirati </w:t>
      </w:r>
      <w:r w:rsidR="005757E3" w:rsidRPr="0062175A">
        <w:rPr>
          <w:rFonts w:asciiTheme="minorHAnsi" w:hAnsiTheme="minorHAnsi" w:cs="Arial"/>
          <w:szCs w:val="24"/>
          <w:lang w:val="sr-Latn-RS"/>
        </w:rPr>
        <w:t xml:space="preserve">niz od 2018 pointera tipa Artikal i </w:t>
      </w:r>
      <w:r w:rsidRPr="0062175A">
        <w:rPr>
          <w:rFonts w:asciiTheme="minorHAnsi" w:hAnsiTheme="minorHAnsi" w:cs="Arial"/>
          <w:szCs w:val="24"/>
          <w:lang w:val="sr-Latn-RS"/>
        </w:rPr>
        <w:t xml:space="preserve">po </w:t>
      </w:r>
      <w:r w:rsidR="005757E3" w:rsidRPr="0062175A">
        <w:rPr>
          <w:rFonts w:asciiTheme="minorHAnsi" w:hAnsiTheme="minorHAnsi" w:cs="Arial"/>
          <w:szCs w:val="24"/>
          <w:lang w:val="sr-Latn-RS"/>
        </w:rPr>
        <w:t>1009</w:t>
      </w:r>
      <w:r w:rsidRPr="0062175A">
        <w:rPr>
          <w:rFonts w:asciiTheme="minorHAnsi" w:hAnsiTheme="minorHAnsi" w:cs="Arial"/>
          <w:szCs w:val="24"/>
          <w:lang w:val="sr-Latn-RS"/>
        </w:rPr>
        <w:t xml:space="preserve"> objekat</w:t>
      </w:r>
      <w:r w:rsidR="005757E3" w:rsidRPr="0062175A">
        <w:rPr>
          <w:rFonts w:asciiTheme="minorHAnsi" w:hAnsiTheme="minorHAnsi" w:cs="Arial"/>
          <w:szCs w:val="24"/>
          <w:lang w:val="sr-Latn-RS"/>
        </w:rPr>
        <w:t>a</w:t>
      </w:r>
      <w:r w:rsidRPr="0062175A">
        <w:rPr>
          <w:rFonts w:asciiTheme="minorHAnsi" w:hAnsiTheme="minorHAnsi" w:cs="Arial"/>
          <w:szCs w:val="24"/>
          <w:lang w:val="sr-Latn-RS"/>
        </w:rPr>
        <w:t xml:space="preserve"> klase Laptop i Torba i testirati sve funkcije obe klase.</w:t>
      </w:r>
      <w:r w:rsidR="005757E3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94423E" w:rsidRPr="0062175A">
        <w:rPr>
          <w:rFonts w:asciiTheme="minorHAnsi" w:hAnsiTheme="minorHAnsi" w:cs="Arial"/>
          <w:szCs w:val="24"/>
          <w:lang w:val="sr-Latn-RS"/>
        </w:rPr>
        <w:t xml:space="preserve">Na kraju, sortirati sve proizvode po ceni i </w:t>
      </w:r>
      <w:r w:rsidR="00F942C6" w:rsidRPr="0062175A">
        <w:rPr>
          <w:rFonts w:asciiTheme="minorHAnsi" w:hAnsiTheme="minorHAnsi" w:cs="Arial"/>
          <w:szCs w:val="24"/>
          <w:lang w:val="sr-Latn-RS"/>
        </w:rPr>
        <w:t>rezultat</w:t>
      </w:r>
      <w:r w:rsidR="0094423E" w:rsidRPr="0062175A">
        <w:rPr>
          <w:rFonts w:asciiTheme="minorHAnsi" w:hAnsiTheme="minorHAnsi" w:cs="Arial"/>
          <w:szCs w:val="24"/>
          <w:lang w:val="sr-Latn-RS"/>
        </w:rPr>
        <w:t xml:space="preserve"> sortiranja upisati u tekstualni fajl.</w:t>
      </w:r>
    </w:p>
    <w:p w14:paraId="31949CA9" w14:textId="77777777" w:rsidR="0094423E" w:rsidRPr="0062175A" w:rsidRDefault="0094423E" w:rsidP="00371C87">
      <w:pPr>
        <w:rPr>
          <w:rFonts w:asciiTheme="minorHAnsi" w:hAnsiTheme="minorHAnsi" w:cs="Arial"/>
          <w:szCs w:val="24"/>
          <w:lang w:val="sr-Latn-RS"/>
        </w:rPr>
      </w:pPr>
    </w:p>
    <w:p w14:paraId="5C42A29E" w14:textId="77777777" w:rsidR="005048F1" w:rsidRPr="0062175A" w:rsidRDefault="005048F1" w:rsidP="00371C87">
      <w:pPr>
        <w:rPr>
          <w:rFonts w:asciiTheme="minorHAnsi" w:hAnsiTheme="minorHAnsi" w:cs="Arial"/>
          <w:szCs w:val="24"/>
          <w:lang w:val="sr-Latn-RS"/>
        </w:rPr>
      </w:pPr>
    </w:p>
    <w:p w14:paraId="6727469A" w14:textId="77777777" w:rsidR="005048F1" w:rsidRPr="0062175A" w:rsidRDefault="005048F1" w:rsidP="00371C87">
      <w:pPr>
        <w:rPr>
          <w:rFonts w:asciiTheme="minorHAnsi" w:hAnsiTheme="minorHAnsi" w:cs="Arial"/>
          <w:szCs w:val="24"/>
          <w:lang w:val="sr-Latn-RS"/>
        </w:rPr>
      </w:pPr>
    </w:p>
    <w:p w14:paraId="1B01EE43" w14:textId="701F969F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6F0C39" w:rsidRPr="0062175A">
        <w:rPr>
          <w:rFonts w:asciiTheme="minorHAnsi" w:hAnsiTheme="minorHAnsi" w:cs="Arial"/>
          <w:b/>
          <w:szCs w:val="24"/>
          <w:lang w:val="sr-Latn-RS"/>
        </w:rPr>
        <w:t>8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 xml:space="preserve">Na programskom jeziku C++ kreirati klas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GeometrijskaSlika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sadrži privatne atribute:</w:t>
      </w:r>
    </w:p>
    <w:p w14:paraId="341E346B" w14:textId="1C5B2174" w:rsidR="00AC02ED" w:rsidRPr="0062175A" w:rsidRDefault="00AC02ED" w:rsidP="00371C87">
      <w:pPr>
        <w:widowControl/>
        <w:numPr>
          <w:ilvl w:val="0"/>
          <w:numId w:val="24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boja (</w:t>
      </w:r>
      <w:r w:rsidR="00F942C6" w:rsidRPr="0062175A">
        <w:rPr>
          <w:rFonts w:asciiTheme="minorHAnsi" w:hAnsiTheme="minorHAnsi" w:cs="Arial"/>
          <w:szCs w:val="24"/>
          <w:lang w:val="sr-Latn-RS"/>
        </w:rPr>
        <w:t>definisana</w:t>
      </w:r>
      <w:r w:rsidRPr="0062175A">
        <w:rPr>
          <w:rFonts w:asciiTheme="minorHAnsi" w:hAnsiTheme="minorHAnsi" w:cs="Arial"/>
          <w:szCs w:val="24"/>
          <w:lang w:val="sr-Latn-RS"/>
        </w:rPr>
        <w:t xml:space="preserve"> svojim komponentama: R-crveno, G-zeleno i B-plavo čije su vrednosti u opsegu 0-255)</w:t>
      </w:r>
      <w:r w:rsidR="00EF1006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5CDA991" w14:textId="77777777" w:rsidR="00AC02ED" w:rsidRPr="0062175A" w:rsidRDefault="00AC02ED" w:rsidP="00371C87">
      <w:pPr>
        <w:widowControl/>
        <w:numPr>
          <w:ilvl w:val="0"/>
          <w:numId w:val="24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težište (odre</w:t>
      </w:r>
      <w:r w:rsidR="00EF1006" w:rsidRPr="0062175A">
        <w:rPr>
          <w:rFonts w:asciiTheme="minorHAnsi" w:hAnsiTheme="minorHAnsi" w:cs="Arial"/>
          <w:szCs w:val="24"/>
          <w:lang w:val="sr-Latn-RS"/>
        </w:rPr>
        <w:t>đ</w:t>
      </w:r>
      <w:r w:rsidRPr="0062175A">
        <w:rPr>
          <w:rFonts w:asciiTheme="minorHAnsi" w:hAnsiTheme="minorHAnsi" w:cs="Arial"/>
          <w:szCs w:val="24"/>
          <w:lang w:val="sr-Latn-RS"/>
        </w:rPr>
        <w:t>eno x i y koordinatama)</w:t>
      </w:r>
      <w:r w:rsidR="00EF1006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3DEED819" w14:textId="77777777" w:rsidR="00AC02ED" w:rsidRPr="0062175A" w:rsidRDefault="00EF1006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a sadrži sledeće </w:t>
      </w:r>
      <w:r w:rsidR="00AC02ED" w:rsidRPr="0062175A">
        <w:rPr>
          <w:rFonts w:asciiTheme="minorHAnsi" w:hAnsiTheme="minorHAnsi" w:cs="Arial"/>
          <w:szCs w:val="24"/>
          <w:lang w:val="sr-Latn-RS"/>
        </w:rPr>
        <w:t>javne metode:</w:t>
      </w:r>
    </w:p>
    <w:p w14:paraId="0EE5084F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onstruktor ko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icijalizu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sve privatne atribute,</w:t>
      </w:r>
    </w:p>
    <w:p w14:paraId="037C6E48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metodu za izračunavanje rastojanja figure (njenog težišta) od koordinatnog početka,</w:t>
      </w:r>
    </w:p>
    <w:p w14:paraId="579F80BE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metodu za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transliranj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igure za zadati pomeraj (definisan svojim x i y komponentama),</w:t>
      </w:r>
    </w:p>
    <w:p w14:paraId="1D1AE8E5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metodu </w:t>
      </w:r>
      <w:proofErr w:type="spellStart"/>
      <w:r w:rsidR="00C458B0" w:rsidRPr="0062175A">
        <w:rPr>
          <w:rFonts w:asciiTheme="minorHAnsi" w:hAnsiTheme="minorHAnsi" w:cs="Arial"/>
          <w:szCs w:val="24"/>
          <w:lang w:val="sr-Latn-RS"/>
        </w:rPr>
        <w:t>Show</w:t>
      </w:r>
      <w:proofErr w:type="spellEnd"/>
      <w:r w:rsidR="00C458B0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 xml:space="preserve">za prikaz atributa </w:t>
      </w:r>
      <w:r w:rsidR="00C458B0" w:rsidRPr="0062175A">
        <w:rPr>
          <w:rFonts w:asciiTheme="minorHAnsi" w:hAnsiTheme="minorHAnsi" w:cs="Arial"/>
          <w:szCs w:val="24"/>
          <w:lang w:val="sr-Latn-RS"/>
        </w:rPr>
        <w:t xml:space="preserve">boja i težište </w:t>
      </w:r>
      <w:r w:rsidRPr="0062175A">
        <w:rPr>
          <w:rFonts w:asciiTheme="minorHAnsi" w:hAnsiTheme="minorHAnsi" w:cs="Arial"/>
          <w:szCs w:val="24"/>
          <w:lang w:val="sr-Latn-RS"/>
        </w:rPr>
        <w:t>na standardni izlaz,</w:t>
      </w:r>
    </w:p>
    <w:p w14:paraId="2C6553F0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zaštićenu virtuelnu metodu za izračunavanje površine figure,</w:t>
      </w:r>
    </w:p>
    <w:p w14:paraId="4651E140" w14:textId="77777777" w:rsidR="00AC02ED" w:rsidRPr="0062175A" w:rsidRDefault="00AC02ED" w:rsidP="00371C87">
      <w:pPr>
        <w:widowControl/>
        <w:numPr>
          <w:ilvl w:val="0"/>
          <w:numId w:val="25"/>
        </w:numPr>
        <w:spacing w:line="240" w:lineRule="auto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metodu za ispitivanje da li je figura veća (po površini) od druge zadate figure.</w:t>
      </w:r>
    </w:p>
    <w:p w14:paraId="4E3B1D88" w14:textId="25909ACD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reirati i klase Krug (čiji je privatni atribut poluprečnik) i Kvadrat</w:t>
      </w:r>
      <w:r w:rsidR="00EF1006"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Pr="0062175A">
        <w:rPr>
          <w:rFonts w:asciiTheme="minorHAnsi" w:hAnsiTheme="minorHAnsi" w:cs="Arial"/>
          <w:szCs w:val="24"/>
          <w:lang w:val="sr-Latn-RS"/>
        </w:rPr>
        <w:t xml:space="preserve">(čiji je privatni atribut stranica). U izvedenim klasama definisati konstruktore, funkcije za </w:t>
      </w:r>
      <w:r w:rsidR="00F942C6" w:rsidRPr="0062175A">
        <w:rPr>
          <w:rFonts w:asciiTheme="minorHAnsi" w:hAnsiTheme="minorHAnsi" w:cs="Arial"/>
          <w:szCs w:val="24"/>
          <w:lang w:val="sr-Latn-RS"/>
        </w:rPr>
        <w:t>izračunavanje</w:t>
      </w:r>
      <w:r w:rsidRPr="0062175A">
        <w:rPr>
          <w:rFonts w:asciiTheme="minorHAnsi" w:hAnsiTheme="minorHAnsi" w:cs="Arial"/>
          <w:szCs w:val="24"/>
          <w:lang w:val="sr-Latn-RS"/>
        </w:rPr>
        <w:t xml:space="preserve"> površine</w:t>
      </w:r>
      <w:r w:rsidR="00166629" w:rsidRPr="0062175A">
        <w:rPr>
          <w:rFonts w:asciiTheme="minorHAnsi" w:hAnsiTheme="minorHAnsi" w:cs="Arial"/>
          <w:szCs w:val="24"/>
          <w:lang w:val="sr-Latn-RS"/>
        </w:rPr>
        <w:t>.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="00166629" w:rsidRPr="0062175A">
        <w:rPr>
          <w:rFonts w:asciiTheme="minorHAnsi" w:hAnsiTheme="minorHAnsi" w:cs="Arial"/>
          <w:szCs w:val="24"/>
          <w:lang w:val="sr-Latn-RS"/>
        </w:rPr>
        <w:t>P</w:t>
      </w:r>
      <w:r w:rsidRPr="0062175A">
        <w:rPr>
          <w:rFonts w:asciiTheme="minorHAnsi" w:hAnsiTheme="minorHAnsi" w:cs="Arial"/>
          <w:szCs w:val="24"/>
          <w:lang w:val="sr-Latn-RS"/>
        </w:rPr>
        <w:t>redefinisati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je za prikaz atributa tako što će pre prikaza atributa biti ispisan tip figure, a posle </w:t>
      </w:r>
      <w:r w:rsidR="00166629" w:rsidRPr="0062175A">
        <w:rPr>
          <w:rFonts w:asciiTheme="minorHAnsi" w:hAnsiTheme="minorHAnsi" w:cs="Arial"/>
          <w:szCs w:val="24"/>
          <w:lang w:val="sr-Latn-RS"/>
        </w:rPr>
        <w:t xml:space="preserve">prikaza </w:t>
      </w:r>
      <w:r w:rsidRPr="0062175A">
        <w:rPr>
          <w:rFonts w:asciiTheme="minorHAnsi" w:hAnsiTheme="minorHAnsi" w:cs="Arial"/>
          <w:szCs w:val="24"/>
          <w:lang w:val="sr-Latn-RS"/>
        </w:rPr>
        <w:t xml:space="preserve">atributa roditeljske klase </w:t>
      </w:r>
      <w:r w:rsidR="00166629" w:rsidRPr="0062175A">
        <w:rPr>
          <w:rFonts w:asciiTheme="minorHAnsi" w:hAnsiTheme="minorHAnsi" w:cs="Arial"/>
          <w:szCs w:val="24"/>
          <w:lang w:val="sr-Latn-RS"/>
        </w:rPr>
        <w:t xml:space="preserve">prikazati </w:t>
      </w:r>
      <w:r w:rsidRPr="0062175A">
        <w:rPr>
          <w:rFonts w:asciiTheme="minorHAnsi" w:hAnsiTheme="minorHAnsi" w:cs="Arial"/>
          <w:szCs w:val="24"/>
          <w:lang w:val="sr-Latn-RS"/>
        </w:rPr>
        <w:t xml:space="preserve">i atribute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definisne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u izvedenim klasama.</w:t>
      </w:r>
    </w:p>
    <w:p w14:paraId="4D7B9DE5" w14:textId="77777777" w:rsidR="00F83B48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reirati po </w:t>
      </w:r>
      <w:r w:rsidR="006F0C39" w:rsidRPr="0062175A">
        <w:rPr>
          <w:rFonts w:asciiTheme="minorHAnsi" w:hAnsiTheme="minorHAnsi" w:cs="Arial"/>
          <w:szCs w:val="24"/>
          <w:lang w:val="sr-Latn-RS"/>
        </w:rPr>
        <w:t>2018</w:t>
      </w:r>
      <w:r w:rsidRPr="0062175A">
        <w:rPr>
          <w:rFonts w:asciiTheme="minorHAnsi" w:hAnsiTheme="minorHAnsi" w:cs="Arial"/>
          <w:szCs w:val="24"/>
          <w:lang w:val="sr-Latn-RS"/>
        </w:rPr>
        <w:t xml:space="preserve"> objekat</w:t>
      </w:r>
      <w:r w:rsidR="006F0C39" w:rsidRPr="0062175A">
        <w:rPr>
          <w:rFonts w:asciiTheme="minorHAnsi" w:hAnsiTheme="minorHAnsi" w:cs="Arial"/>
          <w:szCs w:val="24"/>
          <w:lang w:val="sr-Latn-RS"/>
        </w:rPr>
        <w:t>a</w:t>
      </w:r>
      <w:r w:rsidRPr="0062175A">
        <w:rPr>
          <w:rFonts w:asciiTheme="minorHAnsi" w:hAnsiTheme="minorHAnsi" w:cs="Arial"/>
          <w:szCs w:val="24"/>
          <w:lang w:val="sr-Latn-RS"/>
        </w:rPr>
        <w:t xml:space="preserve"> klase Kvadrat i Krug</w:t>
      </w:r>
      <w:r w:rsidR="006F0C39" w:rsidRPr="0062175A">
        <w:rPr>
          <w:rFonts w:asciiTheme="minorHAnsi" w:hAnsiTheme="minorHAnsi" w:cs="Arial"/>
          <w:szCs w:val="24"/>
          <w:lang w:val="sr-Latn-RS"/>
        </w:rPr>
        <w:t xml:space="preserve"> u dinamičkoj zoni memorije. Postaviti sve njihove atribute na slučajne vrednosti iz opsega 0-255. Nakon toga </w:t>
      </w:r>
      <w:proofErr w:type="spellStart"/>
      <w:r w:rsidR="006F0C39" w:rsidRPr="0062175A">
        <w:rPr>
          <w:rFonts w:asciiTheme="minorHAnsi" w:hAnsiTheme="minorHAnsi" w:cs="Arial"/>
          <w:szCs w:val="24"/>
          <w:lang w:val="sr-Latn-RS"/>
        </w:rPr>
        <w:t>translirati</w:t>
      </w:r>
      <w:proofErr w:type="spellEnd"/>
      <w:r w:rsidR="006F0C39" w:rsidRPr="0062175A">
        <w:rPr>
          <w:rFonts w:asciiTheme="minorHAnsi" w:hAnsiTheme="minorHAnsi" w:cs="Arial"/>
          <w:szCs w:val="24"/>
          <w:lang w:val="sr-Latn-RS"/>
        </w:rPr>
        <w:t xml:space="preserve"> ih za vektor (a, b). Za svaku figuru odrediti posebno a i b kao slučajno izabranu vrednost iz intervala (-12.8, 12.8).</w:t>
      </w:r>
    </w:p>
    <w:p w14:paraId="16B24E19" w14:textId="3A4083C1" w:rsidR="00AC02ED" w:rsidRPr="0062175A" w:rsidRDefault="006F0C39" w:rsidP="00371C87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Sortirati sve </w:t>
      </w:r>
      <w:r w:rsidR="00F83B48" w:rsidRPr="0062175A">
        <w:rPr>
          <w:rFonts w:asciiTheme="minorHAnsi" w:hAnsiTheme="minorHAnsi" w:cs="Arial"/>
          <w:szCs w:val="24"/>
          <w:lang w:val="sr-Latn-RS"/>
        </w:rPr>
        <w:t xml:space="preserve">kreirane </w:t>
      </w:r>
      <w:r w:rsidRPr="0062175A">
        <w:rPr>
          <w:rFonts w:asciiTheme="minorHAnsi" w:hAnsiTheme="minorHAnsi" w:cs="Arial"/>
          <w:szCs w:val="24"/>
          <w:lang w:val="sr-Latn-RS"/>
        </w:rPr>
        <w:t xml:space="preserve">figure po površini 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neopadajućem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redosledu i u tekstualni fajl upisati sve njihove atribute, površinu i rastojanje od koordinatnog početka.</w:t>
      </w:r>
      <w:r w:rsidR="00F83B48" w:rsidRPr="0062175A">
        <w:rPr>
          <w:rFonts w:asciiTheme="minorHAnsi" w:hAnsiTheme="minorHAnsi" w:cs="Arial"/>
          <w:szCs w:val="24"/>
          <w:lang w:val="sr-Latn-RS"/>
        </w:rPr>
        <w:t xml:space="preserve"> Voditi računa da se podaci o jednoj figuru upisuju u jedan red izlaznog fajla.</w:t>
      </w:r>
    </w:p>
    <w:p w14:paraId="485550A7" w14:textId="68CC655F" w:rsidR="00AC02ED" w:rsidRPr="0062175A" w:rsidRDefault="00AC02ED" w:rsidP="00371C87">
      <w:pPr>
        <w:rPr>
          <w:rFonts w:asciiTheme="minorHAnsi" w:hAnsiTheme="minorHAnsi" w:cs="Arial"/>
          <w:szCs w:val="24"/>
          <w:lang w:val="sr-Latn-RS"/>
        </w:rPr>
      </w:pPr>
    </w:p>
    <w:p w14:paraId="0FC8DA3B" w14:textId="77777777" w:rsidR="00AC02ED" w:rsidRPr="0062175A" w:rsidRDefault="00AC02ED" w:rsidP="00AF2FE6">
      <w:pPr>
        <w:rPr>
          <w:rFonts w:asciiTheme="minorHAnsi" w:hAnsiTheme="minorHAnsi" w:cs="Arial"/>
          <w:szCs w:val="24"/>
          <w:lang w:val="sr-Latn-RS"/>
        </w:rPr>
      </w:pPr>
    </w:p>
    <w:p w14:paraId="2768D33D" w14:textId="77777777" w:rsidR="00AC02ED" w:rsidRPr="0062175A" w:rsidRDefault="00AC02ED" w:rsidP="00DA3426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b/>
          <w:szCs w:val="24"/>
          <w:lang w:val="sr-Latn-RS"/>
        </w:rPr>
        <w:t xml:space="preserve">Zadatak </w:t>
      </w:r>
      <w:r w:rsidR="001D37E0" w:rsidRPr="0062175A">
        <w:rPr>
          <w:rFonts w:asciiTheme="minorHAnsi" w:hAnsiTheme="minorHAnsi" w:cs="Arial"/>
          <w:b/>
          <w:szCs w:val="24"/>
          <w:lang w:val="sr-Latn-RS"/>
        </w:rPr>
        <w:t>9</w:t>
      </w:r>
      <w:r w:rsidRPr="0062175A">
        <w:rPr>
          <w:rFonts w:asciiTheme="minorHAnsi" w:hAnsiTheme="minorHAnsi" w:cs="Arial"/>
          <w:b/>
          <w:szCs w:val="24"/>
          <w:lang w:val="sr-Latn-RS"/>
        </w:rPr>
        <w:t xml:space="preserve">. </w:t>
      </w:r>
      <w:r w:rsidRPr="0062175A">
        <w:rPr>
          <w:rFonts w:asciiTheme="minorHAnsi" w:hAnsiTheme="minorHAnsi" w:cs="Arial"/>
          <w:szCs w:val="24"/>
          <w:lang w:val="sr-Latn-RS"/>
        </w:rPr>
        <w:t>Na programskom jeziku C++ kreirati:</w:t>
      </w:r>
    </w:p>
    <w:p w14:paraId="7B7CA1C6" w14:textId="77777777" w:rsidR="00AF2FE6" w:rsidRPr="0062175A" w:rsidRDefault="00C458B0" w:rsidP="00955EFB">
      <w:pPr>
        <w:pStyle w:val="ListParagraph"/>
        <w:numPr>
          <w:ilvl w:val="0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K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lasu </w:t>
      </w:r>
      <w:r w:rsidR="00AC02ED" w:rsidRPr="0062175A">
        <w:rPr>
          <w:rFonts w:asciiTheme="minorHAnsi" w:hAnsiTheme="minorHAnsi" w:cs="Arial"/>
          <w:bCs/>
          <w:szCs w:val="24"/>
          <w:lang w:val="sr-Latn-RS"/>
        </w:rPr>
        <w:t>Displej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 koja sadrži</w:t>
      </w:r>
      <w:r w:rsidR="00AF2FE6" w:rsidRPr="0062175A">
        <w:rPr>
          <w:rFonts w:asciiTheme="minorHAnsi" w:hAnsiTheme="minorHAnsi" w:cs="Arial"/>
          <w:szCs w:val="24"/>
          <w:lang w:val="sr-Latn-RS"/>
        </w:rPr>
        <w:t>:</w:t>
      </w:r>
    </w:p>
    <w:p w14:paraId="7757283B" w14:textId="12328012" w:rsidR="00AF2FE6" w:rsidRPr="0062175A" w:rsidRDefault="00AC02ED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zaštićeni podatak </w:t>
      </w:r>
      <w:r w:rsidRPr="0062175A">
        <w:rPr>
          <w:rFonts w:asciiTheme="minorHAnsi" w:hAnsiTheme="minorHAnsi" w:cs="Arial"/>
          <w:i/>
          <w:szCs w:val="24"/>
          <w:lang w:val="sr-Latn-RS"/>
        </w:rPr>
        <w:t>cifra</w:t>
      </w:r>
      <w:r w:rsidRPr="0062175A">
        <w:rPr>
          <w:rFonts w:asciiTheme="minorHAnsi" w:hAnsiTheme="minorHAnsi" w:cs="Arial"/>
          <w:szCs w:val="24"/>
          <w:lang w:val="sr-Latn-RS"/>
        </w:rPr>
        <w:t xml:space="preserve"> koja predstavlja </w:t>
      </w:r>
      <w:proofErr w:type="spellStart"/>
      <w:r w:rsidR="00955EFB" w:rsidRPr="0062175A">
        <w:rPr>
          <w:rFonts w:asciiTheme="minorHAnsi" w:hAnsiTheme="minorHAnsi" w:cs="Arial"/>
          <w:szCs w:val="24"/>
          <w:lang w:val="sr-Latn-RS"/>
        </w:rPr>
        <w:t>hex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cifru trenutno prikazanu na displeju,</w:t>
      </w:r>
    </w:p>
    <w:p w14:paraId="3667DE13" w14:textId="24E3A2F0" w:rsidR="00955EFB" w:rsidRPr="0062175A" w:rsidRDefault="00E6258F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</w:t>
      </w:r>
      <w:r w:rsidR="00955EFB"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r w:rsidR="00955EFB" w:rsidRPr="0062175A">
        <w:rPr>
          <w:rFonts w:asciiTheme="minorHAnsi" w:hAnsiTheme="minorHAnsi" w:cs="Arial"/>
          <w:i/>
          <w:szCs w:val="24"/>
          <w:lang w:val="sr-Latn-RS"/>
        </w:rPr>
        <w:t>set</w:t>
      </w:r>
      <w:r w:rsidR="00955EFB" w:rsidRPr="0062175A">
        <w:rPr>
          <w:rFonts w:asciiTheme="minorHAnsi" w:hAnsiTheme="minorHAnsi" w:cs="Arial"/>
          <w:szCs w:val="24"/>
          <w:lang w:val="sr-Latn-RS"/>
        </w:rPr>
        <w:t xml:space="preserve"> koja postavlja vrednost cifre. Ova funkcija treba da obezbedi da se nevalidne vrednosti ne prihvate</w:t>
      </w:r>
    </w:p>
    <w:p w14:paraId="65AF50A6" w14:textId="342BD91E" w:rsidR="00AF2FE6" w:rsidRPr="0062175A" w:rsidRDefault="00AC02ED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r w:rsidRPr="0062175A">
        <w:rPr>
          <w:rFonts w:asciiTheme="minorHAnsi" w:hAnsiTheme="minorHAnsi" w:cs="Arial"/>
          <w:i/>
          <w:szCs w:val="24"/>
          <w:lang w:val="sr-Latn-RS"/>
        </w:rPr>
        <w:t>reset</w:t>
      </w:r>
      <w:r w:rsidRPr="0062175A">
        <w:rPr>
          <w:rFonts w:asciiTheme="minorHAnsi" w:hAnsiTheme="minorHAnsi" w:cs="Arial"/>
          <w:szCs w:val="24"/>
          <w:lang w:val="sr-Latn-RS"/>
        </w:rPr>
        <w:t xml:space="preserve"> koja postavlja cifru na 0,</w:t>
      </w:r>
    </w:p>
    <w:p w14:paraId="11B5DBD4" w14:textId="7D130D63" w:rsidR="00AF2FE6" w:rsidRPr="0062175A" w:rsidRDefault="00473312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funkciju </w:t>
      </w:r>
      <w:proofErr w:type="spellStart"/>
      <w:r w:rsidR="00AC02ED" w:rsidRPr="0062175A">
        <w:rPr>
          <w:rFonts w:asciiTheme="minorHAnsi" w:hAnsiTheme="minorHAnsi" w:cs="Arial"/>
          <w:i/>
          <w:szCs w:val="24"/>
          <w:lang w:val="sr-Latn-RS"/>
        </w:rPr>
        <w:t>increment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koja povećava sadržaj displeja za 1 </w:t>
      </w:r>
      <w:r w:rsidR="00955EFB" w:rsidRPr="0062175A">
        <w:rPr>
          <w:rFonts w:asciiTheme="minorHAnsi" w:hAnsiTheme="minorHAnsi" w:cs="Arial"/>
          <w:szCs w:val="24"/>
          <w:lang w:val="sr-Latn-RS"/>
        </w:rPr>
        <w:t>po modulu 16</w:t>
      </w:r>
      <w:r w:rsidR="00AF2FE6" w:rsidRPr="0062175A">
        <w:rPr>
          <w:rFonts w:asciiTheme="minorHAnsi" w:hAnsiTheme="minorHAnsi" w:cs="Arial"/>
          <w:szCs w:val="24"/>
          <w:lang w:val="sr-Latn-RS"/>
        </w:rPr>
        <w:t>,</w:t>
      </w:r>
    </w:p>
    <w:p w14:paraId="08BF2099" w14:textId="77777777" w:rsidR="00AC02ED" w:rsidRPr="0062175A" w:rsidRDefault="00AC02ED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virtuelnu funkciju </w:t>
      </w:r>
      <w:proofErr w:type="spellStart"/>
      <w:r w:rsidRPr="0062175A">
        <w:rPr>
          <w:rFonts w:asciiTheme="minorHAnsi" w:hAnsiTheme="minorHAnsi" w:cs="Arial"/>
          <w:i/>
          <w:szCs w:val="24"/>
          <w:lang w:val="sr-Latn-RS"/>
        </w:rPr>
        <w:t>sh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koja upisuje sadržaj displeja na standardni izlaz.</w:t>
      </w:r>
    </w:p>
    <w:p w14:paraId="2752331F" w14:textId="2D3E258A" w:rsidR="00AF2FE6" w:rsidRPr="0062175A" w:rsidRDefault="00AC02ED" w:rsidP="00955EFB">
      <w:pPr>
        <w:pStyle w:val="ListParagraph"/>
        <w:numPr>
          <w:ilvl w:val="0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Klasu </w:t>
      </w:r>
      <w:proofErr w:type="spellStart"/>
      <w:r w:rsidR="00E6258F" w:rsidRPr="0062175A">
        <w:rPr>
          <w:rFonts w:asciiTheme="minorHAnsi" w:hAnsiTheme="minorHAnsi" w:cs="Arial"/>
          <w:szCs w:val="24"/>
          <w:lang w:val="sr-Latn-RS"/>
        </w:rPr>
        <w:t>Dekadni</w:t>
      </w:r>
      <w:r w:rsidRPr="0062175A">
        <w:rPr>
          <w:rFonts w:asciiTheme="minorHAnsi" w:hAnsiTheme="minorHAnsi" w:cs="Arial"/>
          <w:szCs w:val="24"/>
          <w:lang w:val="sr-Latn-RS"/>
        </w:rPr>
        <w:t>MatricniDisplej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473312" w:rsidRPr="0062175A">
        <w:rPr>
          <w:rFonts w:asciiTheme="minorHAnsi" w:hAnsiTheme="minorHAnsi" w:cs="Arial"/>
          <w:szCs w:val="24"/>
          <w:lang w:val="sr-Latn-RS"/>
        </w:rPr>
        <w:t xml:space="preserve">javno </w:t>
      </w:r>
      <w:r w:rsidRPr="0062175A">
        <w:rPr>
          <w:rFonts w:asciiTheme="minorHAnsi" w:hAnsiTheme="minorHAnsi" w:cs="Arial"/>
          <w:szCs w:val="24"/>
          <w:lang w:val="sr-Latn-RS"/>
        </w:rPr>
        <w:t>izvedenu iz klase Displej koja sadrži:</w:t>
      </w:r>
    </w:p>
    <w:p w14:paraId="1780062E" w14:textId="01AD4E24" w:rsidR="00AF2FE6" w:rsidRPr="0062175A" w:rsidRDefault="00AC02ED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</w:t>
      </w:r>
      <w:r w:rsidR="00955EFB" w:rsidRPr="0062175A">
        <w:rPr>
          <w:rFonts w:asciiTheme="minorHAnsi" w:hAnsiTheme="minorHAnsi" w:cs="Arial"/>
          <w:szCs w:val="24"/>
          <w:lang w:val="sr-Latn-RS"/>
        </w:rPr>
        <w:t xml:space="preserve">rivatni podatak - matricu </w:t>
      </w:r>
      <w:r w:rsidR="00E6258F" w:rsidRPr="0062175A">
        <w:rPr>
          <w:rFonts w:asciiTheme="minorHAnsi" w:hAnsiTheme="minorHAnsi" w:cs="Arial"/>
          <w:szCs w:val="24"/>
          <w:lang w:val="sr-Latn-RS"/>
        </w:rPr>
        <w:t xml:space="preserve">piksela </w:t>
      </w:r>
      <w:r w:rsidR="00955EFB" w:rsidRPr="0062175A">
        <w:rPr>
          <w:rFonts w:asciiTheme="minorHAnsi" w:hAnsiTheme="minorHAnsi" w:cs="Arial"/>
          <w:szCs w:val="24"/>
          <w:lang w:val="sr-Latn-RS"/>
        </w:rPr>
        <w:t xml:space="preserve">reda </w:t>
      </w:r>
      <w:proofErr w:type="spellStart"/>
      <w:r w:rsidR="00955EFB" w:rsidRPr="0062175A">
        <w:rPr>
          <w:rFonts w:asciiTheme="minorHAnsi" w:hAnsiTheme="minorHAnsi" w:cs="Arial"/>
          <w:szCs w:val="24"/>
          <w:lang w:val="sr-Latn-RS"/>
        </w:rPr>
        <w:t>m</w:t>
      </w:r>
      <w:r w:rsidRPr="0062175A">
        <w:rPr>
          <w:rFonts w:asciiTheme="minorHAnsi" w:hAnsiTheme="minorHAnsi" w:cs="Arial"/>
          <w:szCs w:val="24"/>
          <w:lang w:val="sr-Latn-RS"/>
        </w:rPr>
        <w:t>x</w:t>
      </w:r>
      <w:r w:rsidR="00955EFB" w:rsidRPr="0062175A">
        <w:rPr>
          <w:rFonts w:asciiTheme="minorHAnsi" w:hAnsiTheme="minorHAnsi" w:cs="Arial"/>
          <w:szCs w:val="24"/>
          <w:lang w:val="sr-Latn-RS"/>
        </w:rPr>
        <w:t>n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u kojoj su nulama i je</w:t>
      </w:r>
      <w:r w:rsidR="006F0C39" w:rsidRPr="0062175A">
        <w:rPr>
          <w:rFonts w:asciiTheme="minorHAnsi" w:hAnsiTheme="minorHAnsi" w:cs="Arial"/>
          <w:szCs w:val="24"/>
          <w:lang w:val="sr-Latn-RS"/>
        </w:rPr>
        <w:t xml:space="preserve">dinicama predstavljene ugašene i </w:t>
      </w:r>
      <w:r w:rsidRPr="0062175A">
        <w:rPr>
          <w:rFonts w:asciiTheme="minorHAnsi" w:hAnsiTheme="minorHAnsi" w:cs="Arial"/>
          <w:szCs w:val="24"/>
          <w:lang w:val="sr-Latn-RS"/>
        </w:rPr>
        <w:t>upaljene tačke na displeju</w:t>
      </w:r>
      <w:r w:rsidR="00E6258F" w:rsidRPr="0062175A">
        <w:rPr>
          <w:rFonts w:asciiTheme="minorHAnsi" w:hAnsiTheme="minorHAnsi" w:cs="Arial"/>
          <w:szCs w:val="24"/>
          <w:lang w:val="sr-Latn-RS"/>
        </w:rPr>
        <w:t xml:space="preserve"> koje formiraju cifru</w:t>
      </w:r>
      <w:r w:rsidRPr="0062175A">
        <w:rPr>
          <w:rFonts w:asciiTheme="minorHAnsi" w:hAnsiTheme="minorHAnsi" w:cs="Arial"/>
          <w:szCs w:val="24"/>
          <w:lang w:val="sr-Latn-RS"/>
        </w:rPr>
        <w:t>.</w:t>
      </w:r>
    </w:p>
    <w:p w14:paraId="2579C4FD" w14:textId="28DC0C13" w:rsidR="00AF2FE6" w:rsidRPr="0062175A" w:rsidRDefault="00AC02ED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klasi </w:t>
      </w:r>
      <w:proofErr w:type="spellStart"/>
      <w:r w:rsidR="00E6258F" w:rsidRPr="0062175A">
        <w:rPr>
          <w:rFonts w:asciiTheme="minorHAnsi" w:hAnsiTheme="minorHAnsi" w:cs="Arial"/>
          <w:szCs w:val="24"/>
          <w:lang w:val="sr-Latn-RS"/>
        </w:rPr>
        <w:t>DekadniMatricniDisplej</w:t>
      </w:r>
      <w:proofErr w:type="spellEnd"/>
      <w:r w:rsidR="00E6258F" w:rsidRPr="0062175A">
        <w:rPr>
          <w:rFonts w:asciiTheme="minorHAnsi" w:hAnsiTheme="minorHAnsi" w:cs="Arial"/>
          <w:szCs w:val="24"/>
          <w:lang w:val="sr-Latn-RS"/>
        </w:rPr>
        <w:t xml:space="preserve"> dodati</w:t>
      </w:r>
      <w:r w:rsidRPr="0062175A">
        <w:rPr>
          <w:rFonts w:asciiTheme="minorHAnsi" w:hAnsiTheme="minorHAnsi" w:cs="Arial"/>
          <w:szCs w:val="24"/>
          <w:lang w:val="sr-Latn-RS"/>
        </w:rPr>
        <w:t xml:space="preserve"> </w:t>
      </w:r>
      <w:r w:rsidR="00E6258F" w:rsidRPr="0062175A">
        <w:rPr>
          <w:rFonts w:asciiTheme="minorHAnsi" w:hAnsiTheme="minorHAnsi" w:cs="Arial"/>
          <w:szCs w:val="24"/>
          <w:lang w:val="sr-Latn-RS"/>
        </w:rPr>
        <w:t xml:space="preserve">funkciju koja će unapred definisane </w:t>
      </w:r>
      <w:r w:rsidR="00473312" w:rsidRPr="0062175A">
        <w:rPr>
          <w:rFonts w:asciiTheme="minorHAnsi" w:hAnsiTheme="minorHAnsi" w:cs="Arial"/>
          <w:szCs w:val="24"/>
          <w:lang w:val="sr-Latn-RS"/>
        </w:rPr>
        <w:t>sadržaja matrice u skladu sa cifrom koja je trenutno prikazana na displeju</w:t>
      </w:r>
      <w:r w:rsidR="00E6258F" w:rsidRPr="0062175A">
        <w:rPr>
          <w:rFonts w:asciiTheme="minorHAnsi" w:hAnsiTheme="minorHAnsi" w:cs="Arial"/>
          <w:szCs w:val="24"/>
          <w:lang w:val="sr-Latn-RS"/>
        </w:rPr>
        <w:t>, učitati iz fajla</w:t>
      </w:r>
      <w:r w:rsidR="00473312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7739A578" w14:textId="77777777" w:rsidR="00E6258F" w:rsidRPr="0062175A" w:rsidRDefault="00E6258F" w:rsidP="00C656F3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redefinisati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ju set, da prihvata samo dekadne cifre</w:t>
      </w:r>
    </w:p>
    <w:p w14:paraId="4B86F32E" w14:textId="353A0094" w:rsidR="00AF2FE6" w:rsidRPr="0062175A" w:rsidRDefault="00E6258F" w:rsidP="00C656F3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proofErr w:type="spellStart"/>
      <w:r w:rsidRPr="0062175A">
        <w:rPr>
          <w:rFonts w:asciiTheme="minorHAnsi" w:hAnsiTheme="minorHAnsi" w:cs="Arial"/>
          <w:szCs w:val="24"/>
          <w:lang w:val="sr-Latn-RS"/>
        </w:rPr>
        <w:t>Predefinisati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funkcij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inkrement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taka da sadržaj displeja povećava za 1 po modulu 10</w:t>
      </w:r>
      <w:r w:rsidR="00AF2FE6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132BFA50" w14:textId="67E7EDE0" w:rsidR="00AC02ED" w:rsidRPr="0062175A" w:rsidRDefault="00AF2FE6" w:rsidP="00955EFB">
      <w:pPr>
        <w:pStyle w:val="ListParagraph"/>
        <w:numPr>
          <w:ilvl w:val="1"/>
          <w:numId w:val="30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lastRenderedPageBreak/>
        <w:t>F</w:t>
      </w:r>
      <w:r w:rsidR="00473312" w:rsidRPr="0062175A">
        <w:rPr>
          <w:rFonts w:asciiTheme="minorHAnsi" w:hAnsiTheme="minorHAnsi" w:cs="Arial"/>
          <w:szCs w:val="24"/>
          <w:lang w:val="sr-Latn-RS"/>
        </w:rPr>
        <w:t xml:space="preserve">unkcija </w:t>
      </w:r>
      <w:proofErr w:type="spellStart"/>
      <w:r w:rsidR="00473312" w:rsidRPr="0062175A">
        <w:rPr>
          <w:rFonts w:asciiTheme="minorHAnsi" w:hAnsiTheme="minorHAnsi" w:cs="Arial"/>
          <w:szCs w:val="24"/>
          <w:lang w:val="sr-Latn-RS"/>
        </w:rPr>
        <w:t>show</w:t>
      </w:r>
      <w:proofErr w:type="spellEnd"/>
      <w:r w:rsidR="00473312" w:rsidRPr="0062175A">
        <w:rPr>
          <w:rFonts w:asciiTheme="minorHAnsi" w:hAnsiTheme="minorHAnsi" w:cs="Arial"/>
          <w:szCs w:val="24"/>
          <w:lang w:val="sr-Latn-RS"/>
        </w:rPr>
        <w:t xml:space="preserve"> treba da</w:t>
      </w:r>
      <w:r w:rsidR="006F0C39" w:rsidRPr="0062175A">
        <w:rPr>
          <w:rFonts w:asciiTheme="minorHAnsi" w:hAnsiTheme="minorHAnsi" w:cs="Arial"/>
          <w:szCs w:val="24"/>
          <w:lang w:val="sr-Latn-RS"/>
        </w:rPr>
        <w:t xml:space="preserve"> najpre pozove na izvršenje metodu </w:t>
      </w:r>
      <w:proofErr w:type="spellStart"/>
      <w:r w:rsidR="006F0C39" w:rsidRPr="0062175A">
        <w:rPr>
          <w:rFonts w:asciiTheme="minorHAnsi" w:hAnsiTheme="minorHAnsi" w:cs="Arial"/>
          <w:szCs w:val="24"/>
          <w:lang w:val="sr-Latn-RS"/>
        </w:rPr>
        <w:t>show</w:t>
      </w:r>
      <w:proofErr w:type="spellEnd"/>
      <w:r w:rsidR="006F0C39" w:rsidRPr="0062175A">
        <w:rPr>
          <w:rFonts w:asciiTheme="minorHAnsi" w:hAnsiTheme="minorHAnsi" w:cs="Arial"/>
          <w:szCs w:val="24"/>
          <w:lang w:val="sr-Latn-RS"/>
        </w:rPr>
        <w:t xml:space="preserve"> iz osnovne klase, a zatim</w:t>
      </w:r>
      <w:r w:rsidR="00473312" w:rsidRPr="0062175A">
        <w:rPr>
          <w:rFonts w:asciiTheme="minorHAnsi" w:hAnsiTheme="minorHAnsi" w:cs="Arial"/>
          <w:szCs w:val="24"/>
          <w:lang w:val="sr-Latn-RS"/>
        </w:rPr>
        <w:t xml:space="preserve"> ispiše sadržaj matrice </w:t>
      </w:r>
      <w:r w:rsidR="00E6258F" w:rsidRPr="0062175A">
        <w:rPr>
          <w:rFonts w:asciiTheme="minorHAnsi" w:hAnsiTheme="minorHAnsi" w:cs="Arial"/>
          <w:szCs w:val="24"/>
          <w:lang w:val="sr-Latn-RS"/>
        </w:rPr>
        <w:t xml:space="preserve">piksela </w:t>
      </w:r>
      <w:r w:rsidR="00473312" w:rsidRPr="0062175A">
        <w:rPr>
          <w:rFonts w:asciiTheme="minorHAnsi" w:hAnsiTheme="minorHAnsi" w:cs="Arial"/>
          <w:szCs w:val="24"/>
          <w:lang w:val="sr-Latn-RS"/>
        </w:rPr>
        <w:t>na standardni izlaz.</w:t>
      </w:r>
    </w:p>
    <w:p w14:paraId="430A9E2B" w14:textId="77777777" w:rsidR="00E6258F" w:rsidRPr="0062175A" w:rsidRDefault="00E6258F" w:rsidP="00E6258F">
      <w:pPr>
        <w:pStyle w:val="ListParagraph"/>
        <w:ind w:left="1440"/>
        <w:rPr>
          <w:rFonts w:asciiTheme="minorHAnsi" w:hAnsiTheme="minorHAnsi" w:cs="Arial"/>
          <w:szCs w:val="24"/>
          <w:lang w:val="sr-Latn-RS"/>
        </w:rPr>
      </w:pPr>
    </w:p>
    <w:p w14:paraId="66B08F33" w14:textId="77777777" w:rsidR="00E6258F" w:rsidRPr="0062175A" w:rsidRDefault="00473312" w:rsidP="00AF2FE6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U funkciji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main</w:t>
      </w:r>
      <w:proofErr w:type="spellEnd"/>
      <w:r w:rsidR="00AC02ED" w:rsidRPr="0062175A">
        <w:rPr>
          <w:rFonts w:asciiTheme="minorHAnsi" w:hAnsiTheme="minorHAnsi" w:cs="Arial"/>
          <w:szCs w:val="24"/>
          <w:lang w:val="sr-Latn-RS"/>
        </w:rPr>
        <w:t xml:space="preserve"> kreirati </w:t>
      </w:r>
      <w:r w:rsidR="00E6258F" w:rsidRPr="0062175A">
        <w:rPr>
          <w:rFonts w:asciiTheme="minorHAnsi" w:hAnsiTheme="minorHAnsi" w:cs="Arial"/>
          <w:szCs w:val="24"/>
          <w:lang w:val="sr-Latn-RS"/>
        </w:rPr>
        <w:t>po jedan objekat klasa Displej i</w:t>
      </w:r>
      <w:r w:rsidR="00AC02ED" w:rsidRPr="0062175A">
        <w:rPr>
          <w:rFonts w:asciiTheme="minorHAnsi" w:hAnsiTheme="minorHAnsi" w:cs="Arial"/>
          <w:szCs w:val="24"/>
          <w:lang w:val="sr-Latn-RS"/>
        </w:rPr>
        <w:t xml:space="preserve"> </w:t>
      </w:r>
      <w:proofErr w:type="spellStart"/>
      <w:r w:rsidR="00E6258F" w:rsidRPr="0062175A">
        <w:rPr>
          <w:rFonts w:asciiTheme="minorHAnsi" w:hAnsiTheme="minorHAnsi" w:cs="Arial"/>
          <w:szCs w:val="24"/>
          <w:lang w:val="sr-Latn-RS"/>
        </w:rPr>
        <w:t>DekadniMatricniDisplej</w:t>
      </w:r>
      <w:proofErr w:type="spellEnd"/>
      <w:r w:rsidR="00E6258F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5FFACF18" w14:textId="77777777" w:rsidR="00E6258F" w:rsidRPr="0062175A" w:rsidRDefault="00E6258F" w:rsidP="00AF2FE6">
      <w:p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Za oba objekta izvršiti sledeću sekvencu akcija:</w:t>
      </w:r>
    </w:p>
    <w:p w14:paraId="354727C5" w14:textId="05CD8431" w:rsidR="00E6258F" w:rsidRPr="0062175A" w:rsidRDefault="00E6258F" w:rsidP="00E6258F">
      <w:pPr>
        <w:pStyle w:val="ListParagraph"/>
        <w:numPr>
          <w:ilvl w:val="0"/>
          <w:numId w:val="31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ostaviti inicijalnu vrednost na 9</w:t>
      </w:r>
    </w:p>
    <w:p w14:paraId="057DC15F" w14:textId="779A873B" w:rsidR="00E6258F" w:rsidRPr="0062175A" w:rsidRDefault="00E6258F" w:rsidP="00E6258F">
      <w:pPr>
        <w:pStyle w:val="ListParagraph"/>
        <w:numPr>
          <w:ilvl w:val="0"/>
          <w:numId w:val="31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Izvršiti k inkrementiranja (k mora da bude veće od 500</w:t>
      </w:r>
      <w:r w:rsidR="006F0C39" w:rsidRPr="0062175A">
        <w:rPr>
          <w:rFonts w:asciiTheme="minorHAnsi" w:hAnsiTheme="minorHAnsi" w:cs="Arial"/>
          <w:szCs w:val="24"/>
          <w:lang w:val="sr-Latn-RS"/>
        </w:rPr>
        <w:t>0</w:t>
      </w:r>
      <w:r w:rsidRPr="0062175A">
        <w:rPr>
          <w:rFonts w:asciiTheme="minorHAnsi" w:hAnsiTheme="minorHAnsi" w:cs="Arial"/>
          <w:szCs w:val="24"/>
          <w:lang w:val="sr-Latn-RS"/>
        </w:rPr>
        <w:t>0)</w:t>
      </w:r>
    </w:p>
    <w:p w14:paraId="1EBEC00B" w14:textId="77777777" w:rsidR="00E6258F" w:rsidRPr="0062175A" w:rsidRDefault="00E6258F" w:rsidP="00E6258F">
      <w:pPr>
        <w:pStyle w:val="ListParagraph"/>
        <w:numPr>
          <w:ilvl w:val="0"/>
          <w:numId w:val="31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Pozvati funkciju reset</w:t>
      </w:r>
    </w:p>
    <w:p w14:paraId="7B8A43DE" w14:textId="7E42DC0A" w:rsidR="00E6258F" w:rsidRPr="0062175A" w:rsidRDefault="00E6258F" w:rsidP="00E6258F">
      <w:pPr>
        <w:pStyle w:val="ListParagraph"/>
        <w:numPr>
          <w:ilvl w:val="0"/>
          <w:numId w:val="31"/>
        </w:numPr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>Izvršiti k inkrementiranja (k mora da bude veće od 500</w:t>
      </w:r>
      <w:r w:rsidR="006F0C39" w:rsidRPr="0062175A">
        <w:rPr>
          <w:rFonts w:asciiTheme="minorHAnsi" w:hAnsiTheme="minorHAnsi" w:cs="Arial"/>
          <w:szCs w:val="24"/>
          <w:lang w:val="sr-Latn-RS"/>
        </w:rPr>
        <w:t>0</w:t>
      </w:r>
      <w:r w:rsidRPr="0062175A">
        <w:rPr>
          <w:rFonts w:asciiTheme="minorHAnsi" w:hAnsiTheme="minorHAnsi" w:cs="Arial"/>
          <w:szCs w:val="24"/>
          <w:lang w:val="sr-Latn-RS"/>
        </w:rPr>
        <w:t>0)</w:t>
      </w:r>
    </w:p>
    <w:p w14:paraId="192E974C" w14:textId="437DA907" w:rsidR="00AC02ED" w:rsidRPr="0062175A" w:rsidRDefault="006F0C39" w:rsidP="006F0C39">
      <w:pPr>
        <w:ind w:left="60"/>
        <w:rPr>
          <w:rFonts w:asciiTheme="minorHAnsi" w:hAnsiTheme="minorHAnsi" w:cs="Arial"/>
          <w:szCs w:val="24"/>
          <w:lang w:val="sr-Latn-RS"/>
        </w:rPr>
      </w:pPr>
      <w:r w:rsidRPr="0062175A">
        <w:rPr>
          <w:rFonts w:asciiTheme="minorHAnsi" w:hAnsiTheme="minorHAnsi" w:cs="Arial"/>
          <w:szCs w:val="24"/>
          <w:lang w:val="sr-Latn-RS"/>
        </w:rPr>
        <w:t xml:space="preserve">Nakon poslednjeg, kao i nakon svakog 2018.og inkrementiranja, pozvati metodu </w:t>
      </w:r>
      <w:proofErr w:type="spellStart"/>
      <w:r w:rsidRPr="0062175A">
        <w:rPr>
          <w:rFonts w:asciiTheme="minorHAnsi" w:hAnsiTheme="minorHAnsi" w:cs="Arial"/>
          <w:szCs w:val="24"/>
          <w:lang w:val="sr-Latn-RS"/>
        </w:rPr>
        <w:t>show</w:t>
      </w:r>
      <w:proofErr w:type="spellEnd"/>
      <w:r w:rsidRPr="0062175A">
        <w:rPr>
          <w:rFonts w:asciiTheme="minorHAnsi" w:hAnsiTheme="minorHAnsi" w:cs="Arial"/>
          <w:szCs w:val="24"/>
          <w:lang w:val="sr-Latn-RS"/>
        </w:rPr>
        <w:t xml:space="preserve"> za svaki od objekata</w:t>
      </w:r>
      <w:r w:rsidR="00E6258F" w:rsidRPr="0062175A">
        <w:rPr>
          <w:rFonts w:asciiTheme="minorHAnsi" w:hAnsiTheme="minorHAnsi" w:cs="Arial"/>
          <w:szCs w:val="24"/>
          <w:lang w:val="sr-Latn-RS"/>
        </w:rPr>
        <w:t>.</w:t>
      </w:r>
    </w:p>
    <w:p w14:paraId="2B6EF5FC" w14:textId="77777777" w:rsidR="00AC02ED" w:rsidRPr="00221E9C" w:rsidRDefault="00AC02ED" w:rsidP="00DA3426">
      <w:pPr>
        <w:rPr>
          <w:rFonts w:cs="Arial"/>
          <w:szCs w:val="24"/>
          <w:lang w:val="sr-Latn-RS"/>
        </w:rPr>
      </w:pPr>
    </w:p>
    <w:p w14:paraId="5ADF80F0" w14:textId="77777777" w:rsidR="00AC02ED" w:rsidRPr="00221E9C" w:rsidRDefault="00AC02ED" w:rsidP="002D4E08">
      <w:pPr>
        <w:rPr>
          <w:rFonts w:cs="Arial"/>
          <w:szCs w:val="24"/>
          <w:lang w:val="sr-Latn-RS"/>
        </w:rPr>
      </w:pPr>
    </w:p>
    <w:sectPr w:rsidR="00AC02ED" w:rsidRPr="00221E9C"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A278D" w14:textId="77777777" w:rsidR="00EB184D" w:rsidRDefault="00EB184D">
      <w:r>
        <w:separator/>
      </w:r>
    </w:p>
  </w:endnote>
  <w:endnote w:type="continuationSeparator" w:id="0">
    <w:p w14:paraId="52BD1423" w14:textId="77777777" w:rsidR="00EB184D" w:rsidRDefault="00EB1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umanst521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5C1D0" w14:textId="77777777" w:rsidR="00EB184D" w:rsidRDefault="00EB184D">
      <w:r>
        <w:separator/>
      </w:r>
    </w:p>
  </w:footnote>
  <w:footnote w:type="continuationSeparator" w:id="0">
    <w:p w14:paraId="15A0D1DF" w14:textId="77777777" w:rsidR="00EB184D" w:rsidRDefault="00EB18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970AC7F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02650827"/>
    <w:multiLevelType w:val="hybridMultilevel"/>
    <w:tmpl w:val="999A4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26EFB6">
      <w:start w:val="189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AD8E5CE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9C591E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6819C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A23DE0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ACF51C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34219C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1C9B92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D41CB"/>
    <w:multiLevelType w:val="hybridMultilevel"/>
    <w:tmpl w:val="B90A6B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975A1"/>
    <w:multiLevelType w:val="hybridMultilevel"/>
    <w:tmpl w:val="F46E9FC0"/>
    <w:lvl w:ilvl="0" w:tplc="2F46D96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12536E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FA454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37437C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3C8EE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BA1BD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BEBC5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3C38D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0E15F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B608ED"/>
    <w:multiLevelType w:val="hybridMultilevel"/>
    <w:tmpl w:val="4064A8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586F8F"/>
    <w:multiLevelType w:val="hybridMultilevel"/>
    <w:tmpl w:val="17E02D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23B51"/>
    <w:multiLevelType w:val="hybridMultilevel"/>
    <w:tmpl w:val="BD8AE6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F1277"/>
    <w:multiLevelType w:val="hybridMultilevel"/>
    <w:tmpl w:val="2F788CD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E5DC6"/>
    <w:multiLevelType w:val="hybridMultilevel"/>
    <w:tmpl w:val="911A36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F662A"/>
    <w:multiLevelType w:val="hybridMultilevel"/>
    <w:tmpl w:val="30A6D47C"/>
    <w:lvl w:ilvl="0" w:tplc="45C06752">
      <w:start w:val="3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0" w15:restartNumberingAfterBreak="0">
    <w:nsid w:val="18D140ED"/>
    <w:multiLevelType w:val="hybridMultilevel"/>
    <w:tmpl w:val="09BAA1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CE541F"/>
    <w:multiLevelType w:val="multilevel"/>
    <w:tmpl w:val="017669FE"/>
    <w:lvl w:ilvl="0">
      <w:start w:val="1"/>
      <w:numFmt w:val="decimal"/>
      <w:pStyle w:val="BulletedList1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1FF2333B"/>
    <w:multiLevelType w:val="multilevel"/>
    <w:tmpl w:val="5674F122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25A61AAA"/>
    <w:multiLevelType w:val="hybridMultilevel"/>
    <w:tmpl w:val="07940364"/>
    <w:lvl w:ilvl="0" w:tplc="81449BF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35361D"/>
    <w:multiLevelType w:val="hybridMultilevel"/>
    <w:tmpl w:val="5B96DCE6"/>
    <w:lvl w:ilvl="0" w:tplc="032C070E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AD8E5CE" w:tentative="1">
      <w:start w:val="1"/>
      <w:numFmt w:val="bullet"/>
      <w:lvlText w:val="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9C591E" w:tentative="1">
      <w:start w:val="1"/>
      <w:numFmt w:val="bullet"/>
      <w:lvlText w:val="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6819C" w:tentative="1">
      <w:start w:val="1"/>
      <w:numFmt w:val="bullet"/>
      <w:lvlText w:val="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A23DE0" w:tentative="1">
      <w:start w:val="1"/>
      <w:numFmt w:val="bullet"/>
      <w:lvlText w:val="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ACF51C" w:tentative="1">
      <w:start w:val="1"/>
      <w:numFmt w:val="bullet"/>
      <w:lvlText w:val="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34219C" w:tentative="1">
      <w:start w:val="1"/>
      <w:numFmt w:val="bullet"/>
      <w:lvlText w:val="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1C9B92" w:tentative="1">
      <w:start w:val="1"/>
      <w:numFmt w:val="bullet"/>
      <w:lvlText w:val="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B44E7"/>
    <w:multiLevelType w:val="hybridMultilevel"/>
    <w:tmpl w:val="117401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36846"/>
    <w:multiLevelType w:val="hybridMultilevel"/>
    <w:tmpl w:val="25DA93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D043D"/>
    <w:multiLevelType w:val="hybridMultilevel"/>
    <w:tmpl w:val="87BA56B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1969D7"/>
    <w:multiLevelType w:val="hybridMultilevel"/>
    <w:tmpl w:val="5F2A22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5B37D9"/>
    <w:multiLevelType w:val="hybridMultilevel"/>
    <w:tmpl w:val="91889C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4B626F"/>
    <w:multiLevelType w:val="hybridMultilevel"/>
    <w:tmpl w:val="ECDC5568"/>
    <w:lvl w:ilvl="0" w:tplc="A31E58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8AC057A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62BB1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D4055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C4DB8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A0E1C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8A083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46DB0"/>
    <w:multiLevelType w:val="hybridMultilevel"/>
    <w:tmpl w:val="3F0647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73FA3"/>
    <w:multiLevelType w:val="hybridMultilevel"/>
    <w:tmpl w:val="DDEAFBAA"/>
    <w:lvl w:ilvl="0" w:tplc="EA8C9B0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F40B34"/>
    <w:multiLevelType w:val="hybridMultilevel"/>
    <w:tmpl w:val="15827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C5FF8"/>
    <w:multiLevelType w:val="hybridMultilevel"/>
    <w:tmpl w:val="0382D7D4"/>
    <w:lvl w:ilvl="0" w:tplc="6C9E8788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9B21827"/>
    <w:multiLevelType w:val="hybridMultilevel"/>
    <w:tmpl w:val="91AAC3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3109F9"/>
    <w:multiLevelType w:val="hybridMultilevel"/>
    <w:tmpl w:val="63F8A47E"/>
    <w:lvl w:ilvl="0" w:tplc="08180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1387EA2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AFCB2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0EA07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B3AA9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654E7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0CF9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F67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6DAC2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10B0682"/>
    <w:multiLevelType w:val="hybridMultilevel"/>
    <w:tmpl w:val="AAFAD2D6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1872A2F"/>
    <w:multiLevelType w:val="hybridMultilevel"/>
    <w:tmpl w:val="FB9AEC0C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9" w15:restartNumberingAfterBreak="0">
    <w:nsid w:val="745C40A3"/>
    <w:multiLevelType w:val="hybridMultilevel"/>
    <w:tmpl w:val="FCD4EC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235D19"/>
    <w:multiLevelType w:val="hybridMultilevel"/>
    <w:tmpl w:val="9564BC08"/>
    <w:lvl w:ilvl="0" w:tplc="0A909534">
      <w:start w:val="1"/>
      <w:numFmt w:val="bullet"/>
      <w:lvlText w:val=""/>
      <w:lvlJc w:val="left"/>
      <w:pPr>
        <w:tabs>
          <w:tab w:val="num" w:pos="454"/>
        </w:tabs>
        <w:ind w:left="454" w:hanging="17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957ABD"/>
    <w:multiLevelType w:val="hybridMultilevel"/>
    <w:tmpl w:val="EA66F766"/>
    <w:lvl w:ilvl="0" w:tplc="8250B4F8">
      <w:start w:val="1"/>
      <w:numFmt w:val="bullet"/>
      <w:pStyle w:val="NormalWingdingssymbo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1"/>
  </w:num>
  <w:num w:numId="3">
    <w:abstractNumId w:val="11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0"/>
  </w:num>
  <w:num w:numId="9">
    <w:abstractNumId w:val="27"/>
  </w:num>
  <w:num w:numId="10">
    <w:abstractNumId w:val="14"/>
  </w:num>
  <w:num w:numId="11">
    <w:abstractNumId w:val="15"/>
  </w:num>
  <w:num w:numId="12">
    <w:abstractNumId w:val="6"/>
  </w:num>
  <w:num w:numId="13">
    <w:abstractNumId w:val="19"/>
  </w:num>
  <w:num w:numId="14">
    <w:abstractNumId w:val="16"/>
  </w:num>
  <w:num w:numId="15">
    <w:abstractNumId w:val="25"/>
  </w:num>
  <w:num w:numId="16">
    <w:abstractNumId w:val="5"/>
  </w:num>
  <w:num w:numId="17">
    <w:abstractNumId w:val="28"/>
  </w:num>
  <w:num w:numId="18">
    <w:abstractNumId w:val="4"/>
  </w:num>
  <w:num w:numId="19">
    <w:abstractNumId w:val="10"/>
  </w:num>
  <w:num w:numId="20">
    <w:abstractNumId w:val="8"/>
  </w:num>
  <w:num w:numId="21">
    <w:abstractNumId w:val="17"/>
  </w:num>
  <w:num w:numId="22">
    <w:abstractNumId w:val="29"/>
  </w:num>
  <w:num w:numId="23">
    <w:abstractNumId w:val="21"/>
  </w:num>
  <w:num w:numId="24">
    <w:abstractNumId w:val="2"/>
  </w:num>
  <w:num w:numId="25">
    <w:abstractNumId w:val="18"/>
  </w:num>
  <w:num w:numId="26">
    <w:abstractNumId w:val="26"/>
  </w:num>
  <w:num w:numId="27">
    <w:abstractNumId w:val="30"/>
  </w:num>
  <w:num w:numId="28">
    <w:abstractNumId w:val="3"/>
  </w:num>
  <w:num w:numId="29">
    <w:abstractNumId w:val="12"/>
  </w:num>
  <w:num w:numId="30">
    <w:abstractNumId w:val="23"/>
  </w:num>
  <w:num w:numId="31">
    <w:abstractNumId w:val="9"/>
  </w:num>
  <w:num w:numId="32">
    <w:abstractNumId w:val="22"/>
  </w:num>
  <w:num w:numId="33">
    <w:abstractNumId w:val="13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0MDcwMzMyMzY2srRU0lEKTi0uzszPAykwrAUARKhrPSwAAAA="/>
  </w:docVars>
  <w:rsids>
    <w:rsidRoot w:val="00AC02ED"/>
    <w:rsid w:val="00005082"/>
    <w:rsid w:val="0000546C"/>
    <w:rsid w:val="00006954"/>
    <w:rsid w:val="0004672E"/>
    <w:rsid w:val="0004765A"/>
    <w:rsid w:val="000A26B0"/>
    <w:rsid w:val="000A5BBF"/>
    <w:rsid w:val="000D4CDE"/>
    <w:rsid w:val="000E3EDB"/>
    <w:rsid w:val="000F05E3"/>
    <w:rsid w:val="00116C8F"/>
    <w:rsid w:val="00166629"/>
    <w:rsid w:val="001D37E0"/>
    <w:rsid w:val="001F549A"/>
    <w:rsid w:val="00221E9C"/>
    <w:rsid w:val="00254598"/>
    <w:rsid w:val="00260647"/>
    <w:rsid w:val="002B5ABF"/>
    <w:rsid w:val="002D4E08"/>
    <w:rsid w:val="002E592E"/>
    <w:rsid w:val="002E6D4C"/>
    <w:rsid w:val="00303AEF"/>
    <w:rsid w:val="00313295"/>
    <w:rsid w:val="003164FB"/>
    <w:rsid w:val="00367807"/>
    <w:rsid w:val="003712A4"/>
    <w:rsid w:val="00371C87"/>
    <w:rsid w:val="003916F7"/>
    <w:rsid w:val="003E50C2"/>
    <w:rsid w:val="003E7FFB"/>
    <w:rsid w:val="004540C9"/>
    <w:rsid w:val="00473312"/>
    <w:rsid w:val="00496281"/>
    <w:rsid w:val="0050264B"/>
    <w:rsid w:val="005048F1"/>
    <w:rsid w:val="00573E5E"/>
    <w:rsid w:val="005757E3"/>
    <w:rsid w:val="005900F1"/>
    <w:rsid w:val="005B5BA7"/>
    <w:rsid w:val="005E50C0"/>
    <w:rsid w:val="005F051F"/>
    <w:rsid w:val="0062175A"/>
    <w:rsid w:val="00631217"/>
    <w:rsid w:val="006359CD"/>
    <w:rsid w:val="00665412"/>
    <w:rsid w:val="006732E4"/>
    <w:rsid w:val="00686970"/>
    <w:rsid w:val="00697F6E"/>
    <w:rsid w:val="006B0DE6"/>
    <w:rsid w:val="006C512D"/>
    <w:rsid w:val="006D1E08"/>
    <w:rsid w:val="006E1BFD"/>
    <w:rsid w:val="006E27FE"/>
    <w:rsid w:val="006F0C39"/>
    <w:rsid w:val="007A66C0"/>
    <w:rsid w:val="0081319B"/>
    <w:rsid w:val="00881E2F"/>
    <w:rsid w:val="00883B65"/>
    <w:rsid w:val="00891C6F"/>
    <w:rsid w:val="008F0234"/>
    <w:rsid w:val="00927AAE"/>
    <w:rsid w:val="00931D78"/>
    <w:rsid w:val="00934772"/>
    <w:rsid w:val="009425C7"/>
    <w:rsid w:val="0094423E"/>
    <w:rsid w:val="00947BBB"/>
    <w:rsid w:val="00955EFB"/>
    <w:rsid w:val="009606AE"/>
    <w:rsid w:val="00967C33"/>
    <w:rsid w:val="009F62BE"/>
    <w:rsid w:val="00A05E1B"/>
    <w:rsid w:val="00A12360"/>
    <w:rsid w:val="00A137D9"/>
    <w:rsid w:val="00A1764F"/>
    <w:rsid w:val="00A31ECF"/>
    <w:rsid w:val="00A44EBE"/>
    <w:rsid w:val="00A50B46"/>
    <w:rsid w:val="00A544E3"/>
    <w:rsid w:val="00A5723E"/>
    <w:rsid w:val="00A617E6"/>
    <w:rsid w:val="00AC02ED"/>
    <w:rsid w:val="00AC53B9"/>
    <w:rsid w:val="00AE27D2"/>
    <w:rsid w:val="00AF2FE6"/>
    <w:rsid w:val="00B27FEE"/>
    <w:rsid w:val="00B3478D"/>
    <w:rsid w:val="00B56210"/>
    <w:rsid w:val="00BA3520"/>
    <w:rsid w:val="00BD6D9D"/>
    <w:rsid w:val="00BE612B"/>
    <w:rsid w:val="00C45195"/>
    <w:rsid w:val="00C458B0"/>
    <w:rsid w:val="00C656F3"/>
    <w:rsid w:val="00CE06A4"/>
    <w:rsid w:val="00D11DFF"/>
    <w:rsid w:val="00D3083E"/>
    <w:rsid w:val="00D432CD"/>
    <w:rsid w:val="00D5046C"/>
    <w:rsid w:val="00D76D5A"/>
    <w:rsid w:val="00DA3426"/>
    <w:rsid w:val="00DF0C0A"/>
    <w:rsid w:val="00E6258F"/>
    <w:rsid w:val="00E70C45"/>
    <w:rsid w:val="00EB184D"/>
    <w:rsid w:val="00ED0133"/>
    <w:rsid w:val="00EF1006"/>
    <w:rsid w:val="00F07FA8"/>
    <w:rsid w:val="00F552C6"/>
    <w:rsid w:val="00F7142A"/>
    <w:rsid w:val="00F736D9"/>
    <w:rsid w:val="00F83B48"/>
    <w:rsid w:val="00F942C6"/>
    <w:rsid w:val="00FA2BC2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B94ECA"/>
  <w15:chartTrackingRefBased/>
  <w15:docId w15:val="{B2822844-4224-44F5-96D8-54B439271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spacing w:before="240" w:after="480"/>
      <w:outlineLvl w:val="0"/>
    </w:pPr>
    <w:rPr>
      <w:rFonts w:ascii="Garamond" w:hAnsi="Garamond"/>
      <w:b/>
      <w:sz w:val="48"/>
    </w:rPr>
  </w:style>
  <w:style w:type="paragraph" w:styleId="Heading2">
    <w:name w:val="heading 2"/>
    <w:basedOn w:val="Heading1"/>
    <w:next w:val="Normal-uvuceno"/>
    <w:link w:val="Heading2Char"/>
    <w:qFormat/>
    <w:pPr>
      <w:numPr>
        <w:ilvl w:val="1"/>
        <w:numId w:val="1"/>
      </w:numPr>
      <w:pBdr>
        <w:bottom w:val="none" w:sz="0" w:space="0" w:color="auto"/>
      </w:pBdr>
      <w:spacing w:before="360" w:after="360"/>
      <w:outlineLvl w:val="1"/>
    </w:pPr>
    <w:rPr>
      <w:rFonts w:ascii="Verdana" w:hAnsi="Verdana"/>
      <w:b w:val="0"/>
      <w:color w:val="333333"/>
      <w:sz w:val="44"/>
    </w:rPr>
  </w:style>
  <w:style w:type="paragraph" w:styleId="Heading3">
    <w:name w:val="heading 3"/>
    <w:basedOn w:val="Heading1"/>
    <w:next w:val="Normal"/>
    <w:autoRedefine/>
    <w:qFormat/>
    <w:pPr>
      <w:numPr>
        <w:ilvl w:val="2"/>
        <w:numId w:val="1"/>
      </w:numPr>
      <w:pBdr>
        <w:bottom w:val="none" w:sz="0" w:space="0" w:color="auto"/>
      </w:pBdr>
      <w:spacing w:before="120" w:after="240"/>
      <w:outlineLvl w:val="2"/>
    </w:pPr>
    <w:rPr>
      <w:rFonts w:ascii="Humanst521 BT" w:hAnsi="Humanst521 BT"/>
      <w:b w:val="0"/>
      <w:sz w:val="36"/>
    </w:rPr>
  </w:style>
  <w:style w:type="paragraph" w:styleId="Heading4">
    <w:name w:val="heading 4"/>
    <w:basedOn w:val="Heading1"/>
    <w:next w:val="Normal"/>
    <w:qFormat/>
    <w:pPr>
      <w:numPr>
        <w:ilvl w:val="3"/>
        <w:numId w:val="1"/>
      </w:numPr>
      <w:pBdr>
        <w:bottom w:val="none" w:sz="0" w:space="0" w:color="auto"/>
      </w:pBdr>
      <w:spacing w:before="120" w:after="240"/>
      <w:ind w:left="144"/>
      <w:outlineLvl w:val="3"/>
    </w:pPr>
    <w:rPr>
      <w:rFonts w:ascii="Humanst521 BT" w:hAnsi="Humanst521 BT"/>
      <w:b w:val="0"/>
      <w:sz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semiHidden/>
    <w:pPr>
      <w:spacing w:before="120" w:after="120"/>
    </w:pPr>
    <w:rPr>
      <w:b/>
      <w:bCs/>
      <w:caps/>
      <w:sz w:val="20"/>
    </w:rPr>
  </w:style>
  <w:style w:type="paragraph" w:styleId="TOC2">
    <w:name w:val="toc 2"/>
    <w:basedOn w:val="Normal"/>
    <w:next w:val="Normal"/>
    <w:semiHidden/>
    <w:pPr>
      <w:ind w:left="240"/>
    </w:pPr>
    <w:rPr>
      <w:smallCaps/>
      <w:sz w:val="20"/>
    </w:rPr>
  </w:style>
  <w:style w:type="paragraph" w:styleId="TOC3">
    <w:name w:val="toc 3"/>
    <w:basedOn w:val="Normal"/>
    <w:next w:val="Normal"/>
    <w:semiHidden/>
    <w:pPr>
      <w:ind w:left="480"/>
    </w:pPr>
    <w:rPr>
      <w:i/>
      <w:iC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Humanst521 BT" w:hAnsi="Humanst521 BT"/>
      <w:color w:val="808080"/>
      <w:kern w:val="28"/>
      <w:sz w:val="72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Paragraph1">
    <w:name w:val="Paragraph1"/>
    <w:basedOn w:val="Normal"/>
    <w:pPr>
      <w:spacing w:before="80" w:line="240" w:lineRule="auto"/>
    </w:pPr>
  </w:style>
  <w:style w:type="paragraph" w:customStyle="1" w:styleId="Paragraph3">
    <w:name w:val="Paragraph3"/>
    <w:basedOn w:val="Normal"/>
    <w:pPr>
      <w:spacing w:before="80" w:line="240" w:lineRule="auto"/>
      <w:ind w:left="1530"/>
    </w:pPr>
  </w:style>
  <w:style w:type="paragraph" w:customStyle="1" w:styleId="Paragraph4">
    <w:name w:val="Paragraph4"/>
    <w:basedOn w:val="Normal"/>
    <w:pPr>
      <w:spacing w:before="80" w:line="240" w:lineRule="auto"/>
      <w:ind w:left="2250"/>
    </w:pPr>
  </w:style>
  <w:style w:type="paragraph" w:styleId="TOC4">
    <w:name w:val="toc 4"/>
    <w:basedOn w:val="Normal"/>
    <w:next w:val="Normal"/>
    <w:semiHidden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semiHidden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semiHidden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semiHidden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semiHidden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semiHidden/>
    <w:pPr>
      <w:ind w:left="1920"/>
    </w:pPr>
    <w:rPr>
      <w:sz w:val="18"/>
      <w:szCs w:val="18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9"/>
      </w:numPr>
      <w:tabs>
        <w:tab w:val="left" w:pos="720"/>
      </w:tabs>
      <w:spacing w:before="120" w:line="240" w:lineRule="auto"/>
      <w:ind w:right="360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color w:val="008000"/>
    </w:rPr>
  </w:style>
  <w:style w:type="character" w:styleId="Hyperlink">
    <w:name w:val="Hyperlink"/>
    <w:rPr>
      <w:color w:val="0000FF"/>
      <w:u w:val="single"/>
    </w:rPr>
  </w:style>
  <w:style w:type="paragraph" w:customStyle="1" w:styleId="Naslov">
    <w:name w:val="Naslov"/>
    <w:basedOn w:val="Title"/>
    <w:pPr>
      <w:jc w:val="right"/>
    </w:pPr>
    <w:rPr>
      <w:rFonts w:ascii="Garamond" w:hAnsi="Garamond"/>
      <w:b w:val="0"/>
      <w:sz w:val="52"/>
      <w:szCs w:val="72"/>
    </w:rPr>
  </w:style>
  <w:style w:type="paragraph" w:customStyle="1" w:styleId="Normal-uvuceno">
    <w:name w:val="Normal - uvuceno"/>
    <w:basedOn w:val="InfoBlue"/>
    <w:rPr>
      <w:color w:val="auto"/>
    </w:rPr>
  </w:style>
  <w:style w:type="paragraph" w:customStyle="1" w:styleId="Detaljitake">
    <w:name w:val="Detalji tačke"/>
    <w:basedOn w:val="Normal-uvuceno"/>
    <w:next w:val="Normal-uvuceno"/>
    <w:rPr>
      <w:b/>
    </w:rPr>
  </w:style>
  <w:style w:type="table" w:styleId="TableGrid">
    <w:name w:val="Table Grid"/>
    <w:basedOn w:val="TableNormal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uraTable">
    <w:name w:val="Centura Table"/>
    <w:basedOn w:val="TableGrid"/>
    <w:tblPr/>
    <w:tblStylePr w:type="firstRow">
      <w:rPr>
        <w:rFonts w:ascii="DengXian" w:hAnsi="DengXian"/>
        <w:b/>
      </w:rPr>
      <w:tblPr/>
      <w:tcPr>
        <w:shd w:val="clear" w:color="auto" w:fill="999999"/>
      </w:tcPr>
    </w:tblStylePr>
    <w:tblStylePr w:type="firstCol">
      <w:rPr>
        <w:rFonts w:ascii="DengXian" w:hAnsi="DengXian"/>
      </w:rPr>
      <w:tblPr/>
      <w:tcPr>
        <w:shd w:val="clear" w:color="auto" w:fill="E6E6E6"/>
      </w:tcPr>
    </w:tblStylePr>
    <w:tblStylePr w:type="nwCell">
      <w:tblPr/>
      <w:tcPr>
        <w:shd w:val="clear" w:color="auto" w:fill="800000"/>
      </w:tcPr>
    </w:tblStylePr>
  </w:style>
  <w:style w:type="paragraph" w:styleId="ListBullet">
    <w:name w:val="List Bullet"/>
    <w:basedOn w:val="Normal"/>
    <w:autoRedefine/>
    <w:pPr>
      <w:widowControl/>
      <w:tabs>
        <w:tab w:val="num" w:pos="360"/>
      </w:tabs>
      <w:spacing w:line="240" w:lineRule="auto"/>
      <w:ind w:left="360" w:hanging="360"/>
    </w:pPr>
    <w:rPr>
      <w:rFonts w:cs="Arial"/>
      <w:b/>
      <w:szCs w:val="24"/>
      <w:lang w:val="en-GB"/>
    </w:rPr>
  </w:style>
  <w:style w:type="character" w:customStyle="1" w:styleId="HelpText">
    <w:name w:val="Help Text"/>
    <w:rPr>
      <w:i/>
      <w:vanish/>
      <w:color w:val="FF0000"/>
    </w:rPr>
  </w:style>
  <w:style w:type="paragraph" w:styleId="BodyText3">
    <w:name w:val="Body Text 3"/>
    <w:basedOn w:val="Normal"/>
    <w:pPr>
      <w:widowControl/>
      <w:spacing w:line="240" w:lineRule="auto"/>
    </w:pPr>
    <w:rPr>
      <w:rFonts w:cs="Arial"/>
      <w:sz w:val="18"/>
      <w:szCs w:val="24"/>
    </w:rPr>
  </w:style>
  <w:style w:type="paragraph" w:customStyle="1" w:styleId="Graphic">
    <w:name w:val="Graphic"/>
    <w:basedOn w:val="Normal"/>
    <w:pPr>
      <w:spacing w:before="120" w:after="120" w:line="240" w:lineRule="auto"/>
    </w:pPr>
    <w:rPr>
      <w:sz w:val="20"/>
      <w:lang w:val="en-GB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CopyrightText">
    <w:name w:val="CopyrightText"/>
    <w:basedOn w:val="Normal"/>
    <w:pPr>
      <w:widowControl/>
      <w:tabs>
        <w:tab w:val="left" w:pos="3690"/>
      </w:tabs>
      <w:spacing w:after="80"/>
    </w:pPr>
    <w:rPr>
      <w:sz w:val="16"/>
    </w:rPr>
  </w:style>
  <w:style w:type="paragraph" w:styleId="BalloonText">
    <w:name w:val="Balloon Text"/>
    <w:basedOn w:val="Normal"/>
    <w:semiHidden/>
    <w:pPr>
      <w:widowControl/>
      <w:spacing w:line="240" w:lineRule="auto"/>
    </w:pPr>
    <w:rPr>
      <w:rFonts w:ascii="Tahoma" w:hAnsi="Tahoma" w:cs="Tahoma"/>
      <w:sz w:val="16"/>
      <w:szCs w:val="16"/>
    </w:rPr>
  </w:style>
  <w:style w:type="paragraph" w:customStyle="1" w:styleId="NormalWingdingssymbol">
    <w:name w:val="Normal + Wingdings (symbol)"/>
    <w:basedOn w:val="Normal"/>
    <w:pPr>
      <w:widowControl/>
      <w:numPr>
        <w:numId w:val="2"/>
      </w:numPr>
      <w:spacing w:line="240" w:lineRule="auto"/>
    </w:pPr>
    <w:rPr>
      <w:szCs w:val="24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pPr>
      <w:widowControl/>
      <w:spacing w:line="240" w:lineRule="auto"/>
    </w:pPr>
    <w:rPr>
      <w:sz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customStyle="1" w:styleId="StyleHeading4Left0mm">
    <w:name w:val="Style Heading 4 + Left:  0 mm"/>
    <w:basedOn w:val="Heading4"/>
    <w:pPr>
      <w:widowControl/>
      <w:numPr>
        <w:ilvl w:val="0"/>
        <w:numId w:val="0"/>
      </w:numPr>
      <w:spacing w:before="240" w:after="60" w:line="240" w:lineRule="auto"/>
    </w:pPr>
    <w:rPr>
      <w:rFonts w:ascii="Arial" w:hAnsi="Arial"/>
      <w:b/>
      <w:bCs/>
      <w:i/>
      <w:szCs w:val="24"/>
      <w:lang w:eastAsia="zh-CN"/>
    </w:rPr>
  </w:style>
  <w:style w:type="paragraph" w:customStyle="1" w:styleId="BlockQuotation">
    <w:name w:val="Block Quotation"/>
    <w:basedOn w:val="Normal"/>
    <w:pPr>
      <w:widowControl/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autoSpaceDE w:val="0"/>
      <w:autoSpaceDN w:val="0"/>
      <w:spacing w:after="240" w:line="220" w:lineRule="atLeast"/>
      <w:ind w:left="1368" w:right="240"/>
    </w:pPr>
    <w:rPr>
      <w:rFonts w:ascii="Arial Narrow" w:hAnsi="Arial Narrow"/>
      <w:sz w:val="20"/>
    </w:rPr>
  </w:style>
  <w:style w:type="paragraph" w:customStyle="1" w:styleId="Text">
    <w:name w:val="Text"/>
    <w:aliases w:val="t"/>
    <w:pPr>
      <w:spacing w:before="60" w:after="60" w:line="260" w:lineRule="exact"/>
    </w:pPr>
    <w:rPr>
      <w:rFonts w:ascii="Verdana" w:hAnsi="Verdana"/>
      <w:color w:val="000000"/>
    </w:rPr>
  </w:style>
  <w:style w:type="paragraph" w:customStyle="1" w:styleId="BulletedList1">
    <w:name w:val="Bulleted List 1"/>
    <w:aliases w:val="bl1"/>
    <w:basedOn w:val="Normal"/>
    <w:pPr>
      <w:widowControl/>
      <w:numPr>
        <w:numId w:val="3"/>
      </w:numPr>
      <w:tabs>
        <w:tab w:val="left" w:pos="360"/>
      </w:tabs>
      <w:spacing w:before="60" w:after="60" w:line="260" w:lineRule="exact"/>
    </w:pPr>
    <w:rPr>
      <w:rFonts w:ascii="Verdana" w:hAnsi="Verdana"/>
      <w:color w:val="000000"/>
      <w:sz w:val="20"/>
    </w:rPr>
  </w:style>
  <w:style w:type="paragraph" w:customStyle="1" w:styleId="Subheading2">
    <w:name w:val="Subheading 2"/>
    <w:aliases w:val="sh2"/>
    <w:basedOn w:val="Heading1"/>
    <w:next w:val="Text"/>
    <w:pPr>
      <w:widowControl/>
      <w:pBdr>
        <w:bottom w:val="none" w:sz="0" w:space="0" w:color="auto"/>
      </w:pBdr>
      <w:spacing w:before="180" w:after="60" w:line="240" w:lineRule="exact"/>
      <w:outlineLvl w:val="9"/>
    </w:pPr>
    <w:rPr>
      <w:rFonts w:ascii="Verdana" w:hAnsi="Verdana"/>
      <w:color w:val="000000"/>
      <w:kern w:val="24"/>
      <w:sz w:val="20"/>
    </w:rPr>
  </w:style>
  <w:style w:type="character" w:customStyle="1" w:styleId="Bold">
    <w:name w:val="Bold"/>
    <w:aliases w:val="b"/>
    <w:rPr>
      <w:b/>
    </w:rPr>
  </w:style>
  <w:style w:type="paragraph" w:styleId="EndnoteText">
    <w:name w:val="endnote text"/>
    <w:basedOn w:val="Normal"/>
    <w:semiHidden/>
    <w:pPr>
      <w:widowControl/>
      <w:overflowPunct w:val="0"/>
      <w:autoSpaceDE w:val="0"/>
      <w:autoSpaceDN w:val="0"/>
      <w:adjustRightInd w:val="0"/>
      <w:spacing w:line="240" w:lineRule="auto"/>
      <w:textAlignment w:val="baseline"/>
    </w:pPr>
    <w:rPr>
      <w:sz w:val="20"/>
      <w:lang w:val="en-NZ"/>
    </w:rPr>
  </w:style>
  <w:style w:type="paragraph" w:customStyle="1" w:styleId="Code">
    <w:name w:val="Code"/>
    <w:basedOn w:val="Normal"/>
    <w:next w:val="Normal"/>
    <w:autoRedefine/>
    <w:pPr>
      <w:widowControl/>
      <w:shd w:val="clear" w:color="auto" w:fill="E6E6E6"/>
      <w:autoSpaceDE w:val="0"/>
      <w:autoSpaceDN w:val="0"/>
      <w:adjustRightInd w:val="0"/>
      <w:spacing w:line="240" w:lineRule="auto"/>
      <w:ind w:left="-576" w:right="576"/>
    </w:pPr>
    <w:rPr>
      <w:rFonts w:ascii="Courier New" w:eastAsia="SimSun" w:hAnsi="Courier New" w:cs="Courier New"/>
      <w:color w:val="800000"/>
      <w:sz w:val="16"/>
      <w:lang w:eastAsia="zh-CN"/>
    </w:rPr>
  </w:style>
  <w:style w:type="paragraph" w:styleId="Caption">
    <w:name w:val="caption"/>
    <w:basedOn w:val="Normal"/>
    <w:next w:val="Normal"/>
    <w:qFormat/>
    <w:pPr>
      <w:widowControl/>
      <w:spacing w:before="120" w:after="120" w:line="240" w:lineRule="auto"/>
      <w:ind w:left="360"/>
    </w:pPr>
    <w:rPr>
      <w:rFonts w:eastAsia="SimSun"/>
      <w:b/>
      <w:bCs/>
      <w:sz w:val="20"/>
      <w:lang w:eastAsia="zh-CN"/>
    </w:rPr>
  </w:style>
  <w:style w:type="paragraph" w:customStyle="1" w:styleId="StyleHeading4Left0mm1">
    <w:name w:val="Style Heading 4 + Left:  0 mm1"/>
    <w:basedOn w:val="Heading4"/>
    <w:pPr>
      <w:widowControl/>
      <w:numPr>
        <w:ilvl w:val="0"/>
        <w:numId w:val="0"/>
      </w:numPr>
      <w:spacing w:before="240" w:after="60" w:line="240" w:lineRule="auto"/>
    </w:pPr>
    <w:rPr>
      <w:rFonts w:ascii="Times New Roman" w:hAnsi="Times New Roman"/>
      <w:b/>
      <w:bCs/>
      <w:szCs w:val="24"/>
      <w:lang w:eastAsia="zh-CN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character" w:styleId="Strong">
    <w:name w:val="Strong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65"/>
      <w:jc w:val="left"/>
    </w:pPr>
    <w:rPr>
      <w:rFonts w:ascii="Times New Roman" w:hAnsi="Times New Roman"/>
      <w:i/>
      <w:iCs/>
      <w:color w:val="0000FF"/>
      <w:sz w:val="20"/>
    </w:rPr>
  </w:style>
  <w:style w:type="paragraph" w:customStyle="1" w:styleId="StyleHeading1Centered">
    <w:name w:val="Style Heading 1 + Centered"/>
    <w:basedOn w:val="Heading1"/>
    <w:pPr>
      <w:pBdr>
        <w:bottom w:val="none" w:sz="0" w:space="0" w:color="auto"/>
      </w:pBdr>
      <w:spacing w:before="120" w:after="240" w:line="240" w:lineRule="auto"/>
      <w:jc w:val="center"/>
    </w:pPr>
    <w:rPr>
      <w:rFonts w:ascii="Verdana" w:hAnsi="Verdana"/>
      <w:b w:val="0"/>
      <w:bCs/>
      <w:sz w:val="52"/>
    </w:rPr>
  </w:style>
  <w:style w:type="character" w:styleId="PlaceholderText">
    <w:name w:val="Placeholder Text"/>
    <w:basedOn w:val="DefaultParagraphFont"/>
    <w:uiPriority w:val="99"/>
    <w:semiHidden/>
    <w:rsid w:val="00B27FEE"/>
    <w:rPr>
      <w:color w:val="808080"/>
    </w:rPr>
  </w:style>
  <w:style w:type="paragraph" w:styleId="ListParagraph">
    <w:name w:val="List Paragraph"/>
    <w:basedOn w:val="Normal"/>
    <w:uiPriority w:val="34"/>
    <w:qFormat/>
    <w:rsid w:val="00955EF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2360"/>
    <w:rPr>
      <w:rFonts w:ascii="Verdana" w:hAnsi="Verdana"/>
      <w:color w:val="333333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59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7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67043">
      <w:bodyDiv w:val="1"/>
      <w:marLeft w:val="600"/>
      <w:marRight w:val="60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52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osao\Projekti%20-%20aktivni\Aplikacije\Content%20Management%20System\dokumenti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A3AE7D-D4D8-4F8F-9B17-5A66F2B0A9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151</TotalTime>
  <Pages>7</Pages>
  <Words>2264</Words>
  <Characters>1291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 Lab vezbe</vt:lpstr>
    </vt:vector>
  </TitlesOfParts>
  <Company/>
  <LinksUpToDate>false</LinksUpToDate>
  <CharactersWithSpaces>15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 Lab vezbe</dc:title>
  <dc:subject/>
  <dc:creator>CIITLAB</dc:creator>
  <cp:keywords/>
  <dc:description/>
  <cp:lastModifiedBy>Petar Rajkovic</cp:lastModifiedBy>
  <cp:revision>6</cp:revision>
  <cp:lastPrinted>2008-12-03T12:32:00Z</cp:lastPrinted>
  <dcterms:created xsi:type="dcterms:W3CDTF">2018-11-15T19:46:00Z</dcterms:created>
  <dcterms:modified xsi:type="dcterms:W3CDTF">2019-11-08T00:05:00Z</dcterms:modified>
</cp:coreProperties>
</file>